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48EDF" w14:textId="4BFF3395" w:rsidR="003C40D8" w:rsidRPr="005F3F34" w:rsidRDefault="003C40D8" w:rsidP="00081BBD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p w14:paraId="21C28187" w14:textId="77777777" w:rsidR="00676C3B" w:rsidRDefault="00676C3B" w:rsidP="00676C3B">
      <w:pPr>
        <w:ind w:left="284"/>
        <w:jc w:val="center"/>
        <w:rPr>
          <w:rFonts w:ascii="Constantia" w:hAnsi="Constantia" w:cs="Arial"/>
          <w:b/>
          <w:color w:val="FF0000"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PLAN TRZYLETNICH STUDIÓW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Pr="002761C6">
        <w:rPr>
          <w:rFonts w:ascii="Constantia" w:hAnsi="Constantia" w:cs="Arial"/>
          <w:b/>
          <w:lang w:val="pl-PL"/>
        </w:rPr>
        <w:t>DLA</w:t>
      </w:r>
      <w:r>
        <w:rPr>
          <w:rFonts w:ascii="Constantia" w:hAnsi="Constantia" w:cs="Arial"/>
          <w:b/>
          <w:lang w:val="pl-PL"/>
        </w:rPr>
        <w:t xml:space="preserve"> KIERUNKU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ETNOLINGWISTKA </w:t>
      </w:r>
    </w:p>
    <w:p w14:paraId="7F00632F" w14:textId="77777777" w:rsidR="00676C3B" w:rsidRPr="00491CB2" w:rsidRDefault="00676C3B" w:rsidP="00676C3B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(studia stacjonarne o profilu ogólnoakademickim)</w:t>
      </w:r>
    </w:p>
    <w:p w14:paraId="16DEDE3C" w14:textId="77777777" w:rsidR="00676C3B" w:rsidRPr="00075814" w:rsidRDefault="00676C3B" w:rsidP="00676C3B">
      <w:pPr>
        <w:ind w:left="284"/>
        <w:jc w:val="center"/>
        <w:rPr>
          <w:rFonts w:ascii="Constantia" w:hAnsi="Constantia" w:cs="Arial"/>
          <w:b/>
          <w:color w:val="FF0000"/>
          <w:lang w:val="pl-PL"/>
        </w:rPr>
      </w:pPr>
    </w:p>
    <w:p w14:paraId="57FBFBE4" w14:textId="77777777" w:rsidR="002B271A" w:rsidRDefault="002B271A" w:rsidP="00DE5EEB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5768821D" w14:textId="77777777" w:rsidR="00676C3B" w:rsidRPr="002761C6" w:rsidRDefault="00676C3B" w:rsidP="00676C3B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5F547151" w14:textId="77777777" w:rsidR="00676C3B" w:rsidRPr="002761C6" w:rsidRDefault="00676C3B" w:rsidP="00676C3B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 ROK</w:t>
      </w:r>
    </w:p>
    <w:p w14:paraId="458C2803" w14:textId="77777777" w:rsidR="00676C3B" w:rsidRPr="002761C6" w:rsidRDefault="00676C3B" w:rsidP="00676C3B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676C3B" w:rsidRPr="000D5ECF" w14:paraId="6FB97622" w14:textId="77777777" w:rsidTr="00676C3B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2CE7D109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0D5ECF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544B06DB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D52EF6D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1B809B4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1C5927D1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0D5ECF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23594635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32E72B75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697AF6ED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0D5ECF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2D5FD09E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4FD3142A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676C3B" w:rsidRPr="000D5ECF" w14:paraId="422B05D7" w14:textId="77777777" w:rsidTr="00676C3B">
        <w:tc>
          <w:tcPr>
            <w:tcW w:w="494" w:type="dxa"/>
            <w:shd w:val="clear" w:color="auto" w:fill="auto"/>
            <w:vAlign w:val="center"/>
          </w:tcPr>
          <w:p w14:paraId="38F5DF40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4B827F7A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6861545E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8EE8D4F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72B016DE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686A368F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DBC0C27" w14:textId="77777777" w:rsidR="00676C3B" w:rsidRPr="000D5ECF" w:rsidRDefault="00676C3B" w:rsidP="00676C3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676C3B" w:rsidRPr="00676C3B" w14:paraId="2B30805A" w14:textId="77777777" w:rsidTr="00676C3B">
        <w:tc>
          <w:tcPr>
            <w:tcW w:w="494" w:type="dxa"/>
            <w:shd w:val="clear" w:color="auto" w:fill="auto"/>
          </w:tcPr>
          <w:p w14:paraId="573198EC" w14:textId="036C50FE" w:rsidR="00676C3B" w:rsidRPr="004A2565" w:rsidRDefault="00676C3B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24C4805C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Wstęp do językoznawstwa </w:t>
            </w:r>
          </w:p>
        </w:tc>
        <w:tc>
          <w:tcPr>
            <w:tcW w:w="1134" w:type="dxa"/>
          </w:tcPr>
          <w:p w14:paraId="217D0F1B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55B955CD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21D6EE4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E33FD5C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B8BBF24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</w:t>
            </w:r>
          </w:p>
        </w:tc>
      </w:tr>
      <w:tr w:rsidR="00676C3B" w:rsidRPr="00676C3B" w14:paraId="05C5FEB3" w14:textId="77777777" w:rsidTr="00676C3B">
        <w:tc>
          <w:tcPr>
            <w:tcW w:w="494" w:type="dxa"/>
            <w:shd w:val="clear" w:color="auto" w:fill="auto"/>
          </w:tcPr>
          <w:p w14:paraId="7EB8BFFA" w14:textId="5AE3F2BA" w:rsidR="00676C3B" w:rsidRPr="004A2565" w:rsidRDefault="00676C3B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0A9DE5F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Wstęp do literaturoznawstwa </w:t>
            </w:r>
          </w:p>
        </w:tc>
        <w:tc>
          <w:tcPr>
            <w:tcW w:w="1134" w:type="dxa"/>
          </w:tcPr>
          <w:p w14:paraId="5FC4A26D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1598071E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0455C35F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6934D333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zaliczenie z oceną </w:t>
            </w:r>
          </w:p>
        </w:tc>
        <w:tc>
          <w:tcPr>
            <w:tcW w:w="1843" w:type="dxa"/>
            <w:shd w:val="clear" w:color="auto" w:fill="auto"/>
          </w:tcPr>
          <w:p w14:paraId="2A973481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</w:t>
            </w:r>
          </w:p>
        </w:tc>
      </w:tr>
      <w:tr w:rsidR="00676C3B" w:rsidRPr="00676C3B" w14:paraId="15F30917" w14:textId="77777777" w:rsidTr="00676C3B">
        <w:tc>
          <w:tcPr>
            <w:tcW w:w="494" w:type="dxa"/>
            <w:shd w:val="clear" w:color="auto" w:fill="auto"/>
          </w:tcPr>
          <w:p w14:paraId="2C5A0F5D" w14:textId="382C0E63" w:rsidR="00676C3B" w:rsidRPr="004A2565" w:rsidRDefault="00676C3B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160C27DF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Technologia informacyjna</w:t>
            </w:r>
          </w:p>
        </w:tc>
        <w:tc>
          <w:tcPr>
            <w:tcW w:w="1134" w:type="dxa"/>
          </w:tcPr>
          <w:p w14:paraId="6B625B9E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3761B2C9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A14A28F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4AD241C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14F300C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676C3B" w:rsidRPr="00676C3B" w14:paraId="022715C6" w14:textId="77777777" w:rsidTr="00676C3B">
        <w:tc>
          <w:tcPr>
            <w:tcW w:w="494" w:type="dxa"/>
            <w:shd w:val="clear" w:color="auto" w:fill="auto"/>
          </w:tcPr>
          <w:p w14:paraId="27B06AD5" w14:textId="050DB51E" w:rsidR="00676C3B" w:rsidRPr="004A2565" w:rsidRDefault="00676C3B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35FF3F0D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WF</w:t>
            </w:r>
          </w:p>
        </w:tc>
        <w:tc>
          <w:tcPr>
            <w:tcW w:w="1134" w:type="dxa"/>
          </w:tcPr>
          <w:p w14:paraId="1C22AF1D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79A4B9C2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F773998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BE94845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F8666EB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0</w:t>
            </w:r>
          </w:p>
        </w:tc>
      </w:tr>
      <w:tr w:rsidR="00676C3B" w:rsidRPr="00676C3B" w14:paraId="0A4AEE82" w14:textId="77777777" w:rsidTr="00676C3B">
        <w:tc>
          <w:tcPr>
            <w:tcW w:w="494" w:type="dxa"/>
            <w:shd w:val="clear" w:color="auto" w:fill="auto"/>
          </w:tcPr>
          <w:p w14:paraId="307AFC96" w14:textId="1801FFCA" w:rsidR="00676C3B" w:rsidRPr="004A2565" w:rsidRDefault="00676C3B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7938CE0C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1345A51D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71DBFBA9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F527018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38A2F933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5F3EE102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0</w:t>
            </w:r>
          </w:p>
        </w:tc>
      </w:tr>
      <w:tr w:rsidR="00676C3B" w:rsidRPr="000D5ECF" w14:paraId="70F08C01" w14:textId="77777777" w:rsidTr="00676C3B">
        <w:tc>
          <w:tcPr>
            <w:tcW w:w="494" w:type="dxa"/>
            <w:tcBorders>
              <w:bottom w:val="single" w:sz="12" w:space="0" w:color="auto"/>
            </w:tcBorders>
            <w:shd w:val="clear" w:color="auto" w:fill="auto"/>
          </w:tcPr>
          <w:p w14:paraId="77ACB077" w14:textId="0EEA91A8" w:rsidR="00676C3B" w:rsidRPr="004A2565" w:rsidRDefault="00676C3B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tcBorders>
              <w:bottom w:val="single" w:sz="12" w:space="0" w:color="auto"/>
            </w:tcBorders>
            <w:shd w:val="clear" w:color="auto" w:fill="auto"/>
          </w:tcPr>
          <w:p w14:paraId="36FAAAC2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Szkolenie BHP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4975B31C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436522D2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auto"/>
            </w:tcBorders>
            <w:shd w:val="clear" w:color="auto" w:fill="auto"/>
          </w:tcPr>
          <w:p w14:paraId="19F5B07A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017FF82A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</w:tcPr>
          <w:p w14:paraId="25600D72" w14:textId="77777777" w:rsidR="00676C3B" w:rsidRPr="00676C3B" w:rsidRDefault="00676C3B" w:rsidP="00676C3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0</w:t>
            </w:r>
          </w:p>
        </w:tc>
      </w:tr>
      <w:tr w:rsidR="00955A56" w:rsidRPr="002761C6" w14:paraId="74A75BCB" w14:textId="77777777" w:rsidTr="004B1804">
        <w:tc>
          <w:tcPr>
            <w:tcW w:w="494" w:type="dxa"/>
            <w:shd w:val="clear" w:color="auto" w:fill="auto"/>
          </w:tcPr>
          <w:p w14:paraId="165A98E1" w14:textId="05ADB0D8" w:rsidR="00955A56" w:rsidRPr="00374DDB" w:rsidRDefault="006164F2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</w:t>
            </w:r>
            <w:r w:rsidR="00955A56" w:rsidRPr="00374DDB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2CA79CFF" w14:textId="77777777" w:rsidR="00955A56" w:rsidRPr="00374DDB" w:rsidRDefault="00955A56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353EB163" w14:textId="77777777" w:rsidR="00955A56" w:rsidRPr="00374DDB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4127F922" w14:textId="77777777" w:rsidR="00955A56" w:rsidRPr="00374DDB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358D62D9" w14:textId="77777777" w:rsidR="00955A56" w:rsidRPr="00374DDB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0C15DBFA" w14:textId="77777777" w:rsidR="00955A56" w:rsidRPr="00374DDB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DA4C1B0" w14:textId="77777777" w:rsidR="00955A56" w:rsidRPr="00374DDB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 w:cs="Arial"/>
                <w:sz w:val="22"/>
                <w:szCs w:val="22"/>
              </w:rPr>
              <w:t>18</w:t>
            </w:r>
          </w:p>
        </w:tc>
      </w:tr>
      <w:tr w:rsidR="00955A56" w:rsidRPr="002761C6" w14:paraId="1C142430" w14:textId="77777777" w:rsidTr="004B1804">
        <w:tc>
          <w:tcPr>
            <w:tcW w:w="494" w:type="dxa"/>
            <w:shd w:val="clear" w:color="auto" w:fill="auto"/>
          </w:tcPr>
          <w:p w14:paraId="5379794D" w14:textId="2891132E" w:rsidR="00955A56" w:rsidRPr="002761C6" w:rsidRDefault="006164F2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8</w:t>
            </w:r>
            <w:r w:rsidR="00955A56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62F50DE" w14:textId="77777777" w:rsidR="00955A56" w:rsidRPr="007057D7" w:rsidRDefault="00955A56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</w:rPr>
            </w:pPr>
            <w:r w:rsidRPr="00EE68DB">
              <w:rPr>
                <w:rFonts w:ascii="Constantia" w:hAnsi="Constantia"/>
                <w:sz w:val="22"/>
                <w:szCs w:val="22"/>
              </w:rPr>
              <w:t>Drugi język kierunku*</w:t>
            </w:r>
          </w:p>
        </w:tc>
        <w:tc>
          <w:tcPr>
            <w:tcW w:w="1134" w:type="dxa"/>
          </w:tcPr>
          <w:p w14:paraId="103E42F2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F9AFFC7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3853422C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6D1E5365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F72397C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8</w:t>
            </w:r>
          </w:p>
        </w:tc>
      </w:tr>
      <w:tr w:rsidR="00955A56" w:rsidRPr="002761C6" w14:paraId="1982C188" w14:textId="77777777" w:rsidTr="004B1804">
        <w:tc>
          <w:tcPr>
            <w:tcW w:w="494" w:type="dxa"/>
            <w:shd w:val="clear" w:color="auto" w:fill="auto"/>
          </w:tcPr>
          <w:p w14:paraId="34E87751" w14:textId="7C0D21F8" w:rsidR="00955A56" w:rsidRPr="002761C6" w:rsidRDefault="006164F2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9</w:t>
            </w:r>
            <w:r w:rsidR="00955A56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53635CB" w14:textId="77777777" w:rsidR="00955A56" w:rsidRPr="00C82ED2" w:rsidRDefault="00955A56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C82ED2">
              <w:rPr>
                <w:rFonts w:ascii="Constantia" w:hAnsi="Constantia"/>
                <w:sz w:val="22"/>
                <w:szCs w:val="22"/>
                <w:lang w:val="pl-PL"/>
              </w:rPr>
              <w:t>Realioznawstwo obszaru drugiego języka kierunku</w:t>
            </w:r>
          </w:p>
        </w:tc>
        <w:tc>
          <w:tcPr>
            <w:tcW w:w="1134" w:type="dxa"/>
          </w:tcPr>
          <w:p w14:paraId="1BBA7EA5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C9947DF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7F671E3C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31FFD70A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EE95C32" w14:textId="77777777" w:rsidR="00955A56" w:rsidRPr="002761C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8</w:t>
            </w:r>
          </w:p>
        </w:tc>
      </w:tr>
      <w:tr w:rsidR="00955A56" w:rsidRPr="002761C6" w14:paraId="4DAC0A56" w14:textId="77777777" w:rsidTr="004B1804">
        <w:tc>
          <w:tcPr>
            <w:tcW w:w="494" w:type="dxa"/>
            <w:shd w:val="clear" w:color="auto" w:fill="auto"/>
          </w:tcPr>
          <w:p w14:paraId="16348863" w14:textId="22A43E1A" w:rsidR="00955A56" w:rsidRPr="00955A56" w:rsidRDefault="006164F2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0</w:t>
            </w:r>
            <w:r w:rsidR="00955A56" w:rsidRPr="00955A5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860E958" w14:textId="77777777" w:rsidR="00955A56" w:rsidRPr="00955A56" w:rsidRDefault="00955A56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955A56">
              <w:rPr>
                <w:rFonts w:ascii="Constantia" w:hAnsi="Constantia"/>
                <w:sz w:val="22"/>
                <w:szCs w:val="22"/>
                <w:lang w:val="pl-PL"/>
              </w:rPr>
              <w:t>Antropologia kulturowa</w:t>
            </w:r>
          </w:p>
        </w:tc>
        <w:tc>
          <w:tcPr>
            <w:tcW w:w="1134" w:type="dxa"/>
          </w:tcPr>
          <w:p w14:paraId="38E4DBB1" w14:textId="77777777" w:rsidR="00955A56" w:rsidRPr="00955A5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955A5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ECCDF8E" w14:textId="77777777" w:rsidR="00955A56" w:rsidRPr="00955A5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955A5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158" w:type="dxa"/>
            <w:shd w:val="clear" w:color="auto" w:fill="auto"/>
          </w:tcPr>
          <w:p w14:paraId="54A924A6" w14:textId="77777777" w:rsidR="00955A56" w:rsidRPr="00955A5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77EFDAE1" w14:textId="77777777" w:rsidR="00955A56" w:rsidRPr="00955A5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955A5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7ACDD21" w14:textId="77777777" w:rsidR="00955A56" w:rsidRPr="00955A56" w:rsidRDefault="00955A5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955A56">
              <w:rPr>
                <w:rFonts w:ascii="Constantia" w:hAnsi="Constantia"/>
                <w:sz w:val="22"/>
                <w:szCs w:val="22"/>
              </w:rPr>
              <w:t>8</w:t>
            </w:r>
          </w:p>
        </w:tc>
      </w:tr>
      <w:tr w:rsidR="00843C35" w:rsidRPr="00F4217F" w14:paraId="7F222DF9" w14:textId="77777777" w:rsidTr="008E2287">
        <w:tc>
          <w:tcPr>
            <w:tcW w:w="4673" w:type="dxa"/>
            <w:gridSpan w:val="2"/>
            <w:shd w:val="clear" w:color="auto" w:fill="auto"/>
          </w:tcPr>
          <w:p w14:paraId="6D8FE12B" w14:textId="5F063946" w:rsidR="00843C35" w:rsidRPr="00955A56" w:rsidRDefault="00843C35" w:rsidP="00F4217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43BE1AD1" w14:textId="77777777" w:rsidR="00843C35" w:rsidRPr="00F4217F" w:rsidRDefault="00843C35" w:rsidP="00F4217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shd w:val="clear" w:color="auto" w:fill="auto"/>
          </w:tcPr>
          <w:p w14:paraId="79B5A6BB" w14:textId="67625714" w:rsidR="00843C35" w:rsidRPr="00843C35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756</w:t>
            </w:r>
          </w:p>
        </w:tc>
        <w:tc>
          <w:tcPr>
            <w:tcW w:w="2378" w:type="dxa"/>
            <w:shd w:val="clear" w:color="auto" w:fill="auto"/>
          </w:tcPr>
          <w:p w14:paraId="48CA57BB" w14:textId="77777777" w:rsidR="00843C35" w:rsidRPr="00843C35" w:rsidRDefault="00843C35" w:rsidP="00F4217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15948E42" w14:textId="7DCCAFB0" w:rsidR="00843C35" w:rsidRPr="00843C35" w:rsidRDefault="006164F2" w:rsidP="00F4217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502E0D23" w14:textId="77777777" w:rsidR="00676C3B" w:rsidRDefault="00676C3B" w:rsidP="00676C3B">
      <w:pPr>
        <w:ind w:left="284"/>
        <w:rPr>
          <w:rFonts w:ascii="Constantia" w:hAnsi="Constantia" w:cs="Arial"/>
          <w:b/>
          <w:lang w:val="pl-PL"/>
        </w:rPr>
      </w:pPr>
    </w:p>
    <w:p w14:paraId="11BAE9DF" w14:textId="77777777" w:rsidR="00676C3B" w:rsidRDefault="00676C3B" w:rsidP="002B271A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4AAACC41" w14:textId="77777777" w:rsidR="00676C3B" w:rsidRDefault="00676C3B" w:rsidP="002B271A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156AB4F4" w14:textId="77777777" w:rsidR="00676C3B" w:rsidRDefault="00676C3B" w:rsidP="002B271A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39ACB83A" w14:textId="77777777" w:rsidR="00676C3B" w:rsidRDefault="00676C3B" w:rsidP="002B271A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32245CC4" w14:textId="77777777" w:rsidR="00676C3B" w:rsidRDefault="00676C3B" w:rsidP="002B271A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3807A0EC" w14:textId="77777777" w:rsidR="00676C3B" w:rsidRDefault="00676C3B" w:rsidP="002B271A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108795B8" w14:textId="0922565F" w:rsidR="00EE68DB" w:rsidRPr="00EE68DB" w:rsidRDefault="00EE68DB" w:rsidP="00756E9B">
      <w:pPr>
        <w:pStyle w:val="Normalny1"/>
        <w:spacing w:after="0"/>
        <w:jc w:val="both"/>
        <w:sectPr w:rsidR="00EE68DB" w:rsidRPr="00EE68DB" w:rsidSect="004A7A7D">
          <w:headerReference w:type="default" r:id="rId10"/>
          <w:footerReference w:type="even" r:id="rId11"/>
          <w:footerReference w:type="default" r:id="rId12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</w:p>
    <w:p w14:paraId="6A3E4AA8" w14:textId="7046EDE6" w:rsidR="00084897" w:rsidRPr="002761C6" w:rsidRDefault="00084897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>I</w:t>
      </w:r>
      <w:r w:rsidR="002A7403" w:rsidRPr="002761C6">
        <w:rPr>
          <w:rFonts w:ascii="Constantia" w:hAnsi="Constantia" w:cs="Arial"/>
          <w:b/>
          <w:lang w:val="pl-PL"/>
        </w:rPr>
        <w:t>I</w:t>
      </w:r>
      <w:r w:rsidRPr="002761C6">
        <w:rPr>
          <w:rFonts w:ascii="Constantia" w:hAnsi="Constantia" w:cs="Arial"/>
          <w:b/>
          <w:lang w:val="pl-PL"/>
        </w:rPr>
        <w:t xml:space="preserve"> ROK</w:t>
      </w:r>
    </w:p>
    <w:p w14:paraId="72C30677" w14:textId="77777777" w:rsidR="00084897" w:rsidRPr="002761C6" w:rsidRDefault="00084897" w:rsidP="00084897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084897" w:rsidRPr="00AE3B91" w14:paraId="112A1D61" w14:textId="77777777" w:rsidTr="0004720B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3EDBF19A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AE3B91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6D069DA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4799FEB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8F8DE66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5E78DBB3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AE3B91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5D914A67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29E02C3C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180DB2F8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AE3B91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0979E45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339FB687" w14:textId="77777777" w:rsidR="00084897" w:rsidRPr="00AE3B91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084897" w:rsidRPr="00ED1D92" w14:paraId="12EFD495" w14:textId="77777777" w:rsidTr="0004720B">
        <w:tc>
          <w:tcPr>
            <w:tcW w:w="494" w:type="dxa"/>
            <w:shd w:val="clear" w:color="auto" w:fill="auto"/>
            <w:vAlign w:val="center"/>
          </w:tcPr>
          <w:p w14:paraId="17B5DEE5" w14:textId="77777777" w:rsidR="00084897" w:rsidRPr="00ED1D92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3734A3B3" w14:textId="77777777" w:rsidR="00084897" w:rsidRPr="00ED1D92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7978DFD1" w14:textId="77777777" w:rsidR="00084897" w:rsidRPr="00ED1D92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2F544E" w14:textId="77777777" w:rsidR="00084897" w:rsidRPr="00ED1D92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BC20616" w14:textId="77777777" w:rsidR="00084897" w:rsidRPr="00ED1D92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2D7033FD" w14:textId="77777777" w:rsidR="00084897" w:rsidRPr="00ED1D92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4873B04" w14:textId="77777777" w:rsidR="00084897" w:rsidRPr="00ED1D92" w:rsidRDefault="00084897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C542DA" w:rsidRPr="00ED1D92" w14:paraId="38A1CB7A" w14:textId="77777777" w:rsidTr="0004720B">
        <w:tc>
          <w:tcPr>
            <w:tcW w:w="494" w:type="dxa"/>
            <w:shd w:val="clear" w:color="auto" w:fill="auto"/>
          </w:tcPr>
          <w:p w14:paraId="08B1842F" w14:textId="2F4718D1" w:rsidR="00C542DA" w:rsidRPr="00ED1D92" w:rsidRDefault="00ED1D92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="006F0284"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1D28B134" w14:textId="164BB074" w:rsidR="00C542DA" w:rsidRPr="00ED1D92" w:rsidRDefault="00C179E6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Logika</w:t>
            </w:r>
          </w:p>
        </w:tc>
        <w:tc>
          <w:tcPr>
            <w:tcW w:w="1134" w:type="dxa"/>
          </w:tcPr>
          <w:p w14:paraId="3D22EAB9" w14:textId="6CD75F91" w:rsidR="00C542DA" w:rsidRPr="00ED1D92" w:rsidRDefault="00C179E6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7F93A0B2" w14:textId="0C61C25C" w:rsidR="00C542DA" w:rsidRPr="00ED1D92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D88BAF5" w14:textId="110F2096" w:rsidR="00C542DA" w:rsidRPr="00ED1D92" w:rsidRDefault="00DF2DA1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6179313A" w14:textId="5CFCADB2" w:rsidR="00C542DA" w:rsidRPr="00ED1D92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1627150" w14:textId="1C5CD8CC" w:rsidR="00C542DA" w:rsidRPr="00ED1D92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C542DA" w:rsidRPr="00AE3B91" w14:paraId="6830249C" w14:textId="77777777" w:rsidTr="0004720B">
        <w:tc>
          <w:tcPr>
            <w:tcW w:w="494" w:type="dxa"/>
            <w:shd w:val="clear" w:color="auto" w:fill="auto"/>
          </w:tcPr>
          <w:p w14:paraId="3207D0C1" w14:textId="093C093F" w:rsidR="00C542DA" w:rsidRPr="00ED1D92" w:rsidRDefault="00ED1D92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="006F0284"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0E03B5A" w14:textId="30CF49E9" w:rsidR="00C542DA" w:rsidRPr="00ED1D92" w:rsidRDefault="00C179E6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Filozofia</w:t>
            </w:r>
          </w:p>
        </w:tc>
        <w:tc>
          <w:tcPr>
            <w:tcW w:w="1134" w:type="dxa"/>
          </w:tcPr>
          <w:p w14:paraId="6551D139" w14:textId="2FAA9F8F" w:rsidR="00C542DA" w:rsidRPr="00ED1D92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0ED45658" w14:textId="139A43E0" w:rsidR="00C542DA" w:rsidRPr="00ED1D92" w:rsidRDefault="00C179E6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03013142" w14:textId="0DA15962" w:rsidR="00C542DA" w:rsidRPr="00ED1D92" w:rsidRDefault="00C542DA" w:rsidP="006E7B8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5FCB68CC" w14:textId="785CDF72" w:rsidR="00C542DA" w:rsidRPr="00ED1D92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9804051" w14:textId="5F93885C" w:rsidR="00C542DA" w:rsidRPr="00ED1D92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C542DA" w:rsidRPr="00AE3B91" w14:paraId="4968A1FA" w14:textId="77777777" w:rsidTr="0004720B">
        <w:tc>
          <w:tcPr>
            <w:tcW w:w="494" w:type="dxa"/>
            <w:shd w:val="clear" w:color="auto" w:fill="auto"/>
          </w:tcPr>
          <w:p w14:paraId="19F975ED" w14:textId="5AFE5398" w:rsidR="00C542DA" w:rsidRPr="00AE3B91" w:rsidRDefault="00ED1D92" w:rsidP="004A256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  <w:r w:rsidR="006F0284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122DC53D" w14:textId="034134A8" w:rsidR="00C542DA" w:rsidRPr="00AE3B91" w:rsidRDefault="002241E8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Przedmiot do wyboru</w:t>
            </w:r>
          </w:p>
        </w:tc>
        <w:tc>
          <w:tcPr>
            <w:tcW w:w="1134" w:type="dxa"/>
          </w:tcPr>
          <w:p w14:paraId="00F47B39" w14:textId="32BFE1C1" w:rsidR="00C542DA" w:rsidRPr="00AE3B91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II</w:t>
            </w:r>
            <w:r w:rsidR="002241E8" w:rsidRPr="00AE3B91">
              <w:rPr>
                <w:rFonts w:ascii="Constantia" w:hAnsi="Constantia"/>
                <w:sz w:val="22"/>
                <w:szCs w:val="22"/>
                <w:lang w:val="pl-PL"/>
              </w:rPr>
              <w:t>-IV</w:t>
            </w:r>
          </w:p>
        </w:tc>
        <w:tc>
          <w:tcPr>
            <w:tcW w:w="1701" w:type="dxa"/>
            <w:shd w:val="clear" w:color="auto" w:fill="auto"/>
          </w:tcPr>
          <w:p w14:paraId="3E27E6D0" w14:textId="25978A48" w:rsidR="00C542DA" w:rsidRPr="004B1804" w:rsidRDefault="000251E2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  <w:r w:rsidR="004B1804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+30</w:t>
            </w:r>
          </w:p>
        </w:tc>
        <w:tc>
          <w:tcPr>
            <w:tcW w:w="2158" w:type="dxa"/>
            <w:shd w:val="clear" w:color="auto" w:fill="auto"/>
          </w:tcPr>
          <w:p w14:paraId="1BCEA0BE" w14:textId="3A7C0CC0" w:rsidR="00C542DA" w:rsidRPr="00AE3B91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60F95C88" w14:textId="5C7F5102" w:rsidR="00C542DA" w:rsidRPr="00AE3B91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595FC07F" w14:textId="01D4F72E" w:rsidR="00C542DA" w:rsidRPr="004B1804" w:rsidRDefault="000251E2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  <w:r w:rsidR="004B1804">
              <w:rPr>
                <w:rFonts w:ascii="Constantia" w:hAnsi="Constantia"/>
                <w:sz w:val="22"/>
                <w:szCs w:val="22"/>
                <w:lang w:val="pl-PL"/>
              </w:rPr>
              <w:t>+5</w:t>
            </w:r>
          </w:p>
        </w:tc>
      </w:tr>
      <w:tr w:rsidR="00843C35" w:rsidRPr="002761C6" w14:paraId="52D7288C" w14:textId="77777777" w:rsidTr="004B1804">
        <w:tc>
          <w:tcPr>
            <w:tcW w:w="494" w:type="dxa"/>
            <w:shd w:val="clear" w:color="auto" w:fill="auto"/>
          </w:tcPr>
          <w:p w14:paraId="2D058927" w14:textId="3C74A295" w:rsidR="00843C35" w:rsidRPr="00374DDB" w:rsidRDefault="006164F2" w:rsidP="007930F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4</w:t>
            </w:r>
            <w:r w:rsidR="00843C35" w:rsidRPr="00374DDB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486B6805" w14:textId="77777777" w:rsidR="00843C35" w:rsidRPr="00374DDB" w:rsidRDefault="00843C35" w:rsidP="00843C3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5B827343" w14:textId="77777777" w:rsidR="00843C35" w:rsidRPr="00374DDB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368CBD50" w14:textId="77777777" w:rsidR="00843C35" w:rsidRPr="00374DDB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0477616" w14:textId="77777777" w:rsidR="00843C35" w:rsidRPr="00374DDB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608A0388" w14:textId="77777777" w:rsidR="00843C35" w:rsidRPr="00374DDB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9B65492" w14:textId="77777777" w:rsidR="00843C35" w:rsidRPr="00374DDB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374DDB">
              <w:rPr>
                <w:rFonts w:ascii="Constantia" w:hAnsi="Constantia"/>
                <w:sz w:val="22"/>
                <w:szCs w:val="22"/>
              </w:rPr>
              <w:t>18</w:t>
            </w:r>
          </w:p>
        </w:tc>
      </w:tr>
      <w:tr w:rsidR="00843C35" w:rsidRPr="002761C6" w14:paraId="638CA82C" w14:textId="77777777" w:rsidTr="004B1804">
        <w:tc>
          <w:tcPr>
            <w:tcW w:w="494" w:type="dxa"/>
            <w:shd w:val="clear" w:color="auto" w:fill="auto"/>
          </w:tcPr>
          <w:p w14:paraId="233B75F4" w14:textId="1E22A5CE" w:rsidR="00843C35" w:rsidRPr="002761C6" w:rsidRDefault="006164F2" w:rsidP="007930F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5</w:t>
            </w:r>
            <w:r w:rsidR="00843C35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3B28C51E" w14:textId="6F8EC9AD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491CB2">
              <w:rPr>
                <w:rFonts w:ascii="Constantia" w:hAnsi="Constantia"/>
                <w:sz w:val="22"/>
                <w:szCs w:val="22"/>
              </w:rPr>
              <w:t>Drugi język kierunku</w:t>
            </w:r>
          </w:p>
        </w:tc>
        <w:tc>
          <w:tcPr>
            <w:tcW w:w="1134" w:type="dxa"/>
          </w:tcPr>
          <w:p w14:paraId="261EE192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09C0776F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37B28530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56AC4E30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B4079C8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8</w:t>
            </w:r>
          </w:p>
        </w:tc>
      </w:tr>
      <w:tr w:rsidR="00843C35" w:rsidRPr="002761C6" w14:paraId="465F2BCE" w14:textId="77777777" w:rsidTr="004B1804">
        <w:tc>
          <w:tcPr>
            <w:tcW w:w="494" w:type="dxa"/>
            <w:shd w:val="clear" w:color="auto" w:fill="auto"/>
          </w:tcPr>
          <w:p w14:paraId="261C9ADE" w14:textId="4E09F2C8" w:rsidR="00843C35" w:rsidRPr="002761C6" w:rsidRDefault="006164F2" w:rsidP="007930F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  <w:r w:rsidR="00843C35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326E0C4B" w14:textId="77777777" w:rsidR="00843C35" w:rsidRPr="00017F36" w:rsidRDefault="00843C35" w:rsidP="00843C3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17F36">
              <w:rPr>
                <w:rFonts w:ascii="Constantia" w:hAnsi="Constantia"/>
                <w:sz w:val="22"/>
                <w:szCs w:val="22"/>
                <w:lang w:val="pl-PL"/>
              </w:rPr>
              <w:t>Kultura obszaru drugiego języka kierun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ku</w:t>
            </w:r>
          </w:p>
        </w:tc>
        <w:tc>
          <w:tcPr>
            <w:tcW w:w="1134" w:type="dxa"/>
          </w:tcPr>
          <w:p w14:paraId="42DA6453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F479E24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98AAAB1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7C2F316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CF461F7" w14:textId="77777777" w:rsidR="00843C35" w:rsidRPr="002761C6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</w:t>
            </w:r>
          </w:p>
        </w:tc>
      </w:tr>
      <w:tr w:rsidR="00843C35" w:rsidRPr="00ED1D92" w14:paraId="078DCCAC" w14:textId="77777777" w:rsidTr="004B1804">
        <w:tc>
          <w:tcPr>
            <w:tcW w:w="494" w:type="dxa"/>
            <w:shd w:val="clear" w:color="auto" w:fill="auto"/>
          </w:tcPr>
          <w:p w14:paraId="4C20470A" w14:textId="7E64BC0D" w:rsidR="00843C35" w:rsidRPr="00ED1D92" w:rsidRDefault="006164F2" w:rsidP="007930F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</w:t>
            </w:r>
            <w:r w:rsidR="00843C35" w:rsidRPr="00ED1D92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0D52363C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ED1D92">
              <w:rPr>
                <w:rFonts w:ascii="Constantia" w:hAnsi="Constantia"/>
                <w:sz w:val="22"/>
                <w:szCs w:val="22"/>
              </w:rPr>
              <w:t>Komunikacja międzykulturowa</w:t>
            </w:r>
          </w:p>
        </w:tc>
        <w:tc>
          <w:tcPr>
            <w:tcW w:w="1134" w:type="dxa"/>
          </w:tcPr>
          <w:p w14:paraId="25F748FB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ED1D92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1AB78CF8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ED1D92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0EA7BA06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539826EF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ED1D92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F1A85DB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ED1D92">
              <w:rPr>
                <w:rFonts w:ascii="Constantia" w:hAnsi="Constantia"/>
                <w:sz w:val="22"/>
                <w:szCs w:val="22"/>
              </w:rPr>
              <w:t>3</w:t>
            </w:r>
          </w:p>
        </w:tc>
      </w:tr>
      <w:tr w:rsidR="00843C35" w:rsidRPr="0003209A" w14:paraId="33FC3D63" w14:textId="77777777" w:rsidTr="004B1804">
        <w:tc>
          <w:tcPr>
            <w:tcW w:w="494" w:type="dxa"/>
            <w:shd w:val="clear" w:color="auto" w:fill="auto"/>
          </w:tcPr>
          <w:p w14:paraId="7BE3FA09" w14:textId="045FFF06" w:rsidR="00843C35" w:rsidRPr="00ED1D92" w:rsidRDefault="006164F2" w:rsidP="007930F5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8</w:t>
            </w:r>
            <w:r w:rsidR="00843C35" w:rsidRPr="00ED1D92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3FC3150" w14:textId="7DC1672F" w:rsidR="00843C35" w:rsidRPr="00ED1D92" w:rsidRDefault="00A30B57" w:rsidP="00843C3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Język i kultura antyczna</w:t>
            </w:r>
          </w:p>
        </w:tc>
        <w:tc>
          <w:tcPr>
            <w:tcW w:w="1134" w:type="dxa"/>
          </w:tcPr>
          <w:p w14:paraId="2CFCC89E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78A9274B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C55568B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40E5D45C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C109A4C" w14:textId="77777777" w:rsidR="00843C35" w:rsidRPr="00ED1D92" w:rsidRDefault="00843C35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</w:p>
        </w:tc>
      </w:tr>
      <w:tr w:rsidR="001128B6" w:rsidRPr="001128B6" w14:paraId="50D366D1" w14:textId="77777777" w:rsidTr="008E2287">
        <w:tc>
          <w:tcPr>
            <w:tcW w:w="4673" w:type="dxa"/>
            <w:gridSpan w:val="2"/>
            <w:shd w:val="clear" w:color="auto" w:fill="auto"/>
          </w:tcPr>
          <w:p w14:paraId="104999D9" w14:textId="6CDA0E0D" w:rsidR="001128B6" w:rsidRPr="00ED1D92" w:rsidRDefault="001128B6" w:rsidP="00843C3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729FCF67" w14:textId="4D7D2DD0" w:rsidR="001128B6" w:rsidRPr="00ED1D92" w:rsidRDefault="001128B6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1884A7FE" w14:textId="42693658" w:rsidR="001128B6" w:rsidRPr="001128B6" w:rsidRDefault="006164F2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72</w:t>
            </w:r>
            <w:r w:rsidR="001128B6" w:rsidRPr="001128B6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342D7BA3" w14:textId="77777777" w:rsidR="001128B6" w:rsidRPr="00ED1D92" w:rsidRDefault="001128B6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4FECF72D" w14:textId="6A73B8C2" w:rsidR="001128B6" w:rsidRPr="001128B6" w:rsidRDefault="006164F2" w:rsidP="00843C3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338DAE1E" w14:textId="77777777" w:rsidR="00955A56" w:rsidRDefault="00955A56" w:rsidP="009C28CA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5D5D7363" w14:textId="77777777" w:rsidR="00955A56" w:rsidRDefault="00955A56" w:rsidP="009C28CA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65208989" w14:textId="77777777" w:rsidR="00955A56" w:rsidRDefault="00955A56" w:rsidP="009C28CA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623F767C" w14:textId="0AB6113F" w:rsidR="001128B6" w:rsidRDefault="001128B6" w:rsidP="000C4F4E">
      <w:pPr>
        <w:pStyle w:val="Normalny1"/>
        <w:spacing w:line="240" w:lineRule="auto"/>
        <w:rPr>
          <w:rFonts w:ascii="Constantia" w:hAnsi="Constantia"/>
          <w:sz w:val="20"/>
          <w:szCs w:val="20"/>
        </w:rPr>
      </w:pPr>
    </w:p>
    <w:p w14:paraId="50142CB4" w14:textId="1248C6E2" w:rsidR="001128B6" w:rsidRPr="001128B6" w:rsidRDefault="001128B6" w:rsidP="001128B6">
      <w:pPr>
        <w:tabs>
          <w:tab w:val="left" w:pos="12396"/>
        </w:tabs>
        <w:rPr>
          <w:lang w:val="pl-PL"/>
        </w:rPr>
      </w:pPr>
      <w:r>
        <w:rPr>
          <w:lang w:val="pl-PL"/>
        </w:rPr>
        <w:tab/>
      </w:r>
    </w:p>
    <w:p w14:paraId="05C063F3" w14:textId="1B21B0A3" w:rsidR="00E46020" w:rsidRPr="001128B6" w:rsidRDefault="001128B6" w:rsidP="001128B6">
      <w:pPr>
        <w:tabs>
          <w:tab w:val="left" w:pos="12396"/>
        </w:tabs>
        <w:rPr>
          <w:lang w:val="pl-PL"/>
        </w:rPr>
        <w:sectPr w:rsidR="00E46020" w:rsidRPr="001128B6" w:rsidSect="004A7A7D"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  <w:r>
        <w:rPr>
          <w:lang w:val="pl-PL"/>
        </w:rPr>
        <w:tab/>
      </w:r>
    </w:p>
    <w:p w14:paraId="1A54C946" w14:textId="56793A00" w:rsidR="00270B60" w:rsidRPr="00D33C34" w:rsidRDefault="00270B60" w:rsidP="00270B60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D33C34">
        <w:rPr>
          <w:rFonts w:ascii="Constantia" w:hAnsi="Constantia" w:cs="Arial"/>
          <w:b/>
          <w:lang w:val="pl-PL"/>
        </w:rPr>
        <w:lastRenderedPageBreak/>
        <w:t>III ROK</w:t>
      </w:r>
    </w:p>
    <w:p w14:paraId="41BA3635" w14:textId="77777777" w:rsidR="00270B60" w:rsidRPr="00912D8A" w:rsidRDefault="00270B60" w:rsidP="00270B60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70B60" w:rsidRPr="001E4B33" w14:paraId="07E15B4F" w14:textId="77777777" w:rsidTr="0004720B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FBE5670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1E4B33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6406CF97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7456C9F1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08E0695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239F487D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1E4B33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30ACAC64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6B5E4F05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1C0A52BA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1E4B33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5314703A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22245EC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270B60" w:rsidRPr="001E4B33" w14:paraId="19C7BDA5" w14:textId="77777777" w:rsidTr="0004720B">
        <w:tc>
          <w:tcPr>
            <w:tcW w:w="494" w:type="dxa"/>
            <w:shd w:val="clear" w:color="auto" w:fill="auto"/>
            <w:vAlign w:val="center"/>
          </w:tcPr>
          <w:p w14:paraId="6B78A0BE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DBB77F6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6BF5D13C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68E5D4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345D9BE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9BF452A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9CD0865" w14:textId="77777777" w:rsidR="00270B60" w:rsidRPr="001E4B33" w:rsidRDefault="00270B60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FE5C5F" w:rsidRPr="00ED1D92" w14:paraId="4C8971AB" w14:textId="77777777" w:rsidTr="0004720B">
        <w:tc>
          <w:tcPr>
            <w:tcW w:w="494" w:type="dxa"/>
            <w:shd w:val="clear" w:color="auto" w:fill="auto"/>
          </w:tcPr>
          <w:p w14:paraId="7B5A0B00" w14:textId="7BC69E98" w:rsidR="00FE5C5F" w:rsidRPr="00ED1D92" w:rsidRDefault="00ED1D92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="00FE5C5F"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4864FC81" w14:textId="1845ADEF" w:rsidR="00FE5C5F" w:rsidRPr="00ED1D92" w:rsidRDefault="000A1DAD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Pisanie akademickie</w:t>
            </w:r>
          </w:p>
        </w:tc>
        <w:tc>
          <w:tcPr>
            <w:tcW w:w="1134" w:type="dxa"/>
          </w:tcPr>
          <w:p w14:paraId="6537C44B" w14:textId="182C81AE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27724C83" w14:textId="16FC0A60" w:rsidR="00FE5C5F" w:rsidRPr="00ED1D92" w:rsidRDefault="008D1196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6EDFA34" w14:textId="5E26B068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52A49B12" w14:textId="77777777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FDDD6E3" w14:textId="0307B539" w:rsidR="00FE5C5F" w:rsidRPr="00ED1D92" w:rsidRDefault="00E40DFA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E5C5F" w:rsidRPr="00ED1D92" w14:paraId="55B3BEEB" w14:textId="77777777" w:rsidTr="0004720B">
        <w:tc>
          <w:tcPr>
            <w:tcW w:w="494" w:type="dxa"/>
            <w:shd w:val="clear" w:color="auto" w:fill="auto"/>
          </w:tcPr>
          <w:p w14:paraId="4FDA9798" w14:textId="78361176" w:rsidR="00FE5C5F" w:rsidRPr="00ED1D92" w:rsidRDefault="00ED1D92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="00FE5C5F"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0FF68055" w14:textId="1147AA84" w:rsidR="00FE5C5F" w:rsidRPr="00ED1D92" w:rsidRDefault="00A30B57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Seminarium licencjackie</w:t>
            </w:r>
          </w:p>
        </w:tc>
        <w:tc>
          <w:tcPr>
            <w:tcW w:w="1134" w:type="dxa"/>
          </w:tcPr>
          <w:p w14:paraId="7EA5F5BF" w14:textId="5119CE3A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3FD19B6B" w14:textId="77777777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7443B99" w14:textId="77777777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3FAF53B8" w14:textId="1D4EEF3D" w:rsidR="00FE5C5F" w:rsidRPr="00ED1D92" w:rsidRDefault="00A87A82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42B8C57" w14:textId="5389FBE1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FE5C5F" w:rsidRPr="001E4B33" w14:paraId="44FC4F4F" w14:textId="77777777" w:rsidTr="00E62B13">
        <w:tc>
          <w:tcPr>
            <w:tcW w:w="494" w:type="dxa"/>
            <w:tcBorders>
              <w:bottom w:val="single" w:sz="12" w:space="0" w:color="000000"/>
            </w:tcBorders>
            <w:shd w:val="clear" w:color="auto" w:fill="auto"/>
          </w:tcPr>
          <w:p w14:paraId="7A5D170E" w14:textId="1F14F23B" w:rsidR="00FE5C5F" w:rsidRPr="00ED1D92" w:rsidRDefault="00ED1D92" w:rsidP="00FE5C5F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3</w:t>
            </w:r>
            <w:r w:rsidR="00FE5C5F"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tcBorders>
              <w:bottom w:val="single" w:sz="12" w:space="0" w:color="000000"/>
            </w:tcBorders>
            <w:shd w:val="clear" w:color="auto" w:fill="auto"/>
          </w:tcPr>
          <w:p w14:paraId="604A7735" w14:textId="19DC92E7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Praktyka zawodowa</w:t>
            </w:r>
            <w:r w:rsidR="0095675B" w:rsidRPr="00ED1D92">
              <w:rPr>
                <w:rFonts w:ascii="Constantia" w:hAnsi="Constantia"/>
                <w:sz w:val="22"/>
                <w:szCs w:val="22"/>
                <w:lang w:val="pl-PL"/>
              </w:rPr>
              <w:t xml:space="preserve"> </w:t>
            </w:r>
            <w:r w:rsidR="0095675B" w:rsidRPr="00ED1D92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 xml:space="preserve">związana z językiem obcym </w:t>
            </w:r>
            <w:r w:rsidR="00FB7784" w:rsidRPr="00ED1D92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(150h)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23CC27AA" w14:textId="0BD67656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</w:tcPr>
          <w:p w14:paraId="6A1A5E73" w14:textId="2E146302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10A65CBD" w14:textId="61A44682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94074E8" w14:textId="77777777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8D1D59B" w14:textId="2CBA352A" w:rsidR="00FE5C5F" w:rsidRPr="00ED1D9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</w:p>
        </w:tc>
      </w:tr>
      <w:tr w:rsidR="00ED1D92" w:rsidRPr="00A22E16" w14:paraId="0683FD81" w14:textId="77777777" w:rsidTr="004B1804">
        <w:tc>
          <w:tcPr>
            <w:tcW w:w="494" w:type="dxa"/>
            <w:shd w:val="clear" w:color="auto" w:fill="auto"/>
          </w:tcPr>
          <w:p w14:paraId="33619A3C" w14:textId="17CA9334" w:rsidR="00ED1D92" w:rsidRPr="00B51F7D" w:rsidRDefault="006164F2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4</w:t>
            </w:r>
            <w:r w:rsidR="00ED1D92" w:rsidRPr="00B51F7D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4266CE82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7D0D1B7A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7AE417BF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B6FE11E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180</w:t>
            </w:r>
          </w:p>
        </w:tc>
        <w:tc>
          <w:tcPr>
            <w:tcW w:w="2378" w:type="dxa"/>
            <w:shd w:val="clear" w:color="auto" w:fill="auto"/>
          </w:tcPr>
          <w:p w14:paraId="2E1BF093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0E9057B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15</w:t>
            </w:r>
          </w:p>
        </w:tc>
      </w:tr>
      <w:tr w:rsidR="00ED1D92" w:rsidRPr="00A22E16" w14:paraId="191F8D3F" w14:textId="77777777" w:rsidTr="004B1804">
        <w:tc>
          <w:tcPr>
            <w:tcW w:w="494" w:type="dxa"/>
            <w:shd w:val="clear" w:color="auto" w:fill="auto"/>
          </w:tcPr>
          <w:p w14:paraId="10A0EBB9" w14:textId="66A40F82" w:rsidR="00ED1D92" w:rsidRPr="00B51F7D" w:rsidRDefault="006164F2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5</w:t>
            </w:r>
            <w:r w:rsidR="00ED1D92" w:rsidRPr="00B51F7D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087FDD7A" w14:textId="3072C0ED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Drugi język kierunku</w:t>
            </w:r>
          </w:p>
        </w:tc>
        <w:tc>
          <w:tcPr>
            <w:tcW w:w="1134" w:type="dxa"/>
          </w:tcPr>
          <w:p w14:paraId="2C604D8C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058BB0B0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B05F7CC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180</w:t>
            </w:r>
          </w:p>
        </w:tc>
        <w:tc>
          <w:tcPr>
            <w:tcW w:w="2378" w:type="dxa"/>
            <w:shd w:val="clear" w:color="auto" w:fill="auto"/>
          </w:tcPr>
          <w:p w14:paraId="0F003F3A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1786600D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15</w:t>
            </w:r>
          </w:p>
        </w:tc>
      </w:tr>
      <w:tr w:rsidR="00ED1D92" w:rsidRPr="00A22E16" w14:paraId="2832423C" w14:textId="77777777" w:rsidTr="004B1804">
        <w:tc>
          <w:tcPr>
            <w:tcW w:w="494" w:type="dxa"/>
            <w:shd w:val="clear" w:color="auto" w:fill="auto"/>
          </w:tcPr>
          <w:p w14:paraId="6A7A580A" w14:textId="2AC4B509" w:rsidR="00ED1D92" w:rsidRPr="00B51F7D" w:rsidRDefault="006164F2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  <w:r w:rsidR="00ED1D92" w:rsidRPr="00B51F7D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29073A3" w14:textId="22B97E6F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235E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 w:rsidR="00A30B57">
              <w:rPr>
                <w:rFonts w:ascii="Constantia" w:hAnsi="Constantia"/>
                <w:sz w:val="22"/>
                <w:szCs w:val="22"/>
                <w:lang w:val="pl-PL"/>
              </w:rPr>
              <w:t xml:space="preserve">specjalistyczny </w:t>
            </w:r>
          </w:p>
        </w:tc>
        <w:tc>
          <w:tcPr>
            <w:tcW w:w="1134" w:type="dxa"/>
          </w:tcPr>
          <w:p w14:paraId="2AB125A8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68FE782B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554F72C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79AF587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7ECA0BC3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ED1D92" w:rsidRPr="00393448" w14:paraId="22260CD9" w14:textId="77777777" w:rsidTr="004B1804">
        <w:tc>
          <w:tcPr>
            <w:tcW w:w="494" w:type="dxa"/>
            <w:shd w:val="clear" w:color="auto" w:fill="auto"/>
          </w:tcPr>
          <w:p w14:paraId="2B23BE28" w14:textId="6401264A" w:rsidR="00ED1D92" w:rsidRPr="00B51F7D" w:rsidRDefault="006164F2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</w:t>
            </w:r>
            <w:r w:rsidR="00ED1D92" w:rsidRPr="00B51F7D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1542CD84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DA235E">
              <w:rPr>
                <w:rFonts w:ascii="Constantia" w:hAnsi="Constantia" w:cs="Arial"/>
                <w:sz w:val="22"/>
                <w:szCs w:val="22"/>
              </w:rPr>
              <w:t>Język angielski specjalistyczny</w:t>
            </w:r>
          </w:p>
        </w:tc>
        <w:tc>
          <w:tcPr>
            <w:tcW w:w="1134" w:type="dxa"/>
          </w:tcPr>
          <w:p w14:paraId="3ED2F148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235E">
              <w:rPr>
                <w:rFonts w:ascii="Constantia" w:hAnsi="Constantia" w:cs="Arial"/>
                <w:sz w:val="22"/>
                <w:szCs w:val="22"/>
                <w:lang w:val="pl-PL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3D7F3711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4704DD5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235E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366C93B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235E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942C901" w14:textId="77777777" w:rsidR="00ED1D92" w:rsidRPr="00DA235E" w:rsidRDefault="00ED1D9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235E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4A2565" w:rsidRPr="004A2565" w14:paraId="5939AE56" w14:textId="77777777" w:rsidTr="008E2287">
        <w:tc>
          <w:tcPr>
            <w:tcW w:w="4673" w:type="dxa"/>
            <w:gridSpan w:val="2"/>
            <w:shd w:val="clear" w:color="auto" w:fill="auto"/>
          </w:tcPr>
          <w:p w14:paraId="28ADB638" w14:textId="4E9126F9" w:rsidR="004A2565" w:rsidRPr="004A2565" w:rsidRDefault="004A2565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2B344781" w14:textId="21BE1130" w:rsidR="004A2565" w:rsidRPr="00DA235E" w:rsidRDefault="004A2565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V-VI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382676F4" w14:textId="03D1C6C2" w:rsidR="004A2565" w:rsidRPr="004A2565" w:rsidRDefault="004A2565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</w:t>
            </w:r>
            <w:r w:rsidR="006164F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8</w:t>
            </w:r>
            <w:r w:rsidRPr="004A256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36AE488E" w14:textId="77777777" w:rsidR="004A2565" w:rsidRPr="004A2565" w:rsidRDefault="004A2565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5722483A" w14:textId="44D1F112" w:rsidR="004A2565" w:rsidRPr="004A2565" w:rsidRDefault="006164F2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</w:t>
            </w:r>
            <w:r w:rsidR="004A2565" w:rsidRPr="004A256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</w:tr>
    </w:tbl>
    <w:p w14:paraId="5D95382D" w14:textId="77777777" w:rsidR="00ED1D92" w:rsidRDefault="00ED1D92" w:rsidP="0055409C">
      <w:pPr>
        <w:pStyle w:val="Normalny1"/>
        <w:spacing w:line="240" w:lineRule="auto"/>
        <w:rPr>
          <w:rFonts w:ascii="Constantia" w:hAnsi="Constantia"/>
          <w:b/>
        </w:rPr>
      </w:pPr>
    </w:p>
    <w:p w14:paraId="63CA6577" w14:textId="4BF6BFC9" w:rsidR="00F45B56" w:rsidRDefault="008C3259" w:rsidP="0055409C">
      <w:pPr>
        <w:pStyle w:val="Normalny1"/>
        <w:spacing w:line="240" w:lineRule="auto"/>
        <w:rPr>
          <w:rFonts w:ascii="Constantia" w:hAnsi="Constantia"/>
          <w:b/>
        </w:rPr>
      </w:pPr>
      <w:r w:rsidRPr="008C3259">
        <w:rPr>
          <w:rFonts w:ascii="Constantia" w:hAnsi="Constantia"/>
          <w:b/>
        </w:rPr>
        <w:t>Pod</w:t>
      </w:r>
      <w:r>
        <w:rPr>
          <w:rFonts w:ascii="Constantia" w:hAnsi="Constantia"/>
          <w:b/>
        </w:rPr>
        <w:t>s</w:t>
      </w:r>
      <w:r w:rsidRPr="008C3259">
        <w:rPr>
          <w:rFonts w:ascii="Constantia" w:hAnsi="Constantia"/>
          <w:b/>
        </w:rPr>
        <w:t>umowani</w:t>
      </w:r>
      <w:r>
        <w:rPr>
          <w:rFonts w:ascii="Constantia" w:hAnsi="Constantia"/>
          <w:b/>
        </w:rPr>
        <w:t>e</w:t>
      </w:r>
      <w:r w:rsidR="00F45B56">
        <w:rPr>
          <w:rFonts w:ascii="Constantia" w:hAnsi="Constantia"/>
          <w:b/>
        </w:rPr>
        <w:t>:</w:t>
      </w:r>
    </w:p>
    <w:p w14:paraId="39C42157" w14:textId="22026A93" w:rsidR="00270B60" w:rsidRDefault="008C3259" w:rsidP="004A7A7D">
      <w:pPr>
        <w:pStyle w:val="Normalny1"/>
        <w:numPr>
          <w:ilvl w:val="0"/>
          <w:numId w:val="5"/>
        </w:numPr>
        <w:spacing w:after="100" w:line="240" w:lineRule="auto"/>
        <w:ind w:left="1077"/>
        <w:rPr>
          <w:rFonts w:ascii="Constantia" w:hAnsi="Constantia"/>
        </w:rPr>
      </w:pPr>
      <w:r w:rsidRPr="008C3259">
        <w:rPr>
          <w:rFonts w:ascii="Constantia" w:hAnsi="Constantia"/>
          <w:b/>
        </w:rPr>
        <w:t>łączna liczba godzin</w:t>
      </w:r>
      <w:r w:rsidR="00493E46">
        <w:rPr>
          <w:rFonts w:ascii="Constantia" w:hAnsi="Constantia"/>
          <w:b/>
        </w:rPr>
        <w:t xml:space="preserve"> zajęć dydaktycznych</w:t>
      </w:r>
      <w:r w:rsidRPr="008C3259">
        <w:rPr>
          <w:rFonts w:ascii="Constantia" w:hAnsi="Constantia"/>
          <w:b/>
        </w:rPr>
        <w:t xml:space="preserve"> </w:t>
      </w:r>
      <w:r w:rsidR="0026763A">
        <w:rPr>
          <w:rFonts w:ascii="Constantia" w:hAnsi="Constantia"/>
          <w:b/>
        </w:rPr>
        <w:t>(</w:t>
      </w:r>
      <w:r w:rsidRPr="008C3259">
        <w:rPr>
          <w:rFonts w:ascii="Constantia" w:hAnsi="Constantia"/>
          <w:b/>
        </w:rPr>
        <w:t xml:space="preserve">I-III rok): </w:t>
      </w:r>
      <w:r w:rsidR="00B348A1">
        <w:rPr>
          <w:rFonts w:ascii="Constantia" w:hAnsi="Constantia"/>
          <w:b/>
        </w:rPr>
        <w:t xml:space="preserve"> 19</w:t>
      </w:r>
      <w:r w:rsidR="00EE5265">
        <w:rPr>
          <w:rFonts w:ascii="Constantia" w:hAnsi="Constantia"/>
          <w:b/>
        </w:rPr>
        <w:t>5</w:t>
      </w:r>
      <w:r w:rsidR="00B348A1">
        <w:rPr>
          <w:rFonts w:ascii="Constantia" w:hAnsi="Constantia"/>
          <w:b/>
        </w:rPr>
        <w:t>6</w:t>
      </w:r>
      <w:r w:rsidR="007930F5">
        <w:rPr>
          <w:rFonts w:ascii="Constantia" w:hAnsi="Constantia"/>
          <w:b/>
        </w:rPr>
        <w:t xml:space="preserve">      </w:t>
      </w:r>
    </w:p>
    <w:p w14:paraId="6360842C" w14:textId="507A2AC0" w:rsidR="00270B60" w:rsidRDefault="00F45B56" w:rsidP="004A7A7D">
      <w:pPr>
        <w:pStyle w:val="Normalny1"/>
        <w:numPr>
          <w:ilvl w:val="0"/>
          <w:numId w:val="5"/>
        </w:numPr>
        <w:spacing w:after="100" w:line="240" w:lineRule="auto"/>
        <w:ind w:left="1077"/>
        <w:rPr>
          <w:rFonts w:ascii="Constantia" w:hAnsi="Constantia"/>
          <w:b/>
        </w:rPr>
      </w:pPr>
      <w:r>
        <w:rPr>
          <w:rFonts w:ascii="Constantia" w:hAnsi="Constantia"/>
          <w:b/>
        </w:rPr>
        <w:t>ł</w:t>
      </w:r>
      <w:r w:rsidR="00A71BF4">
        <w:rPr>
          <w:rFonts w:ascii="Constantia" w:hAnsi="Constantia"/>
          <w:b/>
        </w:rPr>
        <w:t>ączna liczba punktów ECTS</w:t>
      </w:r>
      <w:r w:rsidR="001E7D2A">
        <w:rPr>
          <w:rFonts w:ascii="Constantia" w:hAnsi="Constantia"/>
          <w:b/>
        </w:rPr>
        <w:t xml:space="preserve"> (I-III rok)</w:t>
      </w:r>
      <w:r w:rsidR="000A1DAD">
        <w:rPr>
          <w:rFonts w:ascii="Constantia" w:hAnsi="Constantia"/>
          <w:b/>
        </w:rPr>
        <w:t xml:space="preserve">: </w:t>
      </w:r>
      <w:r w:rsidR="00A71BF4">
        <w:rPr>
          <w:rFonts w:ascii="Constantia" w:hAnsi="Constantia"/>
          <w:b/>
        </w:rPr>
        <w:t xml:space="preserve"> </w:t>
      </w:r>
      <w:r w:rsidR="00DA235E">
        <w:rPr>
          <w:rFonts w:ascii="Constantia" w:hAnsi="Constantia"/>
          <w:b/>
        </w:rPr>
        <w:t xml:space="preserve">180 </w:t>
      </w:r>
      <w:r w:rsidR="00A71BF4">
        <w:rPr>
          <w:rFonts w:ascii="Constantia" w:hAnsi="Constantia"/>
          <w:b/>
        </w:rPr>
        <w:t>ECTS</w:t>
      </w:r>
      <w:r w:rsidR="00A71BF4" w:rsidRPr="00A71BF4">
        <w:rPr>
          <w:rFonts w:ascii="Constantia" w:hAnsi="Constantia"/>
        </w:rPr>
        <w:t>, w tym liczba ECTS do uzyskania w ramach przedmiotów do wyboru:</w:t>
      </w:r>
      <w:r w:rsidR="00A71BF4" w:rsidRPr="00E13101">
        <w:rPr>
          <w:rFonts w:ascii="Constantia" w:hAnsi="Constantia"/>
          <w:b/>
          <w:color w:val="FF0000"/>
        </w:rPr>
        <w:t xml:space="preserve"> </w:t>
      </w:r>
      <w:r w:rsidR="00EE5265">
        <w:rPr>
          <w:rFonts w:ascii="Constantia" w:hAnsi="Constantia"/>
          <w:b/>
        </w:rPr>
        <w:t>73</w:t>
      </w:r>
      <w:r w:rsidR="00A71BF4">
        <w:rPr>
          <w:rFonts w:ascii="Constantia" w:hAnsi="Constantia"/>
          <w:b/>
        </w:rPr>
        <w:t xml:space="preserve"> ECTS</w:t>
      </w:r>
      <w:r w:rsidR="00961CDE">
        <w:rPr>
          <w:rFonts w:ascii="Constantia" w:hAnsi="Constantia"/>
          <w:b/>
        </w:rPr>
        <w:t xml:space="preserve"> (</w:t>
      </w:r>
      <w:r w:rsidR="00EE5265">
        <w:rPr>
          <w:rFonts w:ascii="Constantia" w:hAnsi="Constantia"/>
          <w:b/>
        </w:rPr>
        <w:t>40</w:t>
      </w:r>
      <w:r w:rsidR="003D09A5">
        <w:rPr>
          <w:rFonts w:ascii="Constantia" w:hAnsi="Constantia"/>
          <w:b/>
        </w:rPr>
        <w:t>%)</w:t>
      </w:r>
    </w:p>
    <w:p w14:paraId="010569FB" w14:textId="3C55997B" w:rsidR="0004720B" w:rsidRDefault="0004720B" w:rsidP="0004720B">
      <w:pPr>
        <w:pStyle w:val="Normalny1"/>
        <w:spacing w:after="100" w:line="240" w:lineRule="auto"/>
        <w:rPr>
          <w:rFonts w:ascii="Constantia" w:hAnsi="Constantia"/>
          <w:b/>
        </w:rPr>
      </w:pPr>
    </w:p>
    <w:p w14:paraId="0BFBC915" w14:textId="77777777" w:rsidR="006164F2" w:rsidRDefault="00ED1D9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br w:type="page"/>
      </w:r>
    </w:p>
    <w:p w14:paraId="7E343E7A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color w:val="FF0000"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 xml:space="preserve">PLAN TRZYLETNICH STUDIÓW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Pr="002761C6">
        <w:rPr>
          <w:rFonts w:ascii="Constantia" w:hAnsi="Constantia" w:cs="Arial"/>
          <w:b/>
          <w:lang w:val="pl-PL"/>
        </w:rPr>
        <w:t>DLA</w:t>
      </w:r>
      <w:r>
        <w:rPr>
          <w:rFonts w:ascii="Constantia" w:hAnsi="Constantia" w:cs="Arial"/>
          <w:b/>
          <w:lang w:val="pl-PL"/>
        </w:rPr>
        <w:t xml:space="preserve"> KIERUNKU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ETNOLINGWISTKA </w:t>
      </w:r>
    </w:p>
    <w:p w14:paraId="354DD2A5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(studia stacjonarne o profilu ogólnoakademickim)</w:t>
      </w:r>
    </w:p>
    <w:p w14:paraId="0596D564" w14:textId="5C55090D" w:rsidR="006164F2" w:rsidRPr="00491CB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>Specjalność: Bałtologia</w:t>
      </w:r>
    </w:p>
    <w:p w14:paraId="0D973E0D" w14:textId="77777777" w:rsidR="006164F2" w:rsidRDefault="006164F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</w:p>
    <w:p w14:paraId="29E66C32" w14:textId="555DE140" w:rsidR="006164F2" w:rsidRPr="002761C6" w:rsidRDefault="006164F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 ROK</w:t>
      </w:r>
    </w:p>
    <w:p w14:paraId="07D17955" w14:textId="77777777" w:rsidR="006164F2" w:rsidRPr="002761C6" w:rsidRDefault="006164F2" w:rsidP="006164F2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6164F2" w:rsidRPr="000D5ECF" w14:paraId="2E5B8F71" w14:textId="77777777" w:rsidTr="006164F2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0A286A14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0D5ECF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4B7A3D95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B995F70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35EF0B27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2E8BAB3D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0D5ECF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3F35155B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728127DC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5FE32106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0D5ECF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2776D7FF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15490BEF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6164F2" w:rsidRPr="000D5ECF" w14:paraId="2FEFBB1A" w14:textId="77777777" w:rsidTr="006164F2">
        <w:tc>
          <w:tcPr>
            <w:tcW w:w="494" w:type="dxa"/>
            <w:shd w:val="clear" w:color="auto" w:fill="auto"/>
            <w:vAlign w:val="center"/>
          </w:tcPr>
          <w:p w14:paraId="099A9DB3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BA07F9F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274CB4F4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4C6C557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188D6623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39403CB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0622343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6164F2" w:rsidRPr="00676C3B" w14:paraId="7AF5F88D" w14:textId="77777777" w:rsidTr="006164F2">
        <w:tc>
          <w:tcPr>
            <w:tcW w:w="494" w:type="dxa"/>
            <w:shd w:val="clear" w:color="auto" w:fill="auto"/>
          </w:tcPr>
          <w:p w14:paraId="1AE98E4B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0D048F6B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Wstęp do językoznawstwa </w:t>
            </w:r>
          </w:p>
        </w:tc>
        <w:tc>
          <w:tcPr>
            <w:tcW w:w="1134" w:type="dxa"/>
          </w:tcPr>
          <w:p w14:paraId="02FEA9E2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7EC7E471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593BCBC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1FBC689E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A063397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</w:t>
            </w:r>
          </w:p>
        </w:tc>
      </w:tr>
      <w:tr w:rsidR="006164F2" w:rsidRPr="00676C3B" w14:paraId="5CCC8208" w14:textId="77777777" w:rsidTr="006164F2">
        <w:tc>
          <w:tcPr>
            <w:tcW w:w="494" w:type="dxa"/>
            <w:shd w:val="clear" w:color="auto" w:fill="auto"/>
          </w:tcPr>
          <w:p w14:paraId="494D2B1D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307BD4F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Wstęp do literaturoznawstwa </w:t>
            </w:r>
          </w:p>
        </w:tc>
        <w:tc>
          <w:tcPr>
            <w:tcW w:w="1134" w:type="dxa"/>
          </w:tcPr>
          <w:p w14:paraId="19A61B58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1473AC01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349A5C35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20D03FC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zaliczenie z oceną </w:t>
            </w:r>
          </w:p>
        </w:tc>
        <w:tc>
          <w:tcPr>
            <w:tcW w:w="1843" w:type="dxa"/>
            <w:shd w:val="clear" w:color="auto" w:fill="auto"/>
          </w:tcPr>
          <w:p w14:paraId="702BD663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</w:t>
            </w:r>
          </w:p>
        </w:tc>
      </w:tr>
      <w:tr w:rsidR="006164F2" w:rsidRPr="00676C3B" w14:paraId="69824DB8" w14:textId="77777777" w:rsidTr="006164F2">
        <w:tc>
          <w:tcPr>
            <w:tcW w:w="494" w:type="dxa"/>
            <w:shd w:val="clear" w:color="auto" w:fill="auto"/>
          </w:tcPr>
          <w:p w14:paraId="2CA566AB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06067F7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Technologia informacyjna</w:t>
            </w:r>
          </w:p>
        </w:tc>
        <w:tc>
          <w:tcPr>
            <w:tcW w:w="1134" w:type="dxa"/>
          </w:tcPr>
          <w:p w14:paraId="6D815142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15174BB6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9C04CF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2155CDB7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3C1B67A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6164F2" w:rsidRPr="00676C3B" w14:paraId="34A806FD" w14:textId="77777777" w:rsidTr="006164F2">
        <w:tc>
          <w:tcPr>
            <w:tcW w:w="494" w:type="dxa"/>
            <w:shd w:val="clear" w:color="auto" w:fill="auto"/>
          </w:tcPr>
          <w:p w14:paraId="46EC7F29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79D71046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WF</w:t>
            </w:r>
          </w:p>
        </w:tc>
        <w:tc>
          <w:tcPr>
            <w:tcW w:w="1134" w:type="dxa"/>
          </w:tcPr>
          <w:p w14:paraId="4A98391A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4CD37508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73DA4E5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2EBE21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6E4DAB0D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0</w:t>
            </w:r>
          </w:p>
        </w:tc>
      </w:tr>
      <w:tr w:rsidR="006164F2" w:rsidRPr="00676C3B" w14:paraId="2F57A0EB" w14:textId="77777777" w:rsidTr="006164F2">
        <w:tc>
          <w:tcPr>
            <w:tcW w:w="494" w:type="dxa"/>
            <w:shd w:val="clear" w:color="auto" w:fill="auto"/>
          </w:tcPr>
          <w:p w14:paraId="2D20D5BA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5FB414CA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1A8E6985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6472C883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2834872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217F04BF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20E5EA3B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0</w:t>
            </w:r>
          </w:p>
        </w:tc>
      </w:tr>
      <w:tr w:rsidR="006164F2" w:rsidRPr="000D5ECF" w14:paraId="2FE3A6FB" w14:textId="77777777" w:rsidTr="006164F2">
        <w:tc>
          <w:tcPr>
            <w:tcW w:w="494" w:type="dxa"/>
            <w:tcBorders>
              <w:bottom w:val="single" w:sz="12" w:space="0" w:color="auto"/>
            </w:tcBorders>
            <w:shd w:val="clear" w:color="auto" w:fill="auto"/>
          </w:tcPr>
          <w:p w14:paraId="4FC515C9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tcBorders>
              <w:bottom w:val="single" w:sz="12" w:space="0" w:color="auto"/>
            </w:tcBorders>
            <w:shd w:val="clear" w:color="auto" w:fill="auto"/>
          </w:tcPr>
          <w:p w14:paraId="56E1A59F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Szkolenie BHP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299BAA4B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53E0B771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auto"/>
            </w:tcBorders>
            <w:shd w:val="clear" w:color="auto" w:fill="auto"/>
          </w:tcPr>
          <w:p w14:paraId="6EEA4CBB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2D8E843E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</w:tcPr>
          <w:p w14:paraId="4F73FDFD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0</w:t>
            </w:r>
          </w:p>
        </w:tc>
      </w:tr>
      <w:tr w:rsidR="006164F2" w:rsidRPr="000D5ECF" w14:paraId="2AD74FEB" w14:textId="77777777" w:rsidTr="006164F2">
        <w:tc>
          <w:tcPr>
            <w:tcW w:w="494" w:type="dxa"/>
            <w:shd w:val="clear" w:color="auto" w:fill="auto"/>
          </w:tcPr>
          <w:p w14:paraId="64D66FE2" w14:textId="076FE668" w:rsidR="006164F2" w:rsidRPr="000D5ECF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</w:t>
            </w:r>
            <w:r w:rsidR="006164F2" w:rsidRPr="000D5ECF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118F1CBD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litewski</w:t>
            </w:r>
          </w:p>
        </w:tc>
        <w:tc>
          <w:tcPr>
            <w:tcW w:w="1134" w:type="dxa"/>
          </w:tcPr>
          <w:p w14:paraId="3A4E428C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675BBE10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5975769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5A012AB0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79CF9014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 w:cs="Arial"/>
                <w:sz w:val="22"/>
                <w:szCs w:val="22"/>
                <w:lang w:val="pl-PL"/>
              </w:rPr>
              <w:t>20</w:t>
            </w:r>
          </w:p>
        </w:tc>
      </w:tr>
      <w:tr w:rsidR="006164F2" w:rsidRPr="000D5ECF" w14:paraId="10760E9B" w14:textId="77777777" w:rsidTr="006164F2">
        <w:trPr>
          <w:trHeight w:val="300"/>
        </w:trPr>
        <w:tc>
          <w:tcPr>
            <w:tcW w:w="494" w:type="dxa"/>
            <w:shd w:val="clear" w:color="auto" w:fill="auto"/>
          </w:tcPr>
          <w:p w14:paraId="2121BF91" w14:textId="379D10F7" w:rsidR="006164F2" w:rsidRPr="000D5ECF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8</w:t>
            </w:r>
            <w:r w:rsidR="006164F2" w:rsidRPr="000D5ECF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26BEE54F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europejski (ang. lub ros.)*</w:t>
            </w:r>
          </w:p>
        </w:tc>
        <w:tc>
          <w:tcPr>
            <w:tcW w:w="1134" w:type="dxa"/>
          </w:tcPr>
          <w:p w14:paraId="046FD40E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126D415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9A30FE8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5FA60ECC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09287F2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6164F2" w:rsidRPr="000D5ECF" w14:paraId="1E7299C2" w14:textId="77777777" w:rsidTr="006164F2">
        <w:tc>
          <w:tcPr>
            <w:tcW w:w="494" w:type="dxa"/>
            <w:shd w:val="clear" w:color="auto" w:fill="auto"/>
          </w:tcPr>
          <w:p w14:paraId="1C1B12EC" w14:textId="704CA16F" w:rsidR="006164F2" w:rsidRPr="000D5ECF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9</w:t>
            </w:r>
            <w:r w:rsidR="006164F2" w:rsidRPr="000D5ECF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5B1B911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Realioznawstwo</w:t>
            </w:r>
          </w:p>
        </w:tc>
        <w:tc>
          <w:tcPr>
            <w:tcW w:w="1134" w:type="dxa"/>
          </w:tcPr>
          <w:p w14:paraId="1E15B4C1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41C41DBD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BB5BC65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6093547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A4D9C51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</w:p>
        </w:tc>
      </w:tr>
      <w:tr w:rsidR="006164F2" w:rsidRPr="000D5ECF" w14:paraId="22C531EF" w14:textId="77777777" w:rsidTr="006164F2">
        <w:tc>
          <w:tcPr>
            <w:tcW w:w="494" w:type="dxa"/>
            <w:shd w:val="clear" w:color="auto" w:fill="auto"/>
          </w:tcPr>
          <w:p w14:paraId="2D816226" w14:textId="392C0D76" w:rsidR="006164F2" w:rsidRPr="000D5ECF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0</w:t>
            </w:r>
            <w:r w:rsidR="006164F2" w:rsidRPr="000D5ECF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79F07E5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Źródła narodów bałtyckich</w:t>
            </w:r>
          </w:p>
        </w:tc>
        <w:tc>
          <w:tcPr>
            <w:tcW w:w="1134" w:type="dxa"/>
          </w:tcPr>
          <w:p w14:paraId="0AFECFF6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6C7CB5D4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7587F54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69196FFC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FEA18C7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</w:p>
        </w:tc>
      </w:tr>
      <w:tr w:rsidR="006164F2" w:rsidRPr="000D5ECF" w14:paraId="763E478A" w14:textId="77777777" w:rsidTr="006164F2">
        <w:tc>
          <w:tcPr>
            <w:tcW w:w="494" w:type="dxa"/>
            <w:shd w:val="clear" w:color="auto" w:fill="auto"/>
          </w:tcPr>
          <w:p w14:paraId="021954AD" w14:textId="1AFA5EC8" w:rsidR="006164F2" w:rsidRPr="000D5ECF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1</w:t>
            </w:r>
            <w:r w:rsidR="006164F2" w:rsidRPr="000D5ECF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20D222D4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Gramatyka opisowa języka litewskiego</w:t>
            </w:r>
          </w:p>
        </w:tc>
        <w:tc>
          <w:tcPr>
            <w:tcW w:w="1134" w:type="dxa"/>
          </w:tcPr>
          <w:p w14:paraId="388ED86A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5B112A3B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C8DFD77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2E418484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2857DF8" w14:textId="77777777" w:rsidR="006164F2" w:rsidRPr="000D5EC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0D5ECF">
              <w:rPr>
                <w:rFonts w:ascii="Constantia" w:hAnsi="Constantia"/>
                <w:sz w:val="22"/>
                <w:szCs w:val="22"/>
                <w:lang w:val="pl-PL"/>
              </w:rPr>
              <w:t>4</w:t>
            </w:r>
          </w:p>
        </w:tc>
      </w:tr>
      <w:tr w:rsidR="006164F2" w:rsidRPr="000D5ECF" w14:paraId="489B11F9" w14:textId="77777777" w:rsidTr="006164F2">
        <w:tc>
          <w:tcPr>
            <w:tcW w:w="494" w:type="dxa"/>
            <w:shd w:val="clear" w:color="auto" w:fill="auto"/>
          </w:tcPr>
          <w:p w14:paraId="4E4B7F07" w14:textId="7705D4AB" w:rsidR="006164F2" w:rsidRPr="00676C3B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2</w:t>
            </w:r>
            <w:r w:rsidR="006164F2" w:rsidRPr="00676C3B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41552029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Folklor i mitologia Bałtów lub Antropologia kulturowa</w:t>
            </w:r>
          </w:p>
        </w:tc>
        <w:tc>
          <w:tcPr>
            <w:tcW w:w="1134" w:type="dxa"/>
          </w:tcPr>
          <w:p w14:paraId="79BF9EF5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47420395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60</w:t>
            </w:r>
          </w:p>
        </w:tc>
        <w:tc>
          <w:tcPr>
            <w:tcW w:w="2158" w:type="dxa"/>
            <w:shd w:val="clear" w:color="auto" w:fill="auto"/>
          </w:tcPr>
          <w:p w14:paraId="4A90383B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19CA05C1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764B7A2D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8</w:t>
            </w:r>
          </w:p>
        </w:tc>
      </w:tr>
      <w:tr w:rsidR="006164F2" w:rsidRPr="00F4217F" w14:paraId="68F53E74" w14:textId="77777777" w:rsidTr="006164F2">
        <w:tc>
          <w:tcPr>
            <w:tcW w:w="4673" w:type="dxa"/>
            <w:gridSpan w:val="2"/>
            <w:shd w:val="clear" w:color="auto" w:fill="auto"/>
          </w:tcPr>
          <w:p w14:paraId="03C912BA" w14:textId="77777777" w:rsidR="006164F2" w:rsidRPr="00955A56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53E0110E" w14:textId="77777777" w:rsidR="006164F2" w:rsidRPr="00F4217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shd w:val="clear" w:color="auto" w:fill="auto"/>
          </w:tcPr>
          <w:p w14:paraId="55FB3BB9" w14:textId="1EE8D659" w:rsidR="006164F2" w:rsidRPr="00843C35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66</w:t>
            </w:r>
          </w:p>
        </w:tc>
        <w:tc>
          <w:tcPr>
            <w:tcW w:w="2378" w:type="dxa"/>
            <w:shd w:val="clear" w:color="auto" w:fill="auto"/>
          </w:tcPr>
          <w:p w14:paraId="222F08CB" w14:textId="77777777" w:rsidR="006164F2" w:rsidRPr="00843C35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01710C65" w14:textId="50642BC0" w:rsidR="006164F2" w:rsidRPr="00843C35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2369D816" w14:textId="77777777" w:rsidR="006164F2" w:rsidRDefault="006164F2" w:rsidP="006164F2">
      <w:pPr>
        <w:ind w:left="284"/>
        <w:rPr>
          <w:rFonts w:ascii="Constantia" w:hAnsi="Constantia" w:cs="Arial"/>
          <w:b/>
          <w:lang w:val="pl-PL"/>
        </w:rPr>
      </w:pPr>
    </w:p>
    <w:p w14:paraId="2E93912B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6E34FBE8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01B0D298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778BC67D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484AAF3C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26E6001D" w14:textId="77777777" w:rsidR="006164F2" w:rsidRPr="00EE68DB" w:rsidRDefault="006164F2" w:rsidP="006164F2">
      <w:pPr>
        <w:pStyle w:val="Normalny1"/>
        <w:spacing w:after="0"/>
        <w:jc w:val="both"/>
        <w:sectPr w:rsidR="006164F2" w:rsidRPr="00EE68DB" w:rsidSect="004A7A7D">
          <w:headerReference w:type="default" r:id="rId13"/>
          <w:footerReference w:type="even" r:id="rId14"/>
          <w:footerReference w:type="default" r:id="rId15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</w:p>
    <w:p w14:paraId="609F1932" w14:textId="77777777" w:rsidR="006164F2" w:rsidRPr="002761C6" w:rsidRDefault="006164F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>II ROK</w:t>
      </w:r>
    </w:p>
    <w:p w14:paraId="52968A00" w14:textId="77777777" w:rsidR="006164F2" w:rsidRPr="002761C6" w:rsidRDefault="006164F2" w:rsidP="006164F2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6164F2" w:rsidRPr="00AE3B91" w14:paraId="4970957B" w14:textId="77777777" w:rsidTr="006164F2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7438FEFC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AE3B91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499AF358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8766317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0C44751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14F0BFBA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AE3B91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72F7F91E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2E1CD6BB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23668DE4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AE3B91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305E2205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264BEA84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6164F2" w:rsidRPr="00ED1D92" w14:paraId="12252199" w14:textId="77777777" w:rsidTr="006164F2">
        <w:tc>
          <w:tcPr>
            <w:tcW w:w="494" w:type="dxa"/>
            <w:shd w:val="clear" w:color="auto" w:fill="auto"/>
            <w:vAlign w:val="center"/>
          </w:tcPr>
          <w:p w14:paraId="7F236D1E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D1E0526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53B82FFC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15C4B1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4A279497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6B7C39F9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C8EC7C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6164F2" w:rsidRPr="00ED1D92" w14:paraId="4C85F641" w14:textId="77777777" w:rsidTr="006164F2">
        <w:tc>
          <w:tcPr>
            <w:tcW w:w="494" w:type="dxa"/>
            <w:shd w:val="clear" w:color="auto" w:fill="auto"/>
          </w:tcPr>
          <w:p w14:paraId="3586A82D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09EE85AA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Logika</w:t>
            </w:r>
          </w:p>
        </w:tc>
        <w:tc>
          <w:tcPr>
            <w:tcW w:w="1134" w:type="dxa"/>
          </w:tcPr>
          <w:p w14:paraId="1E8A90E5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4E55544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D04F4C3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322E9543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020FC90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6164F2" w:rsidRPr="00AE3B91" w14:paraId="570E5177" w14:textId="77777777" w:rsidTr="006164F2">
        <w:tc>
          <w:tcPr>
            <w:tcW w:w="494" w:type="dxa"/>
            <w:shd w:val="clear" w:color="auto" w:fill="auto"/>
          </w:tcPr>
          <w:p w14:paraId="4A450290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4803E2E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Filozofia</w:t>
            </w:r>
          </w:p>
        </w:tc>
        <w:tc>
          <w:tcPr>
            <w:tcW w:w="1134" w:type="dxa"/>
          </w:tcPr>
          <w:p w14:paraId="56DE4BD1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290F7A5A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51D597F9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0A341E07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C709B9B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6164F2" w:rsidRPr="00AE3B91" w14:paraId="6E515708" w14:textId="77777777" w:rsidTr="006164F2">
        <w:tc>
          <w:tcPr>
            <w:tcW w:w="494" w:type="dxa"/>
            <w:shd w:val="clear" w:color="auto" w:fill="auto"/>
          </w:tcPr>
          <w:p w14:paraId="5B5818FF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5DC3D583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Przedmiot do wyboru</w:t>
            </w:r>
          </w:p>
        </w:tc>
        <w:tc>
          <w:tcPr>
            <w:tcW w:w="1134" w:type="dxa"/>
          </w:tcPr>
          <w:p w14:paraId="3CE2EB7D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6870FFA3" w14:textId="77777777" w:rsidR="006164F2" w:rsidRPr="004B1804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  <w:r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+30</w:t>
            </w:r>
          </w:p>
        </w:tc>
        <w:tc>
          <w:tcPr>
            <w:tcW w:w="2158" w:type="dxa"/>
            <w:shd w:val="clear" w:color="auto" w:fill="auto"/>
          </w:tcPr>
          <w:p w14:paraId="520BF943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30667282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65439FAB" w14:textId="77777777" w:rsidR="006164F2" w:rsidRPr="004B1804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5+5</w:t>
            </w:r>
          </w:p>
        </w:tc>
      </w:tr>
      <w:tr w:rsidR="006164F2" w:rsidRPr="00AE3B91" w14:paraId="179B703B" w14:textId="77777777" w:rsidTr="006164F2">
        <w:tc>
          <w:tcPr>
            <w:tcW w:w="494" w:type="dxa"/>
            <w:shd w:val="clear" w:color="auto" w:fill="auto"/>
          </w:tcPr>
          <w:p w14:paraId="176FB535" w14:textId="6AFD9219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33877949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Język litewski</w:t>
            </w:r>
          </w:p>
        </w:tc>
        <w:tc>
          <w:tcPr>
            <w:tcW w:w="1134" w:type="dxa"/>
          </w:tcPr>
          <w:p w14:paraId="6F44C6D9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3C8D7129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93B1554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0AADEC6B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D53817D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1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6</w:t>
            </w:r>
          </w:p>
        </w:tc>
      </w:tr>
      <w:tr w:rsidR="006164F2" w:rsidRPr="00AE3B91" w14:paraId="5C483980" w14:textId="77777777" w:rsidTr="006164F2">
        <w:tc>
          <w:tcPr>
            <w:tcW w:w="494" w:type="dxa"/>
            <w:shd w:val="clear" w:color="auto" w:fill="auto"/>
          </w:tcPr>
          <w:p w14:paraId="412D366A" w14:textId="10D32269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E8D5613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Język europejski (ang. lub ros.)*</w:t>
            </w:r>
          </w:p>
        </w:tc>
        <w:tc>
          <w:tcPr>
            <w:tcW w:w="1134" w:type="dxa"/>
          </w:tcPr>
          <w:p w14:paraId="0F2C0161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263D9E10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4E58BA7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152B563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A975FEF" w14:textId="77777777" w:rsidR="006164F2" w:rsidRPr="00AB701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AB7013">
              <w:rPr>
                <w:rFonts w:ascii="Constantia" w:hAnsi="Constantia"/>
                <w:b/>
                <w:sz w:val="22"/>
                <w:szCs w:val="22"/>
                <w:lang w:val="pl-PL"/>
              </w:rPr>
              <w:t>8</w:t>
            </w:r>
          </w:p>
        </w:tc>
      </w:tr>
      <w:tr w:rsidR="006164F2" w:rsidRPr="00AE3B91" w14:paraId="5D66C08B" w14:textId="77777777" w:rsidTr="006164F2">
        <w:tc>
          <w:tcPr>
            <w:tcW w:w="494" w:type="dxa"/>
            <w:shd w:val="clear" w:color="auto" w:fill="auto"/>
          </w:tcPr>
          <w:p w14:paraId="59D2CFFF" w14:textId="20E6C988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07824414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Język łotewski</w:t>
            </w:r>
          </w:p>
        </w:tc>
        <w:tc>
          <w:tcPr>
            <w:tcW w:w="1134" w:type="dxa"/>
          </w:tcPr>
          <w:p w14:paraId="2B7A6FF6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1325E8CB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0605E9B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7C1A363F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14A01C34" w14:textId="77777777" w:rsidR="006164F2" w:rsidRPr="00AB701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6164F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10</w:t>
            </w:r>
          </w:p>
        </w:tc>
      </w:tr>
      <w:tr w:rsidR="006164F2" w:rsidRPr="00AE3B91" w14:paraId="51E3EA35" w14:textId="77777777" w:rsidTr="006164F2">
        <w:tc>
          <w:tcPr>
            <w:tcW w:w="494" w:type="dxa"/>
            <w:shd w:val="clear" w:color="auto" w:fill="auto"/>
          </w:tcPr>
          <w:p w14:paraId="49F5838A" w14:textId="0F1F9521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6AC42650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Gramatyka kontrastywna języków bałtyckich</w:t>
            </w:r>
          </w:p>
        </w:tc>
        <w:tc>
          <w:tcPr>
            <w:tcW w:w="1134" w:type="dxa"/>
          </w:tcPr>
          <w:p w14:paraId="01FEBB76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246A3CAA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AA61257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01A5025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3C8192A7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</w:p>
        </w:tc>
      </w:tr>
      <w:tr w:rsidR="006164F2" w:rsidRPr="00AE3B91" w14:paraId="1FFD58FE" w14:textId="77777777" w:rsidTr="006164F2">
        <w:tc>
          <w:tcPr>
            <w:tcW w:w="494" w:type="dxa"/>
            <w:shd w:val="clear" w:color="auto" w:fill="auto"/>
          </w:tcPr>
          <w:p w14:paraId="2F9CCF6B" w14:textId="6AC4358C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8.</w:t>
            </w:r>
          </w:p>
        </w:tc>
        <w:tc>
          <w:tcPr>
            <w:tcW w:w="4179" w:type="dxa"/>
            <w:shd w:val="clear" w:color="auto" w:fill="auto"/>
          </w:tcPr>
          <w:p w14:paraId="2DCDFF62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Wstęp do literatury litewskiej</w:t>
            </w:r>
          </w:p>
        </w:tc>
        <w:tc>
          <w:tcPr>
            <w:tcW w:w="1134" w:type="dxa"/>
          </w:tcPr>
          <w:p w14:paraId="52CB1F54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557DB35B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2567BBB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5AD58E52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DC1D461" w14:textId="77777777" w:rsidR="006164F2" w:rsidRPr="00AB701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6164F2">
              <w:rPr>
                <w:rFonts w:ascii="Constantia" w:hAnsi="Constantia"/>
                <w:b/>
                <w:sz w:val="22"/>
                <w:szCs w:val="22"/>
                <w:lang w:val="pl-PL"/>
              </w:rPr>
              <w:t>2</w:t>
            </w:r>
          </w:p>
        </w:tc>
      </w:tr>
      <w:tr w:rsidR="006164F2" w:rsidRPr="00ED1D92" w14:paraId="391CB603" w14:textId="77777777" w:rsidTr="006164F2">
        <w:tc>
          <w:tcPr>
            <w:tcW w:w="494" w:type="dxa"/>
            <w:shd w:val="clear" w:color="auto" w:fill="auto"/>
          </w:tcPr>
          <w:p w14:paraId="554BD440" w14:textId="391D82E9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9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91A7C22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Współczesna literatura litewska ***</w:t>
            </w:r>
            <w:r w:rsidRPr="00A30B57">
              <w:rPr>
                <w:rFonts w:ascii="Constantia" w:eastAsia="Constantia" w:hAnsi="Constantia" w:cs="Constantia"/>
                <w:bCs/>
                <w:color w:val="000000" w:themeColor="text1"/>
                <w:sz w:val="22"/>
                <w:szCs w:val="22"/>
                <w:lang w:val="pl-PL"/>
              </w:rPr>
              <w:t>Litewska literatura emigracyjna</w:t>
            </w:r>
          </w:p>
        </w:tc>
        <w:tc>
          <w:tcPr>
            <w:tcW w:w="1134" w:type="dxa"/>
          </w:tcPr>
          <w:p w14:paraId="6818F8DE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211058A8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0B25F01D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49793C29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B05D081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3</w:t>
            </w:r>
          </w:p>
        </w:tc>
      </w:tr>
      <w:tr w:rsidR="006164F2" w:rsidRPr="00AE3B91" w14:paraId="28827315" w14:textId="77777777" w:rsidTr="006164F2">
        <w:tc>
          <w:tcPr>
            <w:tcW w:w="494" w:type="dxa"/>
            <w:shd w:val="clear" w:color="auto" w:fill="auto"/>
          </w:tcPr>
          <w:p w14:paraId="1D7F6011" w14:textId="323DC6A4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0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3A9530E3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Język i kultura antyczna</w:t>
            </w:r>
          </w:p>
        </w:tc>
        <w:tc>
          <w:tcPr>
            <w:tcW w:w="1134" w:type="dxa"/>
          </w:tcPr>
          <w:p w14:paraId="08813D99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6124D4D9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D06607F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58B0D5E8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30B0318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</w:p>
        </w:tc>
      </w:tr>
      <w:tr w:rsidR="006164F2" w:rsidRPr="00843C35" w14:paraId="5F5078DF" w14:textId="77777777" w:rsidTr="006164F2">
        <w:tc>
          <w:tcPr>
            <w:tcW w:w="4673" w:type="dxa"/>
            <w:gridSpan w:val="2"/>
            <w:shd w:val="clear" w:color="auto" w:fill="auto"/>
          </w:tcPr>
          <w:p w14:paraId="2F85AB6C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360E09F4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53A0A690" w14:textId="4DC27E38" w:rsidR="006164F2" w:rsidRPr="00843C35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75</w:t>
            </w:r>
            <w:r w:rsidRPr="00843C3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5522C2BF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3195EA76" w14:textId="3E16A3A1" w:rsidR="006164F2" w:rsidRPr="00CB068A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3A7A34EA" w14:textId="77777777" w:rsidR="006164F2" w:rsidRDefault="006164F2" w:rsidP="006164F2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7D4CD390" w14:textId="77777777" w:rsidR="006164F2" w:rsidRDefault="006164F2" w:rsidP="006164F2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075D445C" w14:textId="77777777" w:rsidR="006164F2" w:rsidRDefault="006164F2" w:rsidP="006164F2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20143971" w14:textId="77777777" w:rsidR="006164F2" w:rsidRDefault="006164F2" w:rsidP="006164F2">
      <w:pPr>
        <w:pStyle w:val="Normalny1"/>
        <w:spacing w:line="240" w:lineRule="auto"/>
        <w:rPr>
          <w:rFonts w:ascii="Constantia" w:hAnsi="Constantia"/>
          <w:sz w:val="20"/>
          <w:szCs w:val="20"/>
        </w:rPr>
      </w:pPr>
    </w:p>
    <w:p w14:paraId="42EC6A7C" w14:textId="77777777" w:rsidR="006164F2" w:rsidRPr="001128B6" w:rsidRDefault="006164F2" w:rsidP="006164F2">
      <w:pPr>
        <w:tabs>
          <w:tab w:val="left" w:pos="12396"/>
        </w:tabs>
        <w:rPr>
          <w:lang w:val="pl-PL"/>
        </w:rPr>
      </w:pPr>
      <w:r>
        <w:rPr>
          <w:lang w:val="pl-PL"/>
        </w:rPr>
        <w:tab/>
      </w:r>
    </w:p>
    <w:p w14:paraId="02BDE700" w14:textId="77777777" w:rsidR="006164F2" w:rsidRPr="001128B6" w:rsidRDefault="006164F2" w:rsidP="006164F2">
      <w:pPr>
        <w:tabs>
          <w:tab w:val="left" w:pos="12396"/>
        </w:tabs>
        <w:rPr>
          <w:lang w:val="pl-PL"/>
        </w:rPr>
        <w:sectPr w:rsidR="006164F2" w:rsidRPr="001128B6" w:rsidSect="004A7A7D"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  <w:r>
        <w:rPr>
          <w:lang w:val="pl-PL"/>
        </w:rPr>
        <w:tab/>
      </w:r>
    </w:p>
    <w:p w14:paraId="4A539735" w14:textId="77777777" w:rsidR="006164F2" w:rsidRPr="00D33C34" w:rsidRDefault="006164F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D33C34">
        <w:rPr>
          <w:rFonts w:ascii="Constantia" w:hAnsi="Constantia" w:cs="Arial"/>
          <w:b/>
          <w:lang w:val="pl-PL"/>
        </w:rPr>
        <w:lastRenderedPageBreak/>
        <w:t>III ROK</w:t>
      </w:r>
    </w:p>
    <w:p w14:paraId="03DCAC8B" w14:textId="77777777" w:rsidR="006164F2" w:rsidRPr="00912D8A" w:rsidRDefault="006164F2" w:rsidP="006164F2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6164F2" w:rsidRPr="001E4B33" w14:paraId="6603AAFD" w14:textId="77777777" w:rsidTr="006164F2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43D40446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1E4B33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37B4B89D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B1B27F1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BD81846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3C281976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1E4B33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69658A26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7771BC2D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614D0B86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1E4B33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3BFF336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5E24F29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6164F2" w:rsidRPr="001E4B33" w14:paraId="320761DB" w14:textId="77777777" w:rsidTr="006164F2">
        <w:tc>
          <w:tcPr>
            <w:tcW w:w="494" w:type="dxa"/>
            <w:shd w:val="clear" w:color="auto" w:fill="auto"/>
            <w:vAlign w:val="center"/>
          </w:tcPr>
          <w:p w14:paraId="35C3969C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2B75AB53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5C3A6206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6CF55F9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1B220A79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3F895B5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293FABF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6164F2" w:rsidRPr="00ED1D92" w14:paraId="41EAC7C5" w14:textId="77777777" w:rsidTr="006164F2">
        <w:tc>
          <w:tcPr>
            <w:tcW w:w="494" w:type="dxa"/>
            <w:shd w:val="clear" w:color="auto" w:fill="auto"/>
          </w:tcPr>
          <w:p w14:paraId="6041DAC2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9723A43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Pisanie akademickie</w:t>
            </w:r>
          </w:p>
        </w:tc>
        <w:tc>
          <w:tcPr>
            <w:tcW w:w="1134" w:type="dxa"/>
          </w:tcPr>
          <w:p w14:paraId="0E320ADD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30D770B1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540AF6D0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43AB7276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352FE19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6164F2" w:rsidRPr="00ED1D92" w14:paraId="41611777" w14:textId="77777777" w:rsidTr="006164F2">
        <w:tc>
          <w:tcPr>
            <w:tcW w:w="494" w:type="dxa"/>
            <w:shd w:val="clear" w:color="auto" w:fill="auto"/>
          </w:tcPr>
          <w:p w14:paraId="66FE9D5E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0E7FFF5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Seminarium licencjackie</w:t>
            </w:r>
          </w:p>
        </w:tc>
        <w:tc>
          <w:tcPr>
            <w:tcW w:w="1134" w:type="dxa"/>
          </w:tcPr>
          <w:p w14:paraId="6F53278D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64214C59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C7AE38C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41785D4F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1A06575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6164F2" w:rsidRPr="001E4B33" w14:paraId="11F78DA7" w14:textId="77777777" w:rsidTr="006164F2">
        <w:tc>
          <w:tcPr>
            <w:tcW w:w="494" w:type="dxa"/>
            <w:tcBorders>
              <w:bottom w:val="single" w:sz="12" w:space="0" w:color="000000"/>
            </w:tcBorders>
            <w:shd w:val="clear" w:color="auto" w:fill="auto"/>
          </w:tcPr>
          <w:p w14:paraId="44CE0187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3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tcBorders>
              <w:bottom w:val="single" w:sz="12" w:space="0" w:color="000000"/>
            </w:tcBorders>
            <w:shd w:val="clear" w:color="auto" w:fill="auto"/>
          </w:tcPr>
          <w:p w14:paraId="2E1D74F5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 xml:space="preserve">Praktyka zawodowa </w:t>
            </w:r>
            <w:r w:rsidRPr="00ED1D92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wiązana z językiem obcym (150h)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3B1C9779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</w:tcPr>
          <w:p w14:paraId="52EBC6D6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3A37DD54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0C32B457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03D1266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</w:p>
        </w:tc>
      </w:tr>
      <w:tr w:rsidR="006164F2" w:rsidRPr="001E4B33" w14:paraId="408E3D1E" w14:textId="77777777" w:rsidTr="006164F2">
        <w:tc>
          <w:tcPr>
            <w:tcW w:w="494" w:type="dxa"/>
            <w:shd w:val="clear" w:color="auto" w:fill="auto"/>
          </w:tcPr>
          <w:p w14:paraId="5800B720" w14:textId="29B3AA37" w:rsidR="006164F2" w:rsidRPr="001E4B33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  <w:r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2E7E2CAE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litewski</w:t>
            </w:r>
          </w:p>
        </w:tc>
        <w:tc>
          <w:tcPr>
            <w:tcW w:w="1134" w:type="dxa"/>
          </w:tcPr>
          <w:p w14:paraId="3984D1D3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772517D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7ACE6FA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7F25D1FE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8F600EC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6164F2" w:rsidRPr="001E4B33" w14:paraId="30552CEA" w14:textId="77777777" w:rsidTr="006164F2">
        <w:tc>
          <w:tcPr>
            <w:tcW w:w="494" w:type="dxa"/>
            <w:shd w:val="clear" w:color="auto" w:fill="auto"/>
          </w:tcPr>
          <w:p w14:paraId="2BCB8A81" w14:textId="4C2E1AD2" w:rsidR="006164F2" w:rsidRPr="001E4B33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  <w:r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3A8D5234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europejski (ang. lub ros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.)</w:t>
            </w:r>
          </w:p>
        </w:tc>
        <w:tc>
          <w:tcPr>
            <w:tcW w:w="1134" w:type="dxa"/>
          </w:tcPr>
          <w:p w14:paraId="5A97587A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V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-VI</w:t>
            </w:r>
          </w:p>
        </w:tc>
        <w:tc>
          <w:tcPr>
            <w:tcW w:w="1701" w:type="dxa"/>
            <w:shd w:val="clear" w:color="auto" w:fill="auto"/>
          </w:tcPr>
          <w:p w14:paraId="7B2A1403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84EB32D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1E3C7109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FC915C7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6164F2" w:rsidRPr="001E4B33" w14:paraId="4F8CF9BD" w14:textId="77777777" w:rsidTr="006164F2">
        <w:tc>
          <w:tcPr>
            <w:tcW w:w="494" w:type="dxa"/>
            <w:shd w:val="clear" w:color="auto" w:fill="auto"/>
          </w:tcPr>
          <w:p w14:paraId="4EA8DAA2" w14:textId="50EC52EE" w:rsidR="006164F2" w:rsidRPr="001E4B33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</w:t>
            </w:r>
            <w:r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3ED85996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łotewski</w:t>
            </w:r>
          </w:p>
        </w:tc>
        <w:tc>
          <w:tcPr>
            <w:tcW w:w="1134" w:type="dxa"/>
          </w:tcPr>
          <w:p w14:paraId="0CF19614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2B1734CA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450F3B6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0A26E27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12688A43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0</w:t>
            </w:r>
          </w:p>
        </w:tc>
      </w:tr>
      <w:tr w:rsidR="006164F2" w:rsidRPr="001E4B33" w14:paraId="2719B7D3" w14:textId="77777777" w:rsidTr="006164F2">
        <w:tc>
          <w:tcPr>
            <w:tcW w:w="494" w:type="dxa"/>
            <w:shd w:val="clear" w:color="auto" w:fill="auto"/>
          </w:tcPr>
          <w:p w14:paraId="6E55B9D9" w14:textId="6229D1D4" w:rsidR="006164F2" w:rsidRPr="001E4B33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7</w:t>
            </w:r>
            <w:r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69C7B324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Wstęp do literatury łotewskiej</w:t>
            </w:r>
          </w:p>
        </w:tc>
        <w:tc>
          <w:tcPr>
            <w:tcW w:w="1134" w:type="dxa"/>
            <w:vAlign w:val="center"/>
          </w:tcPr>
          <w:p w14:paraId="2D3048EA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lang w:val="pl-PL"/>
              </w:rPr>
              <w:t>V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06A14DF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 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70AF7D02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175BB94E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4E09750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2</w:t>
            </w:r>
          </w:p>
        </w:tc>
      </w:tr>
      <w:tr w:rsidR="006164F2" w:rsidRPr="001E4B33" w14:paraId="0A4878BC" w14:textId="77777777" w:rsidTr="006164F2">
        <w:tc>
          <w:tcPr>
            <w:tcW w:w="494" w:type="dxa"/>
            <w:shd w:val="clear" w:color="auto" w:fill="auto"/>
          </w:tcPr>
          <w:p w14:paraId="20ADD260" w14:textId="7E34FCFB" w:rsidR="006164F2" w:rsidRPr="001E4B33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  <w:r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476C739B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Współczesna literatura łotewska</w:t>
            </w:r>
          </w:p>
        </w:tc>
        <w:tc>
          <w:tcPr>
            <w:tcW w:w="1134" w:type="dxa"/>
            <w:vAlign w:val="center"/>
          </w:tcPr>
          <w:p w14:paraId="269BED22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lang w:val="pl-PL"/>
              </w:rPr>
              <w:t>V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6E4F370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 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585BF178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5A4B6401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9486B48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3</w:t>
            </w:r>
          </w:p>
        </w:tc>
      </w:tr>
      <w:tr w:rsidR="006164F2" w:rsidRPr="001E4B33" w14:paraId="6462BE62" w14:textId="77777777" w:rsidTr="006164F2">
        <w:tc>
          <w:tcPr>
            <w:tcW w:w="494" w:type="dxa"/>
            <w:shd w:val="clear" w:color="auto" w:fill="auto"/>
          </w:tcPr>
          <w:p w14:paraId="194C7407" w14:textId="39C30917" w:rsidR="006164F2" w:rsidRPr="001E4B33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9.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250BFF12" w14:textId="77777777" w:rsidR="006164F2" w:rsidRPr="00A30B57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 xml:space="preserve">Teoria i praktyka </w:t>
            </w:r>
            <w:r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przekładu</w:t>
            </w:r>
          </w:p>
        </w:tc>
        <w:tc>
          <w:tcPr>
            <w:tcW w:w="1134" w:type="dxa"/>
            <w:vAlign w:val="center"/>
          </w:tcPr>
          <w:p w14:paraId="584516CD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889854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  <w:vAlign w:val="center"/>
          </w:tcPr>
          <w:p w14:paraId="2C48B0E6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7BB72E0F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6EF2BB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5</w:t>
            </w:r>
          </w:p>
        </w:tc>
      </w:tr>
      <w:tr w:rsidR="006164F2" w:rsidRPr="001128B6" w14:paraId="44F5851B" w14:textId="77777777" w:rsidTr="006164F2">
        <w:tc>
          <w:tcPr>
            <w:tcW w:w="4673" w:type="dxa"/>
            <w:gridSpan w:val="2"/>
            <w:shd w:val="clear" w:color="auto" w:fill="auto"/>
          </w:tcPr>
          <w:p w14:paraId="3B2E9642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  <w:vAlign w:val="center"/>
          </w:tcPr>
          <w:p w14:paraId="054747F5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/>
                <w:lang w:val="pl-PL"/>
              </w:rPr>
            </w:pPr>
            <w:r>
              <w:rPr>
                <w:rFonts w:ascii="Constantia" w:hAnsi="Constantia"/>
                <w:color w:val="000000"/>
                <w:lang w:val="pl-PL"/>
              </w:rPr>
              <w:t>V-VI</w:t>
            </w:r>
          </w:p>
        </w:tc>
        <w:tc>
          <w:tcPr>
            <w:tcW w:w="3859" w:type="dxa"/>
            <w:gridSpan w:val="2"/>
            <w:shd w:val="clear" w:color="auto" w:fill="auto"/>
            <w:vAlign w:val="center"/>
          </w:tcPr>
          <w:p w14:paraId="1AA03DA6" w14:textId="06AF302E" w:rsidR="006164F2" w:rsidRPr="001128B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54</w:t>
            </w:r>
            <w:r w:rsidRPr="001128B6"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1069D343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6DA6F88" w14:textId="400F677D" w:rsidR="006164F2" w:rsidRPr="001128B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6</w:t>
            </w:r>
            <w:r w:rsidRPr="001128B6"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0</w:t>
            </w:r>
          </w:p>
        </w:tc>
      </w:tr>
    </w:tbl>
    <w:p w14:paraId="6DC56E29" w14:textId="77777777" w:rsidR="006164F2" w:rsidRDefault="006164F2" w:rsidP="006164F2">
      <w:pPr>
        <w:pStyle w:val="Normalny1"/>
        <w:spacing w:line="240" w:lineRule="auto"/>
        <w:rPr>
          <w:rFonts w:ascii="Constantia" w:hAnsi="Constantia"/>
          <w:b/>
        </w:rPr>
      </w:pPr>
    </w:p>
    <w:p w14:paraId="4A200E95" w14:textId="77777777" w:rsidR="006164F2" w:rsidRDefault="006164F2" w:rsidP="006164F2">
      <w:pPr>
        <w:pStyle w:val="Normalny1"/>
        <w:spacing w:line="240" w:lineRule="auto"/>
        <w:rPr>
          <w:rFonts w:ascii="Constantia" w:hAnsi="Constantia"/>
          <w:b/>
        </w:rPr>
      </w:pPr>
      <w:r w:rsidRPr="008C3259">
        <w:rPr>
          <w:rFonts w:ascii="Constantia" w:hAnsi="Constantia"/>
          <w:b/>
        </w:rPr>
        <w:t>Pod</w:t>
      </w:r>
      <w:r>
        <w:rPr>
          <w:rFonts w:ascii="Constantia" w:hAnsi="Constantia"/>
          <w:b/>
        </w:rPr>
        <w:t>s</w:t>
      </w:r>
      <w:r w:rsidRPr="008C3259">
        <w:rPr>
          <w:rFonts w:ascii="Constantia" w:hAnsi="Constantia"/>
          <w:b/>
        </w:rPr>
        <w:t>umowani</w:t>
      </w:r>
      <w:r>
        <w:rPr>
          <w:rFonts w:ascii="Constantia" w:hAnsi="Constantia"/>
          <w:b/>
        </w:rPr>
        <w:t>e:</w:t>
      </w:r>
    </w:p>
    <w:p w14:paraId="4ADC555A" w14:textId="77777777" w:rsidR="006164F2" w:rsidRDefault="006164F2" w:rsidP="006164F2">
      <w:pPr>
        <w:pStyle w:val="Normalny1"/>
        <w:numPr>
          <w:ilvl w:val="0"/>
          <w:numId w:val="5"/>
        </w:numPr>
        <w:spacing w:after="100" w:line="240" w:lineRule="auto"/>
        <w:rPr>
          <w:rFonts w:ascii="Constantia" w:hAnsi="Constantia"/>
        </w:rPr>
      </w:pPr>
      <w:r w:rsidRPr="008C3259">
        <w:rPr>
          <w:rFonts w:ascii="Constantia" w:hAnsi="Constantia"/>
          <w:b/>
        </w:rPr>
        <w:t>łączna liczba godzin</w:t>
      </w:r>
      <w:r>
        <w:rPr>
          <w:rFonts w:ascii="Constantia" w:hAnsi="Constantia"/>
          <w:b/>
        </w:rPr>
        <w:t xml:space="preserve"> zajęć dydaktycznych</w:t>
      </w:r>
      <w:r w:rsidRPr="008C3259">
        <w:rPr>
          <w:rFonts w:ascii="Constantia" w:hAnsi="Constantia"/>
          <w:b/>
        </w:rPr>
        <w:t xml:space="preserve"> </w:t>
      </w:r>
      <w:r>
        <w:rPr>
          <w:rFonts w:ascii="Constantia" w:hAnsi="Constantia"/>
          <w:b/>
        </w:rPr>
        <w:t>(</w:t>
      </w:r>
      <w:r w:rsidRPr="008C3259">
        <w:rPr>
          <w:rFonts w:ascii="Constantia" w:hAnsi="Constantia"/>
          <w:b/>
        </w:rPr>
        <w:t xml:space="preserve">I-III rok): </w:t>
      </w:r>
      <w:r>
        <w:rPr>
          <w:rFonts w:ascii="Constantia" w:hAnsi="Constantia"/>
          <w:b/>
        </w:rPr>
        <w:t xml:space="preserve"> 1956      </w:t>
      </w:r>
    </w:p>
    <w:p w14:paraId="01C334C4" w14:textId="77777777" w:rsidR="006164F2" w:rsidRDefault="006164F2" w:rsidP="006164F2">
      <w:pPr>
        <w:pStyle w:val="Normalny1"/>
        <w:numPr>
          <w:ilvl w:val="0"/>
          <w:numId w:val="5"/>
        </w:numPr>
        <w:spacing w:after="100" w:line="240" w:lineRule="auto"/>
        <w:rPr>
          <w:rFonts w:ascii="Constantia" w:hAnsi="Constantia"/>
          <w:b/>
        </w:rPr>
      </w:pPr>
      <w:r>
        <w:rPr>
          <w:rFonts w:ascii="Constantia" w:hAnsi="Constantia"/>
          <w:b/>
        </w:rPr>
        <w:t>łączna liczba punktów ECTS (I-III rok):  180 ECTS</w:t>
      </w:r>
      <w:r w:rsidRPr="00A71BF4">
        <w:rPr>
          <w:rFonts w:ascii="Constantia" w:hAnsi="Constantia"/>
        </w:rPr>
        <w:t>, w tym liczba ECTS do uzyskania w ramach przedmiotów do wyboru:</w:t>
      </w:r>
      <w:r w:rsidRPr="00E13101">
        <w:rPr>
          <w:rFonts w:ascii="Constantia" w:hAnsi="Constantia"/>
          <w:b/>
          <w:color w:val="FF0000"/>
        </w:rPr>
        <w:t xml:space="preserve"> </w:t>
      </w:r>
      <w:r>
        <w:rPr>
          <w:rFonts w:ascii="Constantia" w:hAnsi="Constantia"/>
          <w:b/>
        </w:rPr>
        <w:t>73 ECTS (40%)</w:t>
      </w:r>
    </w:p>
    <w:p w14:paraId="38CBF93A" w14:textId="77777777" w:rsidR="006164F2" w:rsidRDefault="006164F2" w:rsidP="006164F2">
      <w:pPr>
        <w:pStyle w:val="Normalny1"/>
        <w:spacing w:after="100" w:line="240" w:lineRule="auto"/>
        <w:rPr>
          <w:rFonts w:ascii="Constantia" w:hAnsi="Constantia"/>
          <w:b/>
        </w:rPr>
      </w:pPr>
    </w:p>
    <w:p w14:paraId="0424FE7E" w14:textId="77777777" w:rsidR="006164F2" w:rsidRDefault="006164F2" w:rsidP="006164F2">
      <w:pPr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br w:type="page"/>
      </w:r>
    </w:p>
    <w:p w14:paraId="5F2F1ED1" w14:textId="77777777" w:rsidR="00FA4D38" w:rsidRDefault="00FA4D38" w:rsidP="00FA4D38">
      <w:pPr>
        <w:ind w:left="284"/>
        <w:jc w:val="center"/>
        <w:rPr>
          <w:rFonts w:ascii="Constantia" w:hAnsi="Constantia" w:cs="Arial"/>
          <w:b/>
          <w:color w:val="FF0000"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 xml:space="preserve">PLAN TRZYLETNICH STUDIÓW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Pr="002761C6">
        <w:rPr>
          <w:rFonts w:ascii="Constantia" w:hAnsi="Constantia" w:cs="Arial"/>
          <w:b/>
          <w:lang w:val="pl-PL"/>
        </w:rPr>
        <w:t>DLA</w:t>
      </w:r>
      <w:r>
        <w:rPr>
          <w:rFonts w:ascii="Constantia" w:hAnsi="Constantia" w:cs="Arial"/>
          <w:b/>
          <w:lang w:val="pl-PL"/>
        </w:rPr>
        <w:t xml:space="preserve"> KIERUNKU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ETNOLINGWISTKA </w:t>
      </w:r>
    </w:p>
    <w:p w14:paraId="2DBE20E7" w14:textId="77777777" w:rsidR="00FA4D38" w:rsidRDefault="00FA4D38" w:rsidP="00FA4D38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(studia stacjonarne o profilu ogólnoakademickim)</w:t>
      </w:r>
    </w:p>
    <w:p w14:paraId="763627F2" w14:textId="27137C20" w:rsidR="00FA4D38" w:rsidRDefault="00FA4D38" w:rsidP="00FA4D38">
      <w:pPr>
        <w:tabs>
          <w:tab w:val="left" w:pos="426"/>
        </w:tabs>
        <w:jc w:val="center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>Specjalność: Wietnamistyka</w:t>
      </w:r>
    </w:p>
    <w:p w14:paraId="16A76CCC" w14:textId="77777777" w:rsidR="00FA4D38" w:rsidRDefault="00FA4D38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</w:p>
    <w:p w14:paraId="30058795" w14:textId="77777777" w:rsidR="00FA4D38" w:rsidRDefault="00FA4D38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</w:p>
    <w:p w14:paraId="4A4333EC" w14:textId="77777777" w:rsidR="006164F2" w:rsidRPr="002761C6" w:rsidRDefault="006164F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 ROK</w:t>
      </w:r>
    </w:p>
    <w:p w14:paraId="0F2BC372" w14:textId="77777777" w:rsidR="006164F2" w:rsidRPr="002761C6" w:rsidRDefault="006164F2" w:rsidP="006164F2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6164F2" w:rsidRPr="000D5ECF" w14:paraId="5C80FD38" w14:textId="77777777" w:rsidTr="006164F2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CF5B6AC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0D5ECF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96D9830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1C7429A7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2F6EB8B2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45B05403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0D5ECF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1893DEA5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7BD11476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1F0AFFBC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0D5ECF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401955C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4BCB9787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0D5ECF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6164F2" w:rsidRPr="000D5ECF" w14:paraId="1CFE69C7" w14:textId="77777777" w:rsidTr="006164F2">
        <w:tc>
          <w:tcPr>
            <w:tcW w:w="494" w:type="dxa"/>
            <w:shd w:val="clear" w:color="auto" w:fill="auto"/>
            <w:vAlign w:val="center"/>
          </w:tcPr>
          <w:p w14:paraId="5B7F2BC1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38BE5FDC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7A703F1A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F31D3E3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759A86A6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442C90AE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CB73F25" w14:textId="77777777" w:rsidR="006164F2" w:rsidRPr="000D5ECF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0D5ECF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6164F2" w:rsidRPr="00676C3B" w14:paraId="304F932F" w14:textId="77777777" w:rsidTr="006164F2">
        <w:tc>
          <w:tcPr>
            <w:tcW w:w="494" w:type="dxa"/>
            <w:shd w:val="clear" w:color="auto" w:fill="auto"/>
          </w:tcPr>
          <w:p w14:paraId="672CAA2B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37891A46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Wstęp do językoznawstwa </w:t>
            </w:r>
          </w:p>
        </w:tc>
        <w:tc>
          <w:tcPr>
            <w:tcW w:w="1134" w:type="dxa"/>
          </w:tcPr>
          <w:p w14:paraId="21C1C36D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2172F7D4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29A4194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02D2A223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65A2C43F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</w:t>
            </w:r>
          </w:p>
        </w:tc>
      </w:tr>
      <w:tr w:rsidR="006164F2" w:rsidRPr="00676C3B" w14:paraId="3EE41882" w14:textId="77777777" w:rsidTr="006164F2">
        <w:tc>
          <w:tcPr>
            <w:tcW w:w="494" w:type="dxa"/>
            <w:shd w:val="clear" w:color="auto" w:fill="auto"/>
          </w:tcPr>
          <w:p w14:paraId="77CE4AF0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401DC35C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Wstęp do literaturoznawstwa </w:t>
            </w:r>
          </w:p>
        </w:tc>
        <w:tc>
          <w:tcPr>
            <w:tcW w:w="1134" w:type="dxa"/>
          </w:tcPr>
          <w:p w14:paraId="50DC891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37845468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AA6E8D4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203EFF0F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 xml:space="preserve">zaliczenie z oceną </w:t>
            </w:r>
          </w:p>
        </w:tc>
        <w:tc>
          <w:tcPr>
            <w:tcW w:w="1843" w:type="dxa"/>
            <w:shd w:val="clear" w:color="auto" w:fill="auto"/>
          </w:tcPr>
          <w:p w14:paraId="2BCBA776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</w:t>
            </w:r>
          </w:p>
        </w:tc>
      </w:tr>
      <w:tr w:rsidR="006164F2" w:rsidRPr="00676C3B" w14:paraId="67040003" w14:textId="77777777" w:rsidTr="006164F2">
        <w:tc>
          <w:tcPr>
            <w:tcW w:w="494" w:type="dxa"/>
            <w:shd w:val="clear" w:color="auto" w:fill="auto"/>
          </w:tcPr>
          <w:p w14:paraId="4F8D075F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7060A0AC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Technologia informacyjna</w:t>
            </w:r>
          </w:p>
        </w:tc>
        <w:tc>
          <w:tcPr>
            <w:tcW w:w="1134" w:type="dxa"/>
          </w:tcPr>
          <w:p w14:paraId="4600EC88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2C7EF59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DA0C068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3B0216BF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5A2F635E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6164F2" w:rsidRPr="00676C3B" w14:paraId="3FD9A237" w14:textId="77777777" w:rsidTr="006164F2">
        <w:tc>
          <w:tcPr>
            <w:tcW w:w="494" w:type="dxa"/>
            <w:shd w:val="clear" w:color="auto" w:fill="auto"/>
          </w:tcPr>
          <w:p w14:paraId="1F815E64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410EDA00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WF</w:t>
            </w:r>
          </w:p>
        </w:tc>
        <w:tc>
          <w:tcPr>
            <w:tcW w:w="1134" w:type="dxa"/>
          </w:tcPr>
          <w:p w14:paraId="71CE0A43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086CAB7F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BFBE40E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1968BA6A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61C4395D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0</w:t>
            </w:r>
          </w:p>
        </w:tc>
      </w:tr>
      <w:tr w:rsidR="006164F2" w:rsidRPr="00676C3B" w14:paraId="3941696D" w14:textId="77777777" w:rsidTr="006164F2">
        <w:tc>
          <w:tcPr>
            <w:tcW w:w="494" w:type="dxa"/>
            <w:shd w:val="clear" w:color="auto" w:fill="auto"/>
          </w:tcPr>
          <w:p w14:paraId="1B30F45F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401B9290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7CD2850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3346AB9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931D3D7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798AEFB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477D9EC9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0</w:t>
            </w:r>
          </w:p>
        </w:tc>
      </w:tr>
      <w:tr w:rsidR="006164F2" w:rsidRPr="000D5ECF" w14:paraId="21D79E48" w14:textId="77777777" w:rsidTr="006164F2">
        <w:tc>
          <w:tcPr>
            <w:tcW w:w="494" w:type="dxa"/>
            <w:tcBorders>
              <w:bottom w:val="single" w:sz="12" w:space="0" w:color="auto"/>
            </w:tcBorders>
            <w:shd w:val="clear" w:color="auto" w:fill="auto"/>
          </w:tcPr>
          <w:p w14:paraId="1D763D5C" w14:textId="77777777" w:rsidR="006164F2" w:rsidRPr="004A2565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A2565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tcBorders>
              <w:bottom w:val="single" w:sz="12" w:space="0" w:color="auto"/>
            </w:tcBorders>
            <w:shd w:val="clear" w:color="auto" w:fill="auto"/>
          </w:tcPr>
          <w:p w14:paraId="5C1CC631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Szkolenie BHP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56EC227C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3BF3E356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auto"/>
            </w:tcBorders>
            <w:shd w:val="clear" w:color="auto" w:fill="auto"/>
          </w:tcPr>
          <w:p w14:paraId="1665307D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301E182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</w:tcPr>
          <w:p w14:paraId="3A35179C" w14:textId="77777777" w:rsidR="006164F2" w:rsidRPr="00676C3B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76C3B">
              <w:rPr>
                <w:rFonts w:ascii="Constantia" w:hAnsi="Constantia" w:cs="Arial"/>
                <w:sz w:val="22"/>
                <w:szCs w:val="22"/>
                <w:lang w:val="pl-PL"/>
              </w:rPr>
              <w:t>0</w:t>
            </w:r>
          </w:p>
        </w:tc>
      </w:tr>
      <w:tr w:rsidR="006164F2" w:rsidRPr="002761C6" w14:paraId="77D4E689" w14:textId="77777777" w:rsidTr="006164F2">
        <w:tc>
          <w:tcPr>
            <w:tcW w:w="494" w:type="dxa"/>
            <w:shd w:val="clear" w:color="auto" w:fill="auto"/>
          </w:tcPr>
          <w:p w14:paraId="3E8508FC" w14:textId="77777777" w:rsidR="006164F2" w:rsidRPr="002761C6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10B674D4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wietnamski</w:t>
            </w:r>
          </w:p>
        </w:tc>
        <w:tc>
          <w:tcPr>
            <w:tcW w:w="1134" w:type="dxa"/>
          </w:tcPr>
          <w:p w14:paraId="42ACB538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76B0F4C4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7DAAF1B8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22081D0D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C4F4348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 w:cs="Arial"/>
                <w:sz w:val="22"/>
                <w:szCs w:val="22"/>
                <w:lang w:val="pl-PL"/>
              </w:rPr>
              <w:t>20</w:t>
            </w:r>
          </w:p>
        </w:tc>
      </w:tr>
      <w:tr w:rsidR="006164F2" w:rsidRPr="00CF330B" w14:paraId="226E7825" w14:textId="77777777" w:rsidTr="006164F2">
        <w:trPr>
          <w:trHeight w:val="300"/>
        </w:trPr>
        <w:tc>
          <w:tcPr>
            <w:tcW w:w="494" w:type="dxa"/>
            <w:shd w:val="clear" w:color="auto" w:fill="auto"/>
          </w:tcPr>
          <w:p w14:paraId="3D9D1D9D" w14:textId="77777777" w:rsidR="006164F2" w:rsidRPr="002761C6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4F85F603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 xml:space="preserve">Język europejski (ang. lub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franc</w:t>
            </w: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.)*</w:t>
            </w:r>
          </w:p>
        </w:tc>
        <w:tc>
          <w:tcPr>
            <w:tcW w:w="1134" w:type="dxa"/>
          </w:tcPr>
          <w:p w14:paraId="613BB318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4A529009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C6C8DD2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4B89A85A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7B0C5038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6164F2" w:rsidRPr="002761C6" w14:paraId="132D8A41" w14:textId="77777777" w:rsidTr="006164F2">
        <w:tc>
          <w:tcPr>
            <w:tcW w:w="494" w:type="dxa"/>
            <w:shd w:val="clear" w:color="auto" w:fill="auto"/>
          </w:tcPr>
          <w:p w14:paraId="0303EA67" w14:textId="77777777" w:rsidR="006164F2" w:rsidRPr="002761C6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4</w:t>
            </w:r>
            <w:r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4844256B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Kultura Wietnamu</w:t>
            </w:r>
          </w:p>
        </w:tc>
        <w:tc>
          <w:tcPr>
            <w:tcW w:w="1134" w:type="dxa"/>
          </w:tcPr>
          <w:p w14:paraId="795C55F5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665A91E9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B9C85DD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7EC8508A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5C6B57E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7</w:t>
            </w:r>
          </w:p>
        </w:tc>
      </w:tr>
      <w:tr w:rsidR="006164F2" w:rsidRPr="002761C6" w14:paraId="066AFA5F" w14:textId="77777777" w:rsidTr="006164F2">
        <w:tc>
          <w:tcPr>
            <w:tcW w:w="494" w:type="dxa"/>
            <w:shd w:val="clear" w:color="auto" w:fill="auto"/>
          </w:tcPr>
          <w:p w14:paraId="551D8D2B" w14:textId="77777777" w:rsidR="006164F2" w:rsidRPr="002761C6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5</w:t>
            </w:r>
            <w:r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69BD953E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Realioznawstwo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 xml:space="preserve"> wietnamskie</w:t>
            </w:r>
          </w:p>
        </w:tc>
        <w:tc>
          <w:tcPr>
            <w:tcW w:w="1134" w:type="dxa"/>
          </w:tcPr>
          <w:p w14:paraId="29135792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I-</w:t>
            </w: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66135307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0E652F54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5AD55FB0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6C4C94A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7</w:t>
            </w:r>
          </w:p>
        </w:tc>
      </w:tr>
      <w:tr w:rsidR="006164F2" w:rsidRPr="002761C6" w14:paraId="5B428FE8" w14:textId="77777777" w:rsidTr="006164F2">
        <w:tc>
          <w:tcPr>
            <w:tcW w:w="494" w:type="dxa"/>
            <w:shd w:val="clear" w:color="auto" w:fill="auto"/>
          </w:tcPr>
          <w:p w14:paraId="5113C3DC" w14:textId="77777777" w:rsidR="006164F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7E4DB558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Wstęp do wiedzy o Azji Południowo-Wschodniej</w:t>
            </w:r>
          </w:p>
        </w:tc>
        <w:tc>
          <w:tcPr>
            <w:tcW w:w="1134" w:type="dxa"/>
          </w:tcPr>
          <w:p w14:paraId="0632FCCA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6D1882C2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05D4137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749BB4D1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474ADF7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4</w:t>
            </w:r>
          </w:p>
        </w:tc>
      </w:tr>
      <w:tr w:rsidR="006164F2" w:rsidRPr="002761C6" w14:paraId="288D9691" w14:textId="77777777" w:rsidTr="006164F2">
        <w:tc>
          <w:tcPr>
            <w:tcW w:w="494" w:type="dxa"/>
            <w:shd w:val="clear" w:color="auto" w:fill="auto"/>
          </w:tcPr>
          <w:p w14:paraId="23979372" w14:textId="77777777" w:rsidR="006164F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09003FEE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Historia Wietnamu</w:t>
            </w:r>
          </w:p>
        </w:tc>
        <w:tc>
          <w:tcPr>
            <w:tcW w:w="1134" w:type="dxa"/>
          </w:tcPr>
          <w:p w14:paraId="69A133D2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684DFF7D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134F5673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65B42CCD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C27A910" w14:textId="77777777" w:rsidR="006164F2" w:rsidRPr="008159C6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4</w:t>
            </w:r>
          </w:p>
        </w:tc>
      </w:tr>
      <w:tr w:rsidR="006164F2" w:rsidRPr="004F1CA2" w14:paraId="72F5AFAA" w14:textId="77777777" w:rsidTr="006164F2">
        <w:tc>
          <w:tcPr>
            <w:tcW w:w="4673" w:type="dxa"/>
            <w:gridSpan w:val="2"/>
            <w:shd w:val="clear" w:color="auto" w:fill="auto"/>
          </w:tcPr>
          <w:p w14:paraId="5AD604A7" w14:textId="77777777" w:rsidR="006164F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5F7D5B8C" w14:textId="77777777" w:rsidR="006164F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672E04BD" w14:textId="1E51F3CB" w:rsidR="006164F2" w:rsidRPr="00F4217F" w:rsidRDefault="00FA4D38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b/>
                <w:sz w:val="22"/>
                <w:szCs w:val="22"/>
                <w:lang w:val="pl-PL"/>
              </w:rPr>
              <w:t>696</w:t>
            </w:r>
          </w:p>
        </w:tc>
        <w:tc>
          <w:tcPr>
            <w:tcW w:w="2378" w:type="dxa"/>
            <w:shd w:val="clear" w:color="auto" w:fill="auto"/>
          </w:tcPr>
          <w:p w14:paraId="6B78C2AA" w14:textId="77777777" w:rsidR="006164F2" w:rsidRPr="00F4217F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12D0E534" w14:textId="7C68E6C1" w:rsidR="006164F2" w:rsidRPr="00F4217F" w:rsidRDefault="00FA4D38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18A4BA16" w14:textId="77777777" w:rsidR="006164F2" w:rsidRDefault="006164F2" w:rsidP="006164F2">
      <w:pPr>
        <w:ind w:left="284"/>
        <w:rPr>
          <w:rFonts w:ascii="Constantia" w:hAnsi="Constantia" w:cs="Arial"/>
          <w:b/>
          <w:lang w:val="pl-PL"/>
        </w:rPr>
      </w:pPr>
    </w:p>
    <w:p w14:paraId="02838F26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0C175E47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7788897B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4C0F33A7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7E3D61A9" w14:textId="77777777" w:rsidR="006164F2" w:rsidRDefault="006164F2" w:rsidP="006164F2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2D236153" w14:textId="77777777" w:rsidR="006164F2" w:rsidRPr="002761C6" w:rsidRDefault="006164F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I ROK</w:t>
      </w:r>
    </w:p>
    <w:p w14:paraId="41597F33" w14:textId="77777777" w:rsidR="006164F2" w:rsidRPr="002761C6" w:rsidRDefault="006164F2" w:rsidP="006164F2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6164F2" w:rsidRPr="00AE3B91" w14:paraId="6C06A43F" w14:textId="77777777" w:rsidTr="006164F2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21719D66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AE3B91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EB00BAD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62BCB979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7D2437B0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717947E1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AE3B91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54C78723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0598220F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385F52D8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AE3B91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3BFA078E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02009953" w14:textId="77777777" w:rsidR="006164F2" w:rsidRPr="00AE3B91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AE3B91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6164F2" w:rsidRPr="00ED1D92" w14:paraId="6E951071" w14:textId="77777777" w:rsidTr="006164F2">
        <w:tc>
          <w:tcPr>
            <w:tcW w:w="494" w:type="dxa"/>
            <w:shd w:val="clear" w:color="auto" w:fill="auto"/>
            <w:vAlign w:val="center"/>
          </w:tcPr>
          <w:p w14:paraId="55D7ED57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57B8F51A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6D9FBFC2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8C6319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38C28608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199CB37B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B9E2F9B" w14:textId="77777777" w:rsidR="006164F2" w:rsidRPr="00ED1D92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D1D92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6164F2" w:rsidRPr="00ED1D92" w14:paraId="2E3736BD" w14:textId="77777777" w:rsidTr="006164F2">
        <w:tc>
          <w:tcPr>
            <w:tcW w:w="494" w:type="dxa"/>
            <w:shd w:val="clear" w:color="auto" w:fill="auto"/>
          </w:tcPr>
          <w:p w14:paraId="67A4B5A9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34DA02EA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Logika</w:t>
            </w:r>
          </w:p>
        </w:tc>
        <w:tc>
          <w:tcPr>
            <w:tcW w:w="1134" w:type="dxa"/>
          </w:tcPr>
          <w:p w14:paraId="2AAEA1C7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08810FCF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A483ABC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0022387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D19B4BC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6164F2" w:rsidRPr="00AE3B91" w14:paraId="1E1FBB80" w14:textId="77777777" w:rsidTr="006164F2">
        <w:tc>
          <w:tcPr>
            <w:tcW w:w="494" w:type="dxa"/>
            <w:shd w:val="clear" w:color="auto" w:fill="auto"/>
          </w:tcPr>
          <w:p w14:paraId="173BAB1B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671FF85B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Filozofia</w:t>
            </w:r>
          </w:p>
        </w:tc>
        <w:tc>
          <w:tcPr>
            <w:tcW w:w="1134" w:type="dxa"/>
          </w:tcPr>
          <w:p w14:paraId="5087BB2F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0224EB25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5D5DA196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6C0CEBB5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6BB6508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2</w:t>
            </w:r>
          </w:p>
        </w:tc>
      </w:tr>
      <w:tr w:rsidR="006164F2" w:rsidRPr="00AE3B91" w14:paraId="659E539C" w14:textId="77777777" w:rsidTr="006164F2">
        <w:tc>
          <w:tcPr>
            <w:tcW w:w="494" w:type="dxa"/>
            <w:shd w:val="clear" w:color="auto" w:fill="auto"/>
          </w:tcPr>
          <w:p w14:paraId="4268DDF0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4C17221E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Przedmiot do wyboru</w:t>
            </w:r>
          </w:p>
        </w:tc>
        <w:tc>
          <w:tcPr>
            <w:tcW w:w="1134" w:type="dxa"/>
          </w:tcPr>
          <w:p w14:paraId="2E84C240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361CD390" w14:textId="77777777" w:rsidR="006164F2" w:rsidRPr="004B1804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  <w:r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+30</w:t>
            </w:r>
          </w:p>
        </w:tc>
        <w:tc>
          <w:tcPr>
            <w:tcW w:w="2158" w:type="dxa"/>
            <w:shd w:val="clear" w:color="auto" w:fill="auto"/>
          </w:tcPr>
          <w:p w14:paraId="0AED0BA4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42E43B44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8C26B61" w14:textId="77777777" w:rsidR="006164F2" w:rsidRPr="004B1804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5+5</w:t>
            </w:r>
          </w:p>
        </w:tc>
      </w:tr>
      <w:tr w:rsidR="006164F2" w:rsidRPr="00AE3B91" w14:paraId="4BAB4B8B" w14:textId="77777777" w:rsidTr="006164F2">
        <w:tc>
          <w:tcPr>
            <w:tcW w:w="494" w:type="dxa"/>
            <w:shd w:val="clear" w:color="auto" w:fill="auto"/>
          </w:tcPr>
          <w:p w14:paraId="08B6B478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643606C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wietnamski</w:t>
            </w:r>
          </w:p>
        </w:tc>
        <w:tc>
          <w:tcPr>
            <w:tcW w:w="1134" w:type="dxa"/>
          </w:tcPr>
          <w:p w14:paraId="07AF006D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5FAFF9F0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7D1449B2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0E5C25E2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025F817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1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</w:p>
        </w:tc>
      </w:tr>
      <w:tr w:rsidR="006164F2" w:rsidRPr="00AE3B91" w14:paraId="04EDD90B" w14:textId="77777777" w:rsidTr="006164F2">
        <w:tc>
          <w:tcPr>
            <w:tcW w:w="494" w:type="dxa"/>
            <w:shd w:val="clear" w:color="auto" w:fill="auto"/>
          </w:tcPr>
          <w:p w14:paraId="057DEE64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4B2F1A7D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 xml:space="preserve">Język europejski (ang. lub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franc</w:t>
            </w:r>
            <w:r w:rsidRPr="008159C6">
              <w:rPr>
                <w:rFonts w:ascii="Constantia" w:hAnsi="Constantia"/>
                <w:sz w:val="22"/>
                <w:szCs w:val="22"/>
                <w:lang w:val="pl-PL"/>
              </w:rPr>
              <w:t>.)</w:t>
            </w:r>
          </w:p>
        </w:tc>
        <w:tc>
          <w:tcPr>
            <w:tcW w:w="1134" w:type="dxa"/>
          </w:tcPr>
          <w:p w14:paraId="69181509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5BEBDC20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2689A03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01E9052A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377C5D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8</w:t>
            </w:r>
          </w:p>
        </w:tc>
      </w:tr>
      <w:tr w:rsidR="006164F2" w:rsidRPr="00AE3B91" w14:paraId="2B86A9BD" w14:textId="77777777" w:rsidTr="006164F2">
        <w:tc>
          <w:tcPr>
            <w:tcW w:w="494" w:type="dxa"/>
            <w:shd w:val="clear" w:color="auto" w:fill="auto"/>
          </w:tcPr>
          <w:p w14:paraId="33AC2435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DF5DB5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Język obszaru kulturowego (taj./khmer)</w:t>
            </w:r>
          </w:p>
        </w:tc>
        <w:tc>
          <w:tcPr>
            <w:tcW w:w="1134" w:type="dxa"/>
          </w:tcPr>
          <w:p w14:paraId="0BECB3DC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12BCC030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E25ACEE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366808D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50280CFA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</w:p>
        </w:tc>
      </w:tr>
      <w:tr w:rsidR="006164F2" w:rsidRPr="00AE3B91" w14:paraId="3705F0AC" w14:textId="77777777" w:rsidTr="006164F2">
        <w:tc>
          <w:tcPr>
            <w:tcW w:w="494" w:type="dxa"/>
            <w:shd w:val="clear" w:color="auto" w:fill="auto"/>
          </w:tcPr>
          <w:p w14:paraId="682A861C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4267C0D4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Gramatyka opisowa j. wietnamskiego</w:t>
            </w:r>
          </w:p>
        </w:tc>
        <w:tc>
          <w:tcPr>
            <w:tcW w:w="1134" w:type="dxa"/>
          </w:tcPr>
          <w:p w14:paraId="215D6AFF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III-</w:t>
            </w: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17DE744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C1FB81C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77E6EEB9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1612644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</w:p>
        </w:tc>
      </w:tr>
      <w:tr w:rsidR="006164F2" w:rsidRPr="00AE3B91" w14:paraId="04A8F3AC" w14:textId="77777777" w:rsidTr="006164F2">
        <w:tc>
          <w:tcPr>
            <w:tcW w:w="494" w:type="dxa"/>
            <w:shd w:val="clear" w:color="auto" w:fill="auto"/>
          </w:tcPr>
          <w:p w14:paraId="79EEB499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559341AC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Literatura wietnamska</w:t>
            </w:r>
          </w:p>
        </w:tc>
        <w:tc>
          <w:tcPr>
            <w:tcW w:w="1134" w:type="dxa"/>
          </w:tcPr>
          <w:p w14:paraId="0D4B5980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/>
                <w:sz w:val="22"/>
                <w:szCs w:val="22"/>
                <w:lang w:val="pl-PL"/>
              </w:rPr>
              <w:t>I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II-IV</w:t>
            </w:r>
          </w:p>
        </w:tc>
        <w:tc>
          <w:tcPr>
            <w:tcW w:w="1701" w:type="dxa"/>
            <w:shd w:val="clear" w:color="auto" w:fill="auto"/>
          </w:tcPr>
          <w:p w14:paraId="1EB53A33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158" w:type="dxa"/>
            <w:shd w:val="clear" w:color="auto" w:fill="auto"/>
          </w:tcPr>
          <w:p w14:paraId="298680EF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280D1277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188A1734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4</w:t>
            </w:r>
          </w:p>
        </w:tc>
      </w:tr>
      <w:tr w:rsidR="006164F2" w:rsidRPr="00AE3B91" w14:paraId="35487BFC" w14:textId="77777777" w:rsidTr="006164F2">
        <w:tc>
          <w:tcPr>
            <w:tcW w:w="494" w:type="dxa"/>
            <w:shd w:val="clear" w:color="auto" w:fill="auto"/>
          </w:tcPr>
          <w:p w14:paraId="6098AF6D" w14:textId="77777777" w:rsidR="006164F2" w:rsidRPr="00AE3B91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5C8ECD4D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Historia i kultura wybranych państw Azji Południowo-Wschodniej</w:t>
            </w:r>
          </w:p>
        </w:tc>
        <w:tc>
          <w:tcPr>
            <w:tcW w:w="1134" w:type="dxa"/>
          </w:tcPr>
          <w:p w14:paraId="6D66E19B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1EE9E0F6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D67F55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683BD861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E3B91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5AE8EFE8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7</w:t>
            </w:r>
          </w:p>
        </w:tc>
      </w:tr>
      <w:tr w:rsidR="006164F2" w:rsidRPr="00CB068A" w14:paraId="6BAB1AAB" w14:textId="77777777" w:rsidTr="006164F2">
        <w:tc>
          <w:tcPr>
            <w:tcW w:w="4673" w:type="dxa"/>
            <w:gridSpan w:val="2"/>
            <w:shd w:val="clear" w:color="auto" w:fill="auto"/>
          </w:tcPr>
          <w:p w14:paraId="38C9512F" w14:textId="77777777" w:rsidR="006164F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1E3C3B5D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07BE169C" w14:textId="2A2E1721" w:rsidR="006164F2" w:rsidRPr="00CB068A" w:rsidRDefault="00FA4D38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78</w:t>
            </w:r>
            <w:r w:rsidR="006164F2" w:rsidRPr="00CB068A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22761E83" w14:textId="77777777" w:rsidR="006164F2" w:rsidRPr="00AE3B91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287D5824" w14:textId="600AC60D" w:rsidR="006164F2" w:rsidRPr="001128B6" w:rsidRDefault="00FA4D38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72FEDAF4" w14:textId="77777777" w:rsidR="006164F2" w:rsidRDefault="006164F2" w:rsidP="006164F2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3622B894" w14:textId="77777777" w:rsidR="006164F2" w:rsidRDefault="006164F2" w:rsidP="006164F2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6D0FDC01" w14:textId="77777777" w:rsidR="006164F2" w:rsidRDefault="006164F2" w:rsidP="006164F2">
      <w:pPr>
        <w:jc w:val="both"/>
        <w:rPr>
          <w:rFonts w:ascii="Constantia" w:hAnsi="Constantia"/>
          <w:sz w:val="20"/>
          <w:szCs w:val="20"/>
          <w:lang w:val="pl-PL"/>
        </w:rPr>
      </w:pPr>
    </w:p>
    <w:p w14:paraId="14781531" w14:textId="77777777" w:rsidR="006164F2" w:rsidRDefault="006164F2" w:rsidP="006164F2">
      <w:pPr>
        <w:pStyle w:val="Normalny1"/>
        <w:spacing w:line="240" w:lineRule="auto"/>
        <w:rPr>
          <w:rFonts w:ascii="Constantia" w:hAnsi="Constantia"/>
          <w:sz w:val="20"/>
          <w:szCs w:val="20"/>
        </w:rPr>
      </w:pPr>
    </w:p>
    <w:p w14:paraId="5DD1B1F8" w14:textId="77777777" w:rsidR="006164F2" w:rsidRPr="001128B6" w:rsidRDefault="006164F2" w:rsidP="006164F2">
      <w:pPr>
        <w:tabs>
          <w:tab w:val="left" w:pos="12396"/>
        </w:tabs>
        <w:rPr>
          <w:lang w:val="pl-PL"/>
        </w:rPr>
      </w:pPr>
      <w:r>
        <w:rPr>
          <w:lang w:val="pl-PL"/>
        </w:rPr>
        <w:tab/>
      </w:r>
    </w:p>
    <w:p w14:paraId="50A567A3" w14:textId="77777777" w:rsidR="006164F2" w:rsidRPr="001128B6" w:rsidRDefault="006164F2" w:rsidP="006164F2">
      <w:pPr>
        <w:tabs>
          <w:tab w:val="left" w:pos="12396"/>
        </w:tabs>
        <w:rPr>
          <w:lang w:val="pl-PL"/>
        </w:rPr>
        <w:sectPr w:rsidR="006164F2" w:rsidRPr="001128B6" w:rsidSect="004A7A7D">
          <w:headerReference w:type="default" r:id="rId16"/>
          <w:footerReference w:type="even" r:id="rId17"/>
          <w:footerReference w:type="default" r:id="rId18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  <w:r>
        <w:rPr>
          <w:lang w:val="pl-PL"/>
        </w:rPr>
        <w:tab/>
      </w:r>
    </w:p>
    <w:p w14:paraId="7485AB4F" w14:textId="77777777" w:rsidR="006164F2" w:rsidRPr="00D33C34" w:rsidRDefault="006164F2" w:rsidP="006164F2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D33C34">
        <w:rPr>
          <w:rFonts w:ascii="Constantia" w:hAnsi="Constantia" w:cs="Arial"/>
          <w:b/>
          <w:lang w:val="pl-PL"/>
        </w:rPr>
        <w:lastRenderedPageBreak/>
        <w:t>III ROK</w:t>
      </w:r>
    </w:p>
    <w:p w14:paraId="4709E066" w14:textId="77777777" w:rsidR="006164F2" w:rsidRPr="00912D8A" w:rsidRDefault="006164F2" w:rsidP="006164F2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6164F2" w:rsidRPr="001E4B33" w14:paraId="4A0528AF" w14:textId="77777777" w:rsidTr="006164F2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60F275B4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1E4B33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509A73A0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05296EB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0B748E64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11873DB7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1E4B33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0C574F7A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0C90C56E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28F2B2BA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1E4B33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1BF5208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23BAA2D2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1E4B33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6164F2" w:rsidRPr="001E4B33" w14:paraId="521B7D5F" w14:textId="77777777" w:rsidTr="006164F2">
        <w:tc>
          <w:tcPr>
            <w:tcW w:w="494" w:type="dxa"/>
            <w:shd w:val="clear" w:color="auto" w:fill="auto"/>
            <w:vAlign w:val="center"/>
          </w:tcPr>
          <w:p w14:paraId="42F69C9D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9E3011D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64AE7359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38C17EB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07E4C25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83BDCA5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B8C5811" w14:textId="77777777" w:rsidR="006164F2" w:rsidRPr="001E4B33" w:rsidRDefault="006164F2" w:rsidP="006164F2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1E4B33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6164F2" w:rsidRPr="00ED1D92" w14:paraId="05F9B4D2" w14:textId="77777777" w:rsidTr="006164F2">
        <w:tc>
          <w:tcPr>
            <w:tcW w:w="494" w:type="dxa"/>
            <w:shd w:val="clear" w:color="auto" w:fill="auto"/>
          </w:tcPr>
          <w:p w14:paraId="03A58B0B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00D3DD32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Pisanie akademickie</w:t>
            </w:r>
          </w:p>
        </w:tc>
        <w:tc>
          <w:tcPr>
            <w:tcW w:w="1134" w:type="dxa"/>
          </w:tcPr>
          <w:p w14:paraId="5AD9837B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6595E7FD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42F1C634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504D84F1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8F1F967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6164F2" w:rsidRPr="00ED1D92" w14:paraId="0DDC0169" w14:textId="77777777" w:rsidTr="006164F2">
        <w:tc>
          <w:tcPr>
            <w:tcW w:w="494" w:type="dxa"/>
            <w:shd w:val="clear" w:color="auto" w:fill="auto"/>
          </w:tcPr>
          <w:p w14:paraId="579A8BF1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EF78A78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Seminarium licencjackie</w:t>
            </w:r>
          </w:p>
        </w:tc>
        <w:tc>
          <w:tcPr>
            <w:tcW w:w="1134" w:type="dxa"/>
          </w:tcPr>
          <w:p w14:paraId="59880957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52DB3016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DD0A1E5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07DFA93C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A6C0A83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6164F2" w:rsidRPr="001E4B33" w14:paraId="53D469B7" w14:textId="77777777" w:rsidTr="006164F2">
        <w:tc>
          <w:tcPr>
            <w:tcW w:w="494" w:type="dxa"/>
            <w:tcBorders>
              <w:bottom w:val="single" w:sz="12" w:space="0" w:color="000000"/>
            </w:tcBorders>
            <w:shd w:val="clear" w:color="auto" w:fill="auto"/>
          </w:tcPr>
          <w:p w14:paraId="4C2EC700" w14:textId="77777777" w:rsidR="006164F2" w:rsidRPr="00ED1D92" w:rsidRDefault="006164F2" w:rsidP="006164F2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3</w:t>
            </w:r>
            <w:r w:rsidRPr="00ED1D9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tcBorders>
              <w:bottom w:val="single" w:sz="12" w:space="0" w:color="000000"/>
            </w:tcBorders>
            <w:shd w:val="clear" w:color="auto" w:fill="auto"/>
          </w:tcPr>
          <w:p w14:paraId="39952B22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 xml:space="preserve">Praktyka zawodowa </w:t>
            </w:r>
            <w:r w:rsidRPr="00ED1D92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wiązana z językiem obcym (150h)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2AA492EA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</w:tcPr>
          <w:p w14:paraId="06A4F380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011E3CD6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00108E3A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62CE831" w14:textId="77777777" w:rsidR="006164F2" w:rsidRPr="00ED1D92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D1D92"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</w:p>
        </w:tc>
      </w:tr>
      <w:tr w:rsidR="006164F2" w:rsidRPr="001E4B33" w14:paraId="3C3C624E" w14:textId="77777777" w:rsidTr="006164F2">
        <w:tc>
          <w:tcPr>
            <w:tcW w:w="494" w:type="dxa"/>
            <w:shd w:val="clear" w:color="auto" w:fill="auto"/>
          </w:tcPr>
          <w:p w14:paraId="418E608D" w14:textId="31E48E1A" w:rsidR="006164F2" w:rsidRPr="001E4B33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  <w:r w:rsidR="006164F2"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0E1AD5F8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wietnamski</w:t>
            </w:r>
          </w:p>
        </w:tc>
        <w:tc>
          <w:tcPr>
            <w:tcW w:w="1134" w:type="dxa"/>
          </w:tcPr>
          <w:p w14:paraId="368F4F48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2E13BDF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5C2B521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19AB61AC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5ECEBD2D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580B4E1E">
              <w:rPr>
                <w:rFonts w:ascii="Constantia" w:hAnsi="Constantia"/>
                <w:sz w:val="22"/>
                <w:szCs w:val="22"/>
                <w:lang w:val="pl-PL"/>
              </w:rPr>
              <w:t>1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5</w:t>
            </w:r>
          </w:p>
        </w:tc>
      </w:tr>
      <w:tr w:rsidR="006164F2" w:rsidRPr="001E4B33" w14:paraId="796B4928" w14:textId="77777777" w:rsidTr="006164F2">
        <w:tc>
          <w:tcPr>
            <w:tcW w:w="494" w:type="dxa"/>
            <w:shd w:val="clear" w:color="auto" w:fill="auto"/>
          </w:tcPr>
          <w:p w14:paraId="739426F2" w14:textId="453E60CF" w:rsidR="006164F2" w:rsidRPr="001E4B33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  <w:r w:rsidR="006164F2"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15A6FF3D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 xml:space="preserve">Język europejski (ang. lub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franc</w:t>
            </w: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.)*</w:t>
            </w:r>
          </w:p>
        </w:tc>
        <w:tc>
          <w:tcPr>
            <w:tcW w:w="1134" w:type="dxa"/>
          </w:tcPr>
          <w:p w14:paraId="429A7B3C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580B4E1E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B768FDA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E797CFB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580B4E1E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5BC7A68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AB0BDB9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580B4E1E"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6164F2" w:rsidRPr="00A30B57" w14:paraId="3BE77EBF" w14:textId="77777777" w:rsidTr="006164F2">
        <w:tc>
          <w:tcPr>
            <w:tcW w:w="494" w:type="dxa"/>
            <w:shd w:val="clear" w:color="auto" w:fill="auto"/>
          </w:tcPr>
          <w:p w14:paraId="23E27367" w14:textId="05932F99" w:rsidR="006164F2" w:rsidRPr="001E4B33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</w:t>
            </w:r>
            <w:r w:rsidR="006164F2" w:rsidRPr="001E4B33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4171F13D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obszaru kulturowego (taj./khmer)</w:t>
            </w:r>
          </w:p>
        </w:tc>
        <w:tc>
          <w:tcPr>
            <w:tcW w:w="1134" w:type="dxa"/>
          </w:tcPr>
          <w:p w14:paraId="4B407B30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03C2CBF7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31768F1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1421D7D2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716146D6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580B4E1E">
              <w:rPr>
                <w:rFonts w:ascii="Constantia" w:hAnsi="Constantia" w:cs="Arial"/>
                <w:sz w:val="22"/>
                <w:szCs w:val="22"/>
                <w:lang w:val="pl-PL"/>
              </w:rPr>
              <w:t>10</w:t>
            </w:r>
          </w:p>
        </w:tc>
      </w:tr>
      <w:tr w:rsidR="006164F2" w:rsidRPr="00A30B57" w14:paraId="6B4025AA" w14:textId="77777777" w:rsidTr="006164F2">
        <w:tc>
          <w:tcPr>
            <w:tcW w:w="494" w:type="dxa"/>
            <w:shd w:val="clear" w:color="auto" w:fill="auto"/>
          </w:tcPr>
          <w:p w14:paraId="3AF63ABB" w14:textId="5A2CAC03" w:rsidR="006164F2" w:rsidRPr="001E4B33" w:rsidRDefault="00FA4D38" w:rsidP="006164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7</w:t>
            </w:r>
            <w:r w:rsidR="006164F2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1337ED81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Teoria i praktyka przekładu</w:t>
            </w:r>
          </w:p>
        </w:tc>
        <w:tc>
          <w:tcPr>
            <w:tcW w:w="1134" w:type="dxa"/>
            <w:vAlign w:val="center"/>
          </w:tcPr>
          <w:p w14:paraId="639F31F9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4CFB91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  <w:vAlign w:val="center"/>
          </w:tcPr>
          <w:p w14:paraId="3D5BC8E9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5376764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9862B83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1E4B33"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  <w:t>5</w:t>
            </w:r>
          </w:p>
        </w:tc>
      </w:tr>
      <w:tr w:rsidR="006164F2" w:rsidRPr="00A30B57" w14:paraId="3E899CE5" w14:textId="77777777" w:rsidTr="006164F2">
        <w:tc>
          <w:tcPr>
            <w:tcW w:w="4673" w:type="dxa"/>
            <w:gridSpan w:val="2"/>
            <w:shd w:val="clear" w:color="auto" w:fill="auto"/>
          </w:tcPr>
          <w:p w14:paraId="16F1EC3D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  <w:vAlign w:val="center"/>
          </w:tcPr>
          <w:p w14:paraId="5A008ED7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/>
                <w:lang w:val="pl-PL"/>
              </w:rPr>
            </w:pPr>
            <w:r>
              <w:rPr>
                <w:rFonts w:ascii="Constantia" w:hAnsi="Constantia"/>
                <w:color w:val="000000"/>
                <w:lang w:val="pl-PL"/>
              </w:rPr>
              <w:t>V-VI</w:t>
            </w:r>
          </w:p>
        </w:tc>
        <w:tc>
          <w:tcPr>
            <w:tcW w:w="3859" w:type="dxa"/>
            <w:gridSpan w:val="2"/>
            <w:shd w:val="clear" w:color="auto" w:fill="auto"/>
            <w:vAlign w:val="center"/>
          </w:tcPr>
          <w:p w14:paraId="6274AE29" w14:textId="3C78C96D" w:rsidR="006164F2" w:rsidRPr="004A2565" w:rsidRDefault="006164F2" w:rsidP="00FA4D3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</w:pPr>
            <w:r w:rsidRPr="004A2565"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4</w:t>
            </w:r>
            <w:r w:rsidR="00FA4D38"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8</w:t>
            </w:r>
            <w:r w:rsidRPr="004A2565"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314A55DA" w14:textId="77777777" w:rsidR="006164F2" w:rsidRPr="001E4B33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BCC68CF" w14:textId="69BE2968" w:rsidR="006164F2" w:rsidRDefault="00FA4D38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6</w:t>
            </w:r>
            <w:r w:rsidR="006164F2" w:rsidRPr="004A2565"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  <w:t>0</w:t>
            </w:r>
          </w:p>
          <w:p w14:paraId="3BDD9428" w14:textId="77777777" w:rsidR="006164F2" w:rsidRPr="004A2565" w:rsidRDefault="006164F2" w:rsidP="006164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b/>
                <w:color w:val="000000"/>
                <w:sz w:val="22"/>
                <w:szCs w:val="22"/>
                <w:lang w:val="pl-PL"/>
              </w:rPr>
            </w:pPr>
          </w:p>
        </w:tc>
      </w:tr>
    </w:tbl>
    <w:p w14:paraId="1E035B63" w14:textId="77777777" w:rsidR="006164F2" w:rsidRDefault="006164F2" w:rsidP="006164F2">
      <w:pPr>
        <w:pStyle w:val="Normalny1"/>
        <w:spacing w:line="240" w:lineRule="auto"/>
        <w:rPr>
          <w:rFonts w:ascii="Constantia" w:hAnsi="Constantia"/>
          <w:b/>
        </w:rPr>
      </w:pPr>
    </w:p>
    <w:p w14:paraId="01D5A28F" w14:textId="77777777" w:rsidR="006164F2" w:rsidRDefault="006164F2" w:rsidP="006164F2">
      <w:pPr>
        <w:pStyle w:val="Normalny1"/>
        <w:spacing w:line="240" w:lineRule="auto"/>
        <w:rPr>
          <w:rFonts w:ascii="Constantia" w:hAnsi="Constantia"/>
          <w:b/>
        </w:rPr>
      </w:pPr>
      <w:r w:rsidRPr="008C3259">
        <w:rPr>
          <w:rFonts w:ascii="Constantia" w:hAnsi="Constantia"/>
          <w:b/>
        </w:rPr>
        <w:t>Pod</w:t>
      </w:r>
      <w:r>
        <w:rPr>
          <w:rFonts w:ascii="Constantia" w:hAnsi="Constantia"/>
          <w:b/>
        </w:rPr>
        <w:t>s</w:t>
      </w:r>
      <w:r w:rsidRPr="008C3259">
        <w:rPr>
          <w:rFonts w:ascii="Constantia" w:hAnsi="Constantia"/>
          <w:b/>
        </w:rPr>
        <w:t>umowani</w:t>
      </w:r>
      <w:r>
        <w:rPr>
          <w:rFonts w:ascii="Constantia" w:hAnsi="Constantia"/>
          <w:b/>
        </w:rPr>
        <w:t>e:</w:t>
      </w:r>
    </w:p>
    <w:p w14:paraId="7BCA0743" w14:textId="77777777" w:rsidR="006164F2" w:rsidRDefault="006164F2" w:rsidP="006164F2">
      <w:pPr>
        <w:pStyle w:val="Normalny1"/>
        <w:numPr>
          <w:ilvl w:val="0"/>
          <w:numId w:val="5"/>
        </w:numPr>
        <w:spacing w:after="100" w:line="240" w:lineRule="auto"/>
        <w:rPr>
          <w:rFonts w:ascii="Constantia" w:hAnsi="Constantia"/>
        </w:rPr>
      </w:pPr>
      <w:r w:rsidRPr="008C3259">
        <w:rPr>
          <w:rFonts w:ascii="Constantia" w:hAnsi="Constantia"/>
          <w:b/>
        </w:rPr>
        <w:t>łączna liczba godzin</w:t>
      </w:r>
      <w:r>
        <w:rPr>
          <w:rFonts w:ascii="Constantia" w:hAnsi="Constantia"/>
          <w:b/>
        </w:rPr>
        <w:t xml:space="preserve"> zajęć dydaktycznych</w:t>
      </w:r>
      <w:r w:rsidRPr="008C3259">
        <w:rPr>
          <w:rFonts w:ascii="Constantia" w:hAnsi="Constantia"/>
          <w:b/>
        </w:rPr>
        <w:t xml:space="preserve"> </w:t>
      </w:r>
      <w:r>
        <w:rPr>
          <w:rFonts w:ascii="Constantia" w:hAnsi="Constantia"/>
          <w:b/>
        </w:rPr>
        <w:t>(</w:t>
      </w:r>
      <w:r w:rsidRPr="008C3259">
        <w:rPr>
          <w:rFonts w:ascii="Constantia" w:hAnsi="Constantia"/>
          <w:b/>
        </w:rPr>
        <w:t xml:space="preserve">I-III rok): </w:t>
      </w:r>
      <w:r>
        <w:rPr>
          <w:rFonts w:ascii="Constantia" w:hAnsi="Constantia"/>
          <w:b/>
        </w:rPr>
        <w:t xml:space="preserve"> 1956      </w:t>
      </w:r>
    </w:p>
    <w:p w14:paraId="108581D7" w14:textId="77777777" w:rsidR="006164F2" w:rsidRDefault="006164F2" w:rsidP="006164F2">
      <w:pPr>
        <w:pStyle w:val="Normalny1"/>
        <w:numPr>
          <w:ilvl w:val="0"/>
          <w:numId w:val="5"/>
        </w:numPr>
        <w:spacing w:after="100" w:line="240" w:lineRule="auto"/>
        <w:rPr>
          <w:rFonts w:ascii="Constantia" w:hAnsi="Constantia"/>
          <w:b/>
        </w:rPr>
      </w:pPr>
      <w:r>
        <w:rPr>
          <w:rFonts w:ascii="Constantia" w:hAnsi="Constantia"/>
          <w:b/>
        </w:rPr>
        <w:t>łączna liczba punktów ECTS (I-III rok):  180 ECTS</w:t>
      </w:r>
      <w:r w:rsidRPr="00A71BF4">
        <w:rPr>
          <w:rFonts w:ascii="Constantia" w:hAnsi="Constantia"/>
        </w:rPr>
        <w:t>, w tym liczba ECTS do uzyskania w ramach przedmiotów do wyboru:</w:t>
      </w:r>
      <w:r w:rsidRPr="00E13101">
        <w:rPr>
          <w:rFonts w:ascii="Constantia" w:hAnsi="Constantia"/>
          <w:b/>
          <w:color w:val="FF0000"/>
        </w:rPr>
        <w:t xml:space="preserve"> </w:t>
      </w:r>
      <w:r>
        <w:rPr>
          <w:rFonts w:ascii="Constantia" w:hAnsi="Constantia"/>
          <w:b/>
        </w:rPr>
        <w:t>73 ECTS (40%)</w:t>
      </w:r>
    </w:p>
    <w:p w14:paraId="6CD2E042" w14:textId="77777777" w:rsidR="006164F2" w:rsidRDefault="006164F2" w:rsidP="006164F2">
      <w:pPr>
        <w:pStyle w:val="Normalny1"/>
        <w:spacing w:after="100" w:line="240" w:lineRule="auto"/>
        <w:rPr>
          <w:rFonts w:ascii="Constantia" w:hAnsi="Constantia"/>
          <w:b/>
        </w:rPr>
      </w:pPr>
    </w:p>
    <w:p w14:paraId="70F224EE" w14:textId="77777777" w:rsidR="006164F2" w:rsidRDefault="006164F2" w:rsidP="006164F2">
      <w:pPr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br w:type="page"/>
      </w:r>
    </w:p>
    <w:p w14:paraId="6BAB9A3C" w14:textId="6FF8B8A7" w:rsidR="0004720B" w:rsidRDefault="0004720B" w:rsidP="00FA4D38">
      <w:pPr>
        <w:jc w:val="center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lastRenderedPageBreak/>
        <w:t xml:space="preserve">PLAN DWULETNICH STUDIÓW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II STOPNIA </w:t>
      </w:r>
      <w:r w:rsidRPr="002761C6">
        <w:rPr>
          <w:rFonts w:ascii="Constantia" w:hAnsi="Constantia" w:cs="Arial"/>
          <w:b/>
          <w:lang w:val="pl-PL"/>
        </w:rPr>
        <w:t>DLA</w:t>
      </w:r>
      <w:r>
        <w:rPr>
          <w:rFonts w:ascii="Constantia" w:hAnsi="Constantia" w:cs="Arial"/>
          <w:b/>
          <w:lang w:val="pl-PL"/>
        </w:rPr>
        <w:t xml:space="preserve"> KIERUNKU </w:t>
      </w:r>
      <w:r w:rsidRPr="00075814">
        <w:rPr>
          <w:rFonts w:ascii="Constantia" w:hAnsi="Constantia" w:cs="Arial"/>
          <w:b/>
          <w:color w:val="FF0000"/>
          <w:lang w:val="pl-PL"/>
        </w:rPr>
        <w:t>ETNOLINGWISTKA</w:t>
      </w:r>
    </w:p>
    <w:p w14:paraId="3148CEE2" w14:textId="5CA8732F" w:rsidR="0004720B" w:rsidRDefault="008E60FD" w:rsidP="0004720B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 </w:t>
      </w:r>
      <w:r w:rsidR="0004720B" w:rsidRPr="002761C6">
        <w:rPr>
          <w:rFonts w:ascii="Constantia" w:hAnsi="Constantia" w:cs="Arial"/>
          <w:b/>
          <w:lang w:val="pl-PL"/>
        </w:rPr>
        <w:t>(studia stacjonarne o profilu ogólnoakademickim)</w:t>
      </w:r>
    </w:p>
    <w:p w14:paraId="758294AA" w14:textId="5DB67AE8" w:rsidR="0004720B" w:rsidRDefault="0004720B" w:rsidP="0004720B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3C9603AD" w14:textId="79358720" w:rsidR="0004720B" w:rsidRPr="002761C6" w:rsidRDefault="0004720B" w:rsidP="0004720B">
      <w:pPr>
        <w:ind w:left="284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 xml:space="preserve">I ROK </w:t>
      </w:r>
    </w:p>
    <w:p w14:paraId="51357AE8" w14:textId="77777777" w:rsidR="0004720B" w:rsidRPr="002761C6" w:rsidRDefault="0004720B" w:rsidP="0004720B">
      <w:pPr>
        <w:jc w:val="both"/>
        <w:rPr>
          <w:rFonts w:ascii="Cambria" w:hAnsi="Cambria" w:cs="Arial"/>
          <w:sz w:val="20"/>
          <w:szCs w:val="20"/>
          <w:lang w:val="pl-PL"/>
        </w:rPr>
      </w:pPr>
    </w:p>
    <w:tbl>
      <w:tblPr>
        <w:tblW w:w="13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0"/>
        <w:gridCol w:w="3863"/>
        <w:gridCol w:w="1134"/>
        <w:gridCol w:w="1701"/>
        <w:gridCol w:w="2158"/>
        <w:gridCol w:w="2378"/>
        <w:gridCol w:w="1843"/>
      </w:tblGrid>
      <w:tr w:rsidR="0004720B" w:rsidRPr="00FD7436" w14:paraId="01D9918B" w14:textId="77777777" w:rsidTr="008E60FD">
        <w:tc>
          <w:tcPr>
            <w:tcW w:w="810" w:type="dxa"/>
            <w:shd w:val="clear" w:color="auto" w:fill="D0CECE" w:themeFill="background2" w:themeFillShade="E6"/>
            <w:vAlign w:val="center"/>
          </w:tcPr>
          <w:p w14:paraId="681FFA55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FD7436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3863" w:type="dxa"/>
            <w:shd w:val="clear" w:color="auto" w:fill="D0CECE" w:themeFill="background2" w:themeFillShade="E6"/>
            <w:vAlign w:val="center"/>
          </w:tcPr>
          <w:p w14:paraId="2DD3754F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44816CA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7C9F1AF8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7EDAA941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FD7436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259C2AE9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7326EFB4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37C6BC09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FD7436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5E28719F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09BBE1F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04720B" w:rsidRPr="00FD7436" w14:paraId="2B0EA87F" w14:textId="77777777" w:rsidTr="008E60FD">
        <w:tc>
          <w:tcPr>
            <w:tcW w:w="810" w:type="dxa"/>
            <w:shd w:val="clear" w:color="auto" w:fill="auto"/>
            <w:vAlign w:val="center"/>
          </w:tcPr>
          <w:p w14:paraId="12B132A7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3863" w:type="dxa"/>
            <w:shd w:val="clear" w:color="auto" w:fill="auto"/>
            <w:vAlign w:val="center"/>
          </w:tcPr>
          <w:p w14:paraId="32F0EA24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5F533DC5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7758E7A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13E7A4FB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38B0EFAD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6E7860D" w14:textId="77777777" w:rsidR="0004720B" w:rsidRPr="00FD7436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04720B" w:rsidRPr="008E60FD" w14:paraId="47338DE3" w14:textId="77777777" w:rsidTr="008E60FD">
        <w:tc>
          <w:tcPr>
            <w:tcW w:w="810" w:type="dxa"/>
            <w:shd w:val="clear" w:color="auto" w:fill="auto"/>
          </w:tcPr>
          <w:p w14:paraId="030D66D6" w14:textId="23BBDE23" w:rsidR="0004720B" w:rsidRPr="008E60FD" w:rsidRDefault="008E60FD" w:rsidP="0004720B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="0004720B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342EE234" w14:textId="176FAA78" w:rsidR="0004720B" w:rsidRPr="008E60FD" w:rsidRDefault="00D034A1" w:rsidP="0004720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Seminarium</w:t>
            </w:r>
            <w:r w:rsidR="008A04EB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magister</w:t>
            </w:r>
            <w:r w:rsidR="00482E9E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s</w:t>
            </w:r>
            <w:r w:rsidR="00A30B57">
              <w:rPr>
                <w:rFonts w:ascii="Constantia" w:hAnsi="Constantia" w:cs="Arial"/>
                <w:sz w:val="22"/>
                <w:szCs w:val="22"/>
                <w:lang w:val="pl-PL"/>
              </w:rPr>
              <w:t>kie</w:t>
            </w:r>
          </w:p>
        </w:tc>
        <w:tc>
          <w:tcPr>
            <w:tcW w:w="1134" w:type="dxa"/>
          </w:tcPr>
          <w:p w14:paraId="05A8C328" w14:textId="05DF973D" w:rsidR="0004720B" w:rsidRPr="008E60FD" w:rsidRDefault="008A04E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6538CFB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E543C8B" w14:textId="38764A57" w:rsidR="0004720B" w:rsidRPr="008E60FD" w:rsidRDefault="008A04E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40A385A6" w14:textId="68F9317E" w:rsidR="0004720B" w:rsidRPr="008E60FD" w:rsidRDefault="008A04E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5C4B1362" w14:textId="43A6CED2" w:rsidR="0004720B" w:rsidRPr="008E60FD" w:rsidRDefault="00FC0519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10</w:t>
            </w:r>
          </w:p>
        </w:tc>
      </w:tr>
      <w:tr w:rsidR="0004720B" w:rsidRPr="008E60FD" w14:paraId="67A34526" w14:textId="77777777" w:rsidTr="008E60FD">
        <w:tc>
          <w:tcPr>
            <w:tcW w:w="810" w:type="dxa"/>
            <w:shd w:val="clear" w:color="auto" w:fill="auto"/>
            <w:vAlign w:val="center"/>
          </w:tcPr>
          <w:p w14:paraId="1FEF4B04" w14:textId="7DFAC0D3" w:rsidR="0004720B" w:rsidRPr="008E60FD" w:rsidRDefault="008E60FD" w:rsidP="000D5EC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="0004720B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3A1DA482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1E3CD0B7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1E1FCCE2" w14:textId="3765C8FD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503A9C2" w14:textId="1E44528B" w:rsidR="0004720B" w:rsidRPr="008E60FD" w:rsidRDefault="00084480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38943F09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2A4301A8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04720B" w:rsidRPr="00FD7436" w14:paraId="7BCE95DF" w14:textId="77777777" w:rsidTr="008E60FD">
        <w:tc>
          <w:tcPr>
            <w:tcW w:w="810" w:type="dxa"/>
            <w:shd w:val="clear" w:color="auto" w:fill="auto"/>
            <w:vAlign w:val="center"/>
          </w:tcPr>
          <w:p w14:paraId="7DA0A8B4" w14:textId="6052ED84" w:rsidR="0004720B" w:rsidRPr="008E60FD" w:rsidRDefault="008E60FD" w:rsidP="000D5EC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  <w:r w:rsidR="0004720B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177502CB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Szkolenie BHP</w:t>
            </w:r>
          </w:p>
        </w:tc>
        <w:tc>
          <w:tcPr>
            <w:tcW w:w="1134" w:type="dxa"/>
          </w:tcPr>
          <w:p w14:paraId="7EF8F3E5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2FB18357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80870DA" w14:textId="005B4E0E" w:rsidR="0004720B" w:rsidRPr="008E60FD" w:rsidRDefault="00084480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4</w:t>
            </w:r>
          </w:p>
        </w:tc>
        <w:tc>
          <w:tcPr>
            <w:tcW w:w="2378" w:type="dxa"/>
            <w:shd w:val="clear" w:color="auto" w:fill="auto"/>
          </w:tcPr>
          <w:p w14:paraId="06DE49A5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18BBE861" w14:textId="77777777" w:rsidR="0004720B" w:rsidRPr="008E60FD" w:rsidRDefault="0004720B" w:rsidP="0004720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8E60FD" w:rsidRPr="002761C6" w14:paraId="1294833A" w14:textId="77777777" w:rsidTr="008E60FD">
        <w:tc>
          <w:tcPr>
            <w:tcW w:w="810" w:type="dxa"/>
            <w:shd w:val="clear" w:color="auto" w:fill="auto"/>
          </w:tcPr>
          <w:p w14:paraId="7AA732D1" w14:textId="2600FBF5" w:rsidR="008E60FD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4</w:t>
            </w:r>
            <w:r w:rsidR="008E60FD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7B557515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18799BE5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0C5E5E03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B4946F3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6533920C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676B1ED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</w:p>
        </w:tc>
      </w:tr>
      <w:tr w:rsidR="008E60FD" w:rsidRPr="002761C6" w14:paraId="1AE3E463" w14:textId="77777777" w:rsidTr="008E60FD">
        <w:tc>
          <w:tcPr>
            <w:tcW w:w="810" w:type="dxa"/>
            <w:shd w:val="clear" w:color="auto" w:fill="auto"/>
          </w:tcPr>
          <w:p w14:paraId="667B0F66" w14:textId="2C749536" w:rsidR="008E60FD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5</w:t>
            </w:r>
            <w:r w:rsidR="008E60FD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1A0AB943" w14:textId="44E976D8" w:rsidR="008E60FD" w:rsidRPr="007057D7" w:rsidRDefault="00A30B57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Drugi język kierunku</w:t>
            </w:r>
          </w:p>
        </w:tc>
        <w:tc>
          <w:tcPr>
            <w:tcW w:w="1134" w:type="dxa"/>
          </w:tcPr>
          <w:p w14:paraId="287206D3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97C8B11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79EFF0C6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04F4E7D3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26E41EC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2</w:t>
            </w:r>
          </w:p>
        </w:tc>
      </w:tr>
      <w:tr w:rsidR="008E60FD" w:rsidRPr="002761C6" w14:paraId="5B5BE44A" w14:textId="77777777" w:rsidTr="008E60FD">
        <w:tc>
          <w:tcPr>
            <w:tcW w:w="810" w:type="dxa"/>
            <w:shd w:val="clear" w:color="auto" w:fill="auto"/>
          </w:tcPr>
          <w:p w14:paraId="33BD61CA" w14:textId="305AB793" w:rsidR="008E60FD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  <w:r w:rsidR="008E60FD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035D423A" w14:textId="77777777" w:rsidR="008E60FD" w:rsidRPr="002B4C9E" w:rsidRDefault="008E60FD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</w:rPr>
            </w:pPr>
            <w:r w:rsidRPr="00DB199B">
              <w:rPr>
                <w:rFonts w:ascii="Constantia" w:hAnsi="Constantia" w:cs="Arial"/>
                <w:sz w:val="22"/>
                <w:szCs w:val="22"/>
              </w:rPr>
              <w:t>Narzędzia edytorskie  i internetowe</w:t>
            </w:r>
          </w:p>
        </w:tc>
        <w:tc>
          <w:tcPr>
            <w:tcW w:w="1134" w:type="dxa"/>
          </w:tcPr>
          <w:p w14:paraId="2BC25542" w14:textId="77777777" w:rsidR="008E60FD" w:rsidRPr="00084480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84480">
              <w:rPr>
                <w:rFonts w:ascii="Constantia" w:hAnsi="Constantia" w:cs="Arial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94D8291" w14:textId="77777777" w:rsidR="008E60FD" w:rsidRPr="00084480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0D96DA5B" w14:textId="77777777" w:rsidR="008E60FD" w:rsidRPr="00084480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</w:t>
            </w:r>
            <w:r w:rsidRPr="00084480">
              <w:rPr>
                <w:rFonts w:ascii="Constantia" w:hAnsi="Constantia" w:cs="Arial"/>
                <w:sz w:val="22"/>
                <w:szCs w:val="22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6F439B30" w14:textId="77777777" w:rsidR="008E60FD" w:rsidRPr="00084480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FA5813E" w14:textId="77777777" w:rsidR="008E60FD" w:rsidRPr="00084480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84480">
              <w:rPr>
                <w:rFonts w:ascii="Constantia" w:hAnsi="Constantia" w:cs="Arial"/>
                <w:sz w:val="22"/>
                <w:szCs w:val="22"/>
              </w:rPr>
              <w:t>6</w:t>
            </w:r>
          </w:p>
        </w:tc>
      </w:tr>
      <w:tr w:rsidR="008E60FD" w:rsidRPr="002761C6" w14:paraId="1BFD1144" w14:textId="77777777" w:rsidTr="008E60FD">
        <w:tc>
          <w:tcPr>
            <w:tcW w:w="810" w:type="dxa"/>
            <w:shd w:val="clear" w:color="auto" w:fill="auto"/>
          </w:tcPr>
          <w:p w14:paraId="6F51D0A2" w14:textId="1E120179" w:rsidR="008E60FD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</w:t>
            </w:r>
            <w:r w:rsidR="008E60FD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30BDCA51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 xml:space="preserve">Język angielski w biznesie </w:t>
            </w:r>
          </w:p>
        </w:tc>
        <w:tc>
          <w:tcPr>
            <w:tcW w:w="1134" w:type="dxa"/>
          </w:tcPr>
          <w:p w14:paraId="7C075BD1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415A4B53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4008864B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2214CE9A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346BE3E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</w:p>
        </w:tc>
      </w:tr>
      <w:tr w:rsidR="008E60FD" w:rsidRPr="002761C6" w14:paraId="3FC52AA4" w14:textId="77777777" w:rsidTr="008E60FD">
        <w:tc>
          <w:tcPr>
            <w:tcW w:w="810" w:type="dxa"/>
            <w:shd w:val="clear" w:color="auto" w:fill="auto"/>
          </w:tcPr>
          <w:p w14:paraId="568C0EC8" w14:textId="311EC35B" w:rsidR="008E60FD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8</w:t>
            </w:r>
            <w:r w:rsidR="008E60FD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561FE785" w14:textId="77777777" w:rsidR="008E60FD" w:rsidRPr="00AC6C81" w:rsidRDefault="008E60FD" w:rsidP="004B1804">
            <w:pPr>
              <w:tabs>
                <w:tab w:val="left" w:pos="426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Przedmiot do wyboru**</w:t>
            </w:r>
          </w:p>
        </w:tc>
        <w:tc>
          <w:tcPr>
            <w:tcW w:w="1134" w:type="dxa"/>
          </w:tcPr>
          <w:p w14:paraId="2101C37E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BB57B02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20</w:t>
            </w:r>
          </w:p>
        </w:tc>
        <w:tc>
          <w:tcPr>
            <w:tcW w:w="2158" w:type="dxa"/>
            <w:shd w:val="clear" w:color="auto" w:fill="auto"/>
          </w:tcPr>
          <w:p w14:paraId="5C3CEB71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28214796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FC410CC" w14:textId="77777777" w:rsidR="008E60FD" w:rsidRPr="002761C6" w:rsidRDefault="008E60FD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20</w:t>
            </w:r>
          </w:p>
        </w:tc>
      </w:tr>
      <w:tr w:rsidR="00BB5C06" w:rsidRPr="00BB5C06" w14:paraId="18EC8F2F" w14:textId="77777777" w:rsidTr="008E2287">
        <w:tc>
          <w:tcPr>
            <w:tcW w:w="4673" w:type="dxa"/>
            <w:gridSpan w:val="2"/>
            <w:shd w:val="clear" w:color="auto" w:fill="auto"/>
          </w:tcPr>
          <w:p w14:paraId="1B5ACAFA" w14:textId="72DD6A80" w:rsidR="00BB5C06" w:rsidRDefault="00BB5C06" w:rsidP="004B1804">
            <w:pPr>
              <w:tabs>
                <w:tab w:val="left" w:pos="426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0529A613" w14:textId="6126F9BC" w:rsidR="00BB5C06" w:rsidRPr="00BB5C06" w:rsidRDefault="00BB5C0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675A1AEF" w14:textId="2F8B9F69" w:rsidR="00BB5C06" w:rsidRPr="00BB5C06" w:rsidRDefault="00BB5C06" w:rsidP="00FA4D3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BB5C06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</w:t>
            </w:r>
            <w:r w:rsidR="00FA4D38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86</w:t>
            </w:r>
          </w:p>
        </w:tc>
        <w:tc>
          <w:tcPr>
            <w:tcW w:w="2378" w:type="dxa"/>
            <w:shd w:val="clear" w:color="auto" w:fill="auto"/>
          </w:tcPr>
          <w:p w14:paraId="06C81ED7" w14:textId="77777777" w:rsidR="00BB5C06" w:rsidRPr="00BB5C06" w:rsidRDefault="00BB5C06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4653D3AE" w14:textId="1A6F5B4F" w:rsidR="00BB5C06" w:rsidRPr="00FA4D38" w:rsidRDefault="00FA4D3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FA4D38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0F891151" w14:textId="50FFD687" w:rsidR="00947E08" w:rsidRDefault="00947E08" w:rsidP="0004720B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01D5CE51" w14:textId="010228E3" w:rsidR="00947E08" w:rsidRDefault="00947E08" w:rsidP="0004720B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4AE74E1A" w14:textId="7976E9AA" w:rsidR="00947E08" w:rsidRDefault="00947E08" w:rsidP="0004720B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61EF1285" w14:textId="756AD25E" w:rsidR="008E60FD" w:rsidRDefault="008E60FD">
      <w:pPr>
        <w:rPr>
          <w:rFonts w:ascii="Constantia" w:eastAsia="Malgun Gothic" w:hAnsi="Constantia"/>
          <w:sz w:val="22"/>
          <w:szCs w:val="22"/>
          <w:lang w:val="pl-PL"/>
        </w:rPr>
      </w:pPr>
      <w:r w:rsidRPr="00BB5C06">
        <w:rPr>
          <w:rFonts w:ascii="Constantia" w:hAnsi="Constantia"/>
          <w:lang w:val="pl-PL"/>
        </w:rPr>
        <w:br w:type="page"/>
      </w:r>
    </w:p>
    <w:p w14:paraId="1E15490D" w14:textId="77777777" w:rsidR="00947E08" w:rsidRPr="00D44333" w:rsidRDefault="00947E08" w:rsidP="0004720B">
      <w:pPr>
        <w:pStyle w:val="Normalny1"/>
        <w:spacing w:after="100" w:line="240" w:lineRule="auto"/>
        <w:rPr>
          <w:rFonts w:ascii="Constantia" w:hAnsi="Constantia"/>
        </w:rPr>
      </w:pPr>
    </w:p>
    <w:p w14:paraId="3FBF2D81" w14:textId="03C232E2" w:rsidR="0004720B" w:rsidRDefault="0004720B" w:rsidP="0004720B">
      <w:pPr>
        <w:pStyle w:val="Normalny1"/>
        <w:spacing w:after="100" w:line="240" w:lineRule="auto"/>
        <w:rPr>
          <w:rFonts w:ascii="Constantia" w:hAnsi="Constantia"/>
          <w:b/>
        </w:rPr>
      </w:pPr>
      <w:r>
        <w:rPr>
          <w:rFonts w:ascii="Constantia" w:hAnsi="Constantia"/>
          <w:b/>
        </w:rPr>
        <w:t>II R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04720B" w:rsidRPr="00E16E44" w14:paraId="20E51247" w14:textId="77777777" w:rsidTr="0004720B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0AC7FC7B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E16E44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352DA22C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32B34142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21DB6190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783A89F5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16E44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78CB6221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2D807C02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3522217C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16E44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796B53D5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257BFEA7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04720B" w:rsidRPr="00E16E44" w14:paraId="65E02EA3" w14:textId="77777777" w:rsidTr="0004720B">
        <w:tc>
          <w:tcPr>
            <w:tcW w:w="494" w:type="dxa"/>
            <w:shd w:val="clear" w:color="auto" w:fill="auto"/>
            <w:vAlign w:val="center"/>
          </w:tcPr>
          <w:p w14:paraId="0EFAFDD2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4DE81477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5B65F564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183E733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C49829D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5B24C13C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C1612E9" w14:textId="77777777" w:rsidR="0004720B" w:rsidRPr="00E16E44" w:rsidRDefault="0004720B" w:rsidP="0004720B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A22D97" w:rsidRPr="008E60FD" w14:paraId="24FB321F" w14:textId="77777777" w:rsidTr="0004720B">
        <w:tc>
          <w:tcPr>
            <w:tcW w:w="494" w:type="dxa"/>
            <w:shd w:val="clear" w:color="auto" w:fill="auto"/>
          </w:tcPr>
          <w:p w14:paraId="08919C89" w14:textId="2ACED102" w:rsidR="00A22D97" w:rsidRPr="008E60FD" w:rsidRDefault="00455578" w:rsidP="00A22D97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="00A22D97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52EDBB5" w14:textId="19C2BD39" w:rsidR="00A22D97" w:rsidRPr="008E60FD" w:rsidRDefault="00A30B57" w:rsidP="00A22D97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Wykład monograficzny</w:t>
            </w:r>
          </w:p>
        </w:tc>
        <w:tc>
          <w:tcPr>
            <w:tcW w:w="1134" w:type="dxa"/>
          </w:tcPr>
          <w:p w14:paraId="01AF817B" w14:textId="0EB77E7E" w:rsidR="00A22D97" w:rsidRPr="008E60FD" w:rsidRDefault="00916184" w:rsidP="00A22D97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506ED2D" w14:textId="6D112E7D" w:rsidR="00A22D97" w:rsidRPr="008E60FD" w:rsidRDefault="00BF6FF2" w:rsidP="00A22D97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35C5B89C" w14:textId="47315D88" w:rsidR="00A22D97" w:rsidRPr="008E60FD" w:rsidRDefault="00A22D97" w:rsidP="00A22D97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7D47FA4E" w14:textId="1055317A" w:rsidR="00A22D97" w:rsidRPr="008E60FD" w:rsidRDefault="00CF2048" w:rsidP="00A22D97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egzamin </w:t>
            </w:r>
          </w:p>
        </w:tc>
        <w:tc>
          <w:tcPr>
            <w:tcW w:w="1843" w:type="dxa"/>
            <w:shd w:val="clear" w:color="auto" w:fill="auto"/>
          </w:tcPr>
          <w:p w14:paraId="4D5A8709" w14:textId="0DB62D65" w:rsidR="00A22D97" w:rsidRPr="008E60FD" w:rsidRDefault="00BF6FF2" w:rsidP="00A22D97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BF6FF2" w:rsidRPr="00E16E44" w14:paraId="62388674" w14:textId="77777777" w:rsidTr="008E60FD">
        <w:tc>
          <w:tcPr>
            <w:tcW w:w="494" w:type="dxa"/>
            <w:shd w:val="clear" w:color="auto" w:fill="auto"/>
          </w:tcPr>
          <w:p w14:paraId="267F686C" w14:textId="1A00C41B" w:rsidR="00BF6FF2" w:rsidRPr="008E60FD" w:rsidRDefault="00455578" w:rsidP="00BF6FF2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="00BF6FF2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00D5B042" w14:textId="1CA204AB" w:rsidR="00BF6FF2" w:rsidRPr="008E60FD" w:rsidRDefault="00A30B57" w:rsidP="00BF6FF2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Seminarium magisterskie</w:t>
            </w:r>
          </w:p>
        </w:tc>
        <w:tc>
          <w:tcPr>
            <w:tcW w:w="1134" w:type="dxa"/>
          </w:tcPr>
          <w:p w14:paraId="20D79039" w14:textId="2C74CA78" w:rsidR="00BF6FF2" w:rsidRPr="008E60FD" w:rsidRDefault="00BB5C06" w:rsidP="00BF6F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  <w:r w:rsidR="00BF6FF2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VI</w:t>
            </w:r>
          </w:p>
        </w:tc>
        <w:tc>
          <w:tcPr>
            <w:tcW w:w="1701" w:type="dxa"/>
            <w:shd w:val="clear" w:color="auto" w:fill="auto"/>
          </w:tcPr>
          <w:p w14:paraId="08C48FB0" w14:textId="77777777" w:rsidR="00BF6FF2" w:rsidRPr="008E60FD" w:rsidRDefault="00BF6FF2" w:rsidP="00BF6F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77C8FBA8" w14:textId="72EC7234" w:rsidR="00BF6FF2" w:rsidRPr="008E60FD" w:rsidRDefault="00BF6FF2" w:rsidP="00BF6F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746B64BC" w14:textId="6CC362AB" w:rsidR="00BF6FF2" w:rsidRPr="008E60FD" w:rsidRDefault="00455578" w:rsidP="00BF6F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57047CE7" w14:textId="76CE2F8B" w:rsidR="00BF6FF2" w:rsidRPr="008E60FD" w:rsidRDefault="00BF6FF2" w:rsidP="00BF6FF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</w:tr>
      <w:tr w:rsidR="00455578" w:rsidRPr="002761C6" w14:paraId="502FBDD4" w14:textId="77777777" w:rsidTr="004B1804">
        <w:tc>
          <w:tcPr>
            <w:tcW w:w="494" w:type="dxa"/>
            <w:shd w:val="clear" w:color="auto" w:fill="auto"/>
          </w:tcPr>
          <w:p w14:paraId="11E0D39C" w14:textId="19B52789" w:rsidR="00455578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</w:t>
            </w:r>
            <w:r w:rsidR="00455578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922B706" w14:textId="77777777" w:rsidR="00455578" w:rsidRPr="002B4C9E" w:rsidRDefault="00455578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</w:rPr>
            </w:pPr>
            <w:r w:rsidRPr="00DB199B"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43D45997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47DCBCC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9003810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08738752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531B0F88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</w:p>
        </w:tc>
      </w:tr>
      <w:tr w:rsidR="00455578" w:rsidRPr="002761C6" w14:paraId="73FB0BEC" w14:textId="77777777" w:rsidTr="004B1804">
        <w:tc>
          <w:tcPr>
            <w:tcW w:w="494" w:type="dxa"/>
            <w:shd w:val="clear" w:color="auto" w:fill="auto"/>
          </w:tcPr>
          <w:p w14:paraId="52925DA8" w14:textId="6EA30602" w:rsidR="00455578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4</w:t>
            </w:r>
            <w:r w:rsidR="00455578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41FE899" w14:textId="03F5D090" w:rsidR="00455578" w:rsidRPr="002B4C9E" w:rsidRDefault="00455578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</w:rPr>
            </w:pPr>
            <w:r w:rsidRPr="00DB199B">
              <w:rPr>
                <w:rFonts w:ascii="Constantia" w:hAnsi="Constantia"/>
                <w:sz w:val="22"/>
                <w:szCs w:val="22"/>
              </w:rPr>
              <w:t xml:space="preserve">Drugi </w:t>
            </w:r>
            <w:r w:rsidR="00A30B57">
              <w:rPr>
                <w:rFonts w:ascii="Constantia" w:hAnsi="Constantia"/>
                <w:sz w:val="22"/>
                <w:szCs w:val="22"/>
              </w:rPr>
              <w:t>język kierunku</w:t>
            </w:r>
          </w:p>
        </w:tc>
        <w:tc>
          <w:tcPr>
            <w:tcW w:w="1134" w:type="dxa"/>
          </w:tcPr>
          <w:p w14:paraId="672B0501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786BE5E1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E5EE5DE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79A55CAC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57E12952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</w:p>
        </w:tc>
      </w:tr>
      <w:tr w:rsidR="00455578" w:rsidRPr="002761C6" w14:paraId="500660F4" w14:textId="77777777" w:rsidTr="004B1804">
        <w:tc>
          <w:tcPr>
            <w:tcW w:w="494" w:type="dxa"/>
            <w:shd w:val="clear" w:color="auto" w:fill="auto"/>
          </w:tcPr>
          <w:p w14:paraId="01055479" w14:textId="19B285B1" w:rsidR="00455578" w:rsidRPr="002761C6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5</w:t>
            </w:r>
            <w:r w:rsidR="00455578"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448663A0" w14:textId="32B20561" w:rsidR="00455578" w:rsidRPr="00DB199B" w:rsidRDefault="00455578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B199B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Warsztaty tłumaczeniowe drugiego </w:t>
            </w:r>
            <w:r w:rsidR="00A30B57">
              <w:rPr>
                <w:rFonts w:ascii="Constantia" w:hAnsi="Constantia" w:cs="Arial"/>
                <w:sz w:val="22"/>
                <w:szCs w:val="22"/>
                <w:lang w:val="pl-PL"/>
              </w:rPr>
              <w:t>języka kierunku/Konwersatorium</w:t>
            </w:r>
          </w:p>
        </w:tc>
        <w:tc>
          <w:tcPr>
            <w:tcW w:w="1134" w:type="dxa"/>
          </w:tcPr>
          <w:p w14:paraId="72A8B768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D91049F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4F6B1AB5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5AEC6E84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3B5892D9" w14:textId="77777777" w:rsidR="00455578" w:rsidRPr="002761C6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8</w:t>
            </w:r>
          </w:p>
        </w:tc>
      </w:tr>
      <w:tr w:rsidR="00455578" w:rsidRPr="002761C6" w14:paraId="36D11DE9" w14:textId="77777777" w:rsidTr="004B1804">
        <w:tc>
          <w:tcPr>
            <w:tcW w:w="494" w:type="dxa"/>
            <w:shd w:val="clear" w:color="auto" w:fill="auto"/>
          </w:tcPr>
          <w:p w14:paraId="7D572724" w14:textId="03D09134" w:rsidR="00455578" w:rsidRPr="00455578" w:rsidRDefault="00FA4D38" w:rsidP="004B1804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  <w:r w:rsidR="00455578" w:rsidRPr="00455578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13858E56" w14:textId="32B60308" w:rsidR="00455578" w:rsidRPr="00455578" w:rsidRDefault="00A30B57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Przedmiot do wyboru</w:t>
            </w:r>
          </w:p>
        </w:tc>
        <w:tc>
          <w:tcPr>
            <w:tcW w:w="1134" w:type="dxa"/>
          </w:tcPr>
          <w:p w14:paraId="05B22F45" w14:textId="11CEA6CC" w:rsidR="00455578" w:rsidRPr="00455578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55578">
              <w:rPr>
                <w:rFonts w:ascii="Constantia" w:hAnsi="Constantia" w:cs="Arial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1FCC1C1F" w14:textId="4B0D3CFE" w:rsidR="00455578" w:rsidRPr="00455578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</w:t>
            </w:r>
            <w:r w:rsidRPr="00455578">
              <w:rPr>
                <w:rFonts w:ascii="Constantia" w:hAnsi="Constantia" w:cs="Arial"/>
                <w:sz w:val="22"/>
                <w:szCs w:val="22"/>
              </w:rPr>
              <w:t>0</w:t>
            </w:r>
          </w:p>
        </w:tc>
        <w:tc>
          <w:tcPr>
            <w:tcW w:w="2158" w:type="dxa"/>
            <w:shd w:val="clear" w:color="auto" w:fill="auto"/>
          </w:tcPr>
          <w:p w14:paraId="745F919F" w14:textId="77777777" w:rsidR="00455578" w:rsidRPr="00455578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11628217" w14:textId="77777777" w:rsidR="00455578" w:rsidRPr="00455578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455578">
              <w:rPr>
                <w:rFonts w:ascii="Constantia" w:hAnsi="Constantia" w:cs="Arial"/>
                <w:sz w:val="22"/>
                <w:szCs w:val="22"/>
              </w:rPr>
              <w:t xml:space="preserve">zaliczenie z oceną </w:t>
            </w:r>
          </w:p>
        </w:tc>
        <w:tc>
          <w:tcPr>
            <w:tcW w:w="1843" w:type="dxa"/>
            <w:shd w:val="clear" w:color="auto" w:fill="auto"/>
          </w:tcPr>
          <w:p w14:paraId="0B25739E" w14:textId="112BE1FD" w:rsidR="00455578" w:rsidRPr="00455578" w:rsidRDefault="0045557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5</w:t>
            </w:r>
          </w:p>
        </w:tc>
      </w:tr>
      <w:tr w:rsidR="00A85B4E" w:rsidRPr="00A85B4E" w14:paraId="79796AFC" w14:textId="77777777" w:rsidTr="008E2287">
        <w:tc>
          <w:tcPr>
            <w:tcW w:w="4673" w:type="dxa"/>
            <w:gridSpan w:val="2"/>
            <w:shd w:val="clear" w:color="auto" w:fill="auto"/>
          </w:tcPr>
          <w:p w14:paraId="73E66B8A" w14:textId="21A226E2" w:rsidR="00A85B4E" w:rsidRPr="00455578" w:rsidRDefault="00A85B4E" w:rsidP="004B1804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69B873B5" w14:textId="0270573E" w:rsidR="00A85B4E" w:rsidRPr="00A85B4E" w:rsidRDefault="00A85B4E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-VI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672F6CA9" w14:textId="767E4957" w:rsidR="00A85B4E" w:rsidRPr="00A85B4E" w:rsidRDefault="00FA4D3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27</w:t>
            </w:r>
            <w:r w:rsidR="00A85B4E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216872D4" w14:textId="77777777" w:rsidR="00A85B4E" w:rsidRPr="00A85B4E" w:rsidRDefault="00A85B4E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3F09E3EA" w14:textId="0D036CF3" w:rsidR="00A85B4E" w:rsidRPr="00A85B4E" w:rsidRDefault="00FA4D38" w:rsidP="004B180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4CD8F86C" w14:textId="77777777" w:rsidR="008E60FD" w:rsidRDefault="008E60FD" w:rsidP="00BF6FF2">
      <w:pPr>
        <w:pStyle w:val="Normalny1"/>
        <w:spacing w:after="100" w:line="240" w:lineRule="auto"/>
        <w:rPr>
          <w:rFonts w:ascii="Constantia" w:hAnsi="Constantia"/>
        </w:rPr>
      </w:pPr>
    </w:p>
    <w:p w14:paraId="3ABF2100" w14:textId="77777777" w:rsidR="008E60FD" w:rsidRDefault="008E60FD" w:rsidP="00BF6FF2">
      <w:pPr>
        <w:pStyle w:val="Normalny1"/>
        <w:spacing w:after="100" w:line="240" w:lineRule="auto"/>
        <w:rPr>
          <w:rFonts w:ascii="Constantia" w:hAnsi="Constantia"/>
        </w:rPr>
      </w:pPr>
    </w:p>
    <w:p w14:paraId="5161C7B4" w14:textId="77777777" w:rsidR="008E60FD" w:rsidRDefault="008E60FD" w:rsidP="00BF6FF2">
      <w:pPr>
        <w:pStyle w:val="Normalny1"/>
        <w:spacing w:after="100" w:line="240" w:lineRule="auto"/>
        <w:rPr>
          <w:rFonts w:ascii="Constantia" w:hAnsi="Constantia"/>
        </w:rPr>
      </w:pPr>
    </w:p>
    <w:p w14:paraId="2F3721E7" w14:textId="77777777" w:rsidR="008E60FD" w:rsidRDefault="008E60FD" w:rsidP="00BF6FF2">
      <w:pPr>
        <w:pStyle w:val="Normalny1"/>
        <w:spacing w:after="100" w:line="240" w:lineRule="auto"/>
        <w:rPr>
          <w:rFonts w:ascii="Constantia" w:hAnsi="Constantia"/>
        </w:rPr>
      </w:pPr>
    </w:p>
    <w:p w14:paraId="093B61E2" w14:textId="77777777" w:rsidR="00BF6FF2" w:rsidRPr="009E08BF" w:rsidRDefault="00BF6FF2" w:rsidP="00BF6FF2">
      <w:pPr>
        <w:pStyle w:val="Normalny1"/>
        <w:spacing w:after="100" w:line="240" w:lineRule="auto"/>
        <w:rPr>
          <w:rFonts w:ascii="Constantia" w:hAnsi="Constantia"/>
        </w:rPr>
      </w:pPr>
      <w:r w:rsidRPr="009E08BF">
        <w:rPr>
          <w:rFonts w:ascii="Constantia" w:hAnsi="Constantia"/>
        </w:rPr>
        <w:t>*</w:t>
      </w:r>
      <w:r>
        <w:rPr>
          <w:rFonts w:ascii="Constantia" w:hAnsi="Constantia"/>
        </w:rPr>
        <w:t>*Wykład monograficzny</w:t>
      </w:r>
      <w:r w:rsidRPr="009E08BF">
        <w:rPr>
          <w:rFonts w:ascii="Constantia" w:hAnsi="Constantia"/>
        </w:rPr>
        <w:t xml:space="preserve"> student wybiera z puli fakultetów IE.</w:t>
      </w:r>
    </w:p>
    <w:p w14:paraId="6E345E7C" w14:textId="3352360F" w:rsidR="00D44333" w:rsidRPr="00BF6FF2" w:rsidRDefault="00BF6FF2" w:rsidP="00D44333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  <w:r w:rsidRPr="009E08BF">
        <w:rPr>
          <w:rFonts w:ascii="Constantia" w:hAnsi="Constantia"/>
        </w:rPr>
        <w:t>**</w:t>
      </w:r>
      <w:r>
        <w:rPr>
          <w:rFonts w:ascii="Constantia" w:hAnsi="Constantia"/>
        </w:rPr>
        <w:t>*</w:t>
      </w:r>
      <w:r w:rsidRPr="009E08BF">
        <w:rPr>
          <w:rFonts w:ascii="Constantia" w:hAnsi="Constantia"/>
        </w:rPr>
        <w:t>Seminarium z zakresu językoznawstwa lub literaturoznawstwa</w:t>
      </w:r>
      <w:r w:rsidR="00DF2DA1">
        <w:rPr>
          <w:rFonts w:ascii="Constantia" w:hAnsi="Constantia"/>
        </w:rPr>
        <w:t>.</w:t>
      </w:r>
    </w:p>
    <w:p w14:paraId="387BE78D" w14:textId="77777777" w:rsidR="00D44333" w:rsidRDefault="00D44333" w:rsidP="00D44333">
      <w:pPr>
        <w:pStyle w:val="Normalny1"/>
        <w:spacing w:line="240" w:lineRule="auto"/>
        <w:rPr>
          <w:rFonts w:ascii="Constantia" w:hAnsi="Constantia"/>
          <w:b/>
        </w:rPr>
      </w:pPr>
      <w:r w:rsidRPr="008C3259">
        <w:rPr>
          <w:rFonts w:ascii="Constantia" w:hAnsi="Constantia"/>
          <w:b/>
        </w:rPr>
        <w:t>Pod</w:t>
      </w:r>
      <w:r>
        <w:rPr>
          <w:rFonts w:ascii="Constantia" w:hAnsi="Constantia"/>
          <w:b/>
        </w:rPr>
        <w:t>s</w:t>
      </w:r>
      <w:r w:rsidRPr="008C3259">
        <w:rPr>
          <w:rFonts w:ascii="Constantia" w:hAnsi="Constantia"/>
          <w:b/>
        </w:rPr>
        <w:t>umowani</w:t>
      </w:r>
      <w:r>
        <w:rPr>
          <w:rFonts w:ascii="Constantia" w:hAnsi="Constantia"/>
          <w:b/>
        </w:rPr>
        <w:t>e:</w:t>
      </w:r>
    </w:p>
    <w:p w14:paraId="046EEC5C" w14:textId="3ECB62CD" w:rsidR="00D44333" w:rsidRDefault="00D44333" w:rsidP="00D44333">
      <w:pPr>
        <w:pStyle w:val="Normalny1"/>
        <w:numPr>
          <w:ilvl w:val="0"/>
          <w:numId w:val="9"/>
        </w:numPr>
        <w:spacing w:after="100" w:line="240" w:lineRule="auto"/>
        <w:rPr>
          <w:rFonts w:ascii="Constantia" w:hAnsi="Constantia"/>
        </w:rPr>
      </w:pPr>
      <w:r w:rsidRPr="008C3259">
        <w:rPr>
          <w:rFonts w:ascii="Constantia" w:hAnsi="Constantia"/>
          <w:b/>
        </w:rPr>
        <w:t>łączna liczba godzin</w:t>
      </w:r>
      <w:r>
        <w:rPr>
          <w:rFonts w:ascii="Constantia" w:hAnsi="Constantia"/>
          <w:b/>
        </w:rPr>
        <w:t xml:space="preserve"> zajęć dydaktycznych</w:t>
      </w:r>
      <w:r w:rsidRPr="008C3259">
        <w:rPr>
          <w:rFonts w:ascii="Constantia" w:hAnsi="Constantia"/>
          <w:b/>
        </w:rPr>
        <w:t xml:space="preserve"> </w:t>
      </w:r>
      <w:r>
        <w:rPr>
          <w:rFonts w:ascii="Constantia" w:hAnsi="Constantia"/>
          <w:b/>
        </w:rPr>
        <w:t>(I-II</w:t>
      </w:r>
      <w:r w:rsidRPr="008C3259">
        <w:rPr>
          <w:rFonts w:ascii="Constantia" w:hAnsi="Constantia"/>
          <w:b/>
        </w:rPr>
        <w:t xml:space="preserve"> rok): </w:t>
      </w:r>
      <w:r>
        <w:rPr>
          <w:rFonts w:ascii="Constantia" w:hAnsi="Constantia"/>
          <w:b/>
        </w:rPr>
        <w:t>7</w:t>
      </w:r>
      <w:r w:rsidR="00BF6FF2">
        <w:rPr>
          <w:rFonts w:ascii="Constantia" w:hAnsi="Constantia"/>
          <w:b/>
        </w:rPr>
        <w:t>5</w:t>
      </w:r>
      <w:r>
        <w:rPr>
          <w:rFonts w:ascii="Constantia" w:hAnsi="Constantia"/>
          <w:b/>
        </w:rPr>
        <w:t xml:space="preserve">6        </w:t>
      </w:r>
    </w:p>
    <w:p w14:paraId="46B60A4F" w14:textId="3E41FA16" w:rsidR="0004720B" w:rsidRPr="00D44333" w:rsidRDefault="00D44333" w:rsidP="598665EB">
      <w:pPr>
        <w:pStyle w:val="Normalny1"/>
        <w:numPr>
          <w:ilvl w:val="0"/>
          <w:numId w:val="9"/>
        </w:numPr>
        <w:spacing w:after="100" w:line="240" w:lineRule="auto"/>
        <w:ind w:left="1077"/>
        <w:rPr>
          <w:rFonts w:ascii="Constantia" w:hAnsi="Constantia"/>
          <w:b/>
          <w:bCs/>
        </w:rPr>
      </w:pPr>
      <w:r w:rsidRPr="598665EB">
        <w:rPr>
          <w:rFonts w:ascii="Constantia" w:hAnsi="Constantia"/>
          <w:b/>
          <w:bCs/>
        </w:rPr>
        <w:t>łączna liczba punktów ECTS (I-II rok):  120 ECTS</w:t>
      </w:r>
      <w:r w:rsidRPr="598665EB">
        <w:rPr>
          <w:rFonts w:ascii="Constantia" w:hAnsi="Constantia"/>
        </w:rPr>
        <w:t>, w tym liczba ECTS do uzyskania w ramach przedmiotów do wyboru:</w:t>
      </w:r>
      <w:r w:rsidRPr="598665EB">
        <w:rPr>
          <w:rFonts w:ascii="Constantia" w:hAnsi="Constantia"/>
          <w:b/>
          <w:bCs/>
          <w:color w:val="FF0000"/>
        </w:rPr>
        <w:t xml:space="preserve"> </w:t>
      </w:r>
      <w:r w:rsidR="00BF6FF2" w:rsidRPr="598665EB">
        <w:rPr>
          <w:rFonts w:ascii="Constantia" w:hAnsi="Constantia"/>
          <w:b/>
          <w:bCs/>
        </w:rPr>
        <w:t>60</w:t>
      </w:r>
      <w:r w:rsidRPr="598665EB">
        <w:rPr>
          <w:rFonts w:ascii="Constantia" w:hAnsi="Constantia"/>
          <w:b/>
          <w:bCs/>
        </w:rPr>
        <w:t xml:space="preserve"> ECTS </w:t>
      </w:r>
    </w:p>
    <w:p w14:paraId="509AC02B" w14:textId="16A74529" w:rsidR="598665EB" w:rsidRDefault="598665EB" w:rsidP="598665EB">
      <w:pPr>
        <w:pStyle w:val="Normalny1"/>
        <w:spacing w:after="100" w:line="240" w:lineRule="auto"/>
        <w:rPr>
          <w:b/>
          <w:bCs/>
        </w:rPr>
      </w:pPr>
    </w:p>
    <w:p w14:paraId="097DC402" w14:textId="10DA1259" w:rsidR="00FA4D38" w:rsidRDefault="00FA4D38">
      <w:pPr>
        <w:rPr>
          <w:rFonts w:ascii="Calibri" w:eastAsia="Malgun Gothic" w:hAnsi="Calibri"/>
          <w:b/>
          <w:bCs/>
          <w:sz w:val="22"/>
          <w:szCs w:val="22"/>
          <w:lang w:val="pl-PL"/>
        </w:rPr>
      </w:pPr>
      <w:r w:rsidRPr="00D16C45">
        <w:rPr>
          <w:b/>
          <w:bCs/>
          <w:lang w:val="pl-PL"/>
        </w:rPr>
        <w:br w:type="page"/>
      </w:r>
    </w:p>
    <w:p w14:paraId="0C947256" w14:textId="77777777" w:rsidR="00FA4D38" w:rsidRDefault="00FA4D38" w:rsidP="00FA4D38">
      <w:pPr>
        <w:ind w:left="284"/>
        <w:rPr>
          <w:rFonts w:ascii="Constantia" w:hAnsi="Constantia" w:cs="Arial"/>
          <w:b/>
          <w:lang w:val="pl-PL"/>
        </w:rPr>
      </w:pPr>
    </w:p>
    <w:p w14:paraId="101F66E3" w14:textId="77777777" w:rsidR="00FA4D38" w:rsidRDefault="00FA4D38" w:rsidP="00FA4D38">
      <w:pPr>
        <w:jc w:val="center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 xml:space="preserve">PLAN DWULETNICH STUDIÓW </w:t>
      </w:r>
      <w:r w:rsidRPr="00075814">
        <w:rPr>
          <w:rFonts w:ascii="Constantia" w:hAnsi="Constantia" w:cs="Arial"/>
          <w:b/>
          <w:color w:val="FF0000"/>
          <w:lang w:val="pl-PL"/>
        </w:rPr>
        <w:t xml:space="preserve">II STOPNIA </w:t>
      </w:r>
      <w:r w:rsidRPr="002761C6">
        <w:rPr>
          <w:rFonts w:ascii="Constantia" w:hAnsi="Constantia" w:cs="Arial"/>
          <w:b/>
          <w:lang w:val="pl-PL"/>
        </w:rPr>
        <w:t>DLA</w:t>
      </w:r>
      <w:r>
        <w:rPr>
          <w:rFonts w:ascii="Constantia" w:hAnsi="Constantia" w:cs="Arial"/>
          <w:b/>
          <w:lang w:val="pl-PL"/>
        </w:rPr>
        <w:t xml:space="preserve"> KIERUNKU </w:t>
      </w:r>
      <w:r w:rsidRPr="00075814">
        <w:rPr>
          <w:rFonts w:ascii="Constantia" w:hAnsi="Constantia" w:cs="Arial"/>
          <w:b/>
          <w:color w:val="FF0000"/>
          <w:lang w:val="pl-PL"/>
        </w:rPr>
        <w:t>ETNOLINGWISTKA</w:t>
      </w:r>
    </w:p>
    <w:p w14:paraId="1FBAD681" w14:textId="77777777" w:rsidR="00FA4D38" w:rsidRDefault="00FA4D38" w:rsidP="00FA4D38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 (studia stacjonarne o profilu ogólnoakademickim)</w:t>
      </w:r>
    </w:p>
    <w:p w14:paraId="35F3007E" w14:textId="1ED93478" w:rsidR="00FA4D38" w:rsidRDefault="00D16C45" w:rsidP="00FA4D38">
      <w:pPr>
        <w:ind w:left="284"/>
        <w:jc w:val="center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>Specjalność: B</w:t>
      </w:r>
      <w:r w:rsidR="00FA4D38">
        <w:rPr>
          <w:rFonts w:ascii="Constantia" w:hAnsi="Constantia" w:cs="Arial"/>
          <w:b/>
          <w:lang w:val="pl-PL"/>
        </w:rPr>
        <w:t>ałtologia</w:t>
      </w:r>
    </w:p>
    <w:p w14:paraId="4666C4E7" w14:textId="77777777" w:rsidR="00FA4D38" w:rsidRDefault="00FA4D38" w:rsidP="00FA4D38">
      <w:pPr>
        <w:ind w:left="284"/>
        <w:rPr>
          <w:rFonts w:ascii="Constantia" w:hAnsi="Constantia" w:cs="Arial"/>
          <w:b/>
          <w:lang w:val="pl-PL"/>
        </w:rPr>
      </w:pPr>
    </w:p>
    <w:p w14:paraId="25B2986B" w14:textId="77777777" w:rsidR="00FA4D38" w:rsidRDefault="00FA4D38" w:rsidP="00FA4D38">
      <w:pPr>
        <w:ind w:left="284"/>
        <w:rPr>
          <w:rFonts w:ascii="Constantia" w:hAnsi="Constantia" w:cs="Arial"/>
          <w:b/>
          <w:lang w:val="pl-PL"/>
        </w:rPr>
      </w:pPr>
    </w:p>
    <w:p w14:paraId="7CA3D966" w14:textId="77777777" w:rsidR="00FA4D38" w:rsidRPr="002761C6" w:rsidRDefault="00FA4D38" w:rsidP="00FA4D38">
      <w:pPr>
        <w:ind w:left="284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 xml:space="preserve">I ROK </w:t>
      </w:r>
    </w:p>
    <w:p w14:paraId="34D81292" w14:textId="77777777" w:rsidR="00FA4D38" w:rsidRPr="002761C6" w:rsidRDefault="00FA4D38" w:rsidP="00FA4D38">
      <w:pPr>
        <w:jc w:val="both"/>
        <w:rPr>
          <w:rFonts w:ascii="Cambria" w:hAnsi="Cambria" w:cs="Arial"/>
          <w:sz w:val="20"/>
          <w:szCs w:val="20"/>
          <w:lang w:val="pl-PL"/>
        </w:rPr>
      </w:pPr>
    </w:p>
    <w:tbl>
      <w:tblPr>
        <w:tblW w:w="13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0"/>
        <w:gridCol w:w="3863"/>
        <w:gridCol w:w="1134"/>
        <w:gridCol w:w="1701"/>
        <w:gridCol w:w="2158"/>
        <w:gridCol w:w="2378"/>
        <w:gridCol w:w="1843"/>
      </w:tblGrid>
      <w:tr w:rsidR="00FA4D38" w:rsidRPr="00FD7436" w14:paraId="1127A447" w14:textId="77777777" w:rsidTr="00934AA3">
        <w:tc>
          <w:tcPr>
            <w:tcW w:w="810" w:type="dxa"/>
            <w:shd w:val="clear" w:color="auto" w:fill="D0CECE" w:themeFill="background2" w:themeFillShade="E6"/>
            <w:vAlign w:val="center"/>
          </w:tcPr>
          <w:p w14:paraId="604D2FE6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FD7436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3863" w:type="dxa"/>
            <w:shd w:val="clear" w:color="auto" w:fill="D0CECE" w:themeFill="background2" w:themeFillShade="E6"/>
            <w:vAlign w:val="center"/>
          </w:tcPr>
          <w:p w14:paraId="0C3361A0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A34ED26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B7AA338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3AD48212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FD7436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058EC782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518866F8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78E32064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FD7436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3C5E9689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13C1E981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FA4D38" w:rsidRPr="00FD7436" w14:paraId="5A424890" w14:textId="77777777" w:rsidTr="00934AA3">
        <w:tc>
          <w:tcPr>
            <w:tcW w:w="810" w:type="dxa"/>
            <w:shd w:val="clear" w:color="auto" w:fill="auto"/>
            <w:vAlign w:val="center"/>
          </w:tcPr>
          <w:p w14:paraId="38D5E3ED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3863" w:type="dxa"/>
            <w:shd w:val="clear" w:color="auto" w:fill="auto"/>
            <w:vAlign w:val="center"/>
          </w:tcPr>
          <w:p w14:paraId="0095D46B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0F02ADC5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4D10813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122FBE5F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4CA70F50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00350DF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FA4D38" w:rsidRPr="008E60FD" w14:paraId="76ED2AE2" w14:textId="77777777" w:rsidTr="00934AA3">
        <w:tc>
          <w:tcPr>
            <w:tcW w:w="810" w:type="dxa"/>
            <w:shd w:val="clear" w:color="auto" w:fill="auto"/>
          </w:tcPr>
          <w:p w14:paraId="3BE69614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181847F9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Seminarium magisters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kie</w:t>
            </w:r>
          </w:p>
        </w:tc>
        <w:tc>
          <w:tcPr>
            <w:tcW w:w="1134" w:type="dxa"/>
          </w:tcPr>
          <w:p w14:paraId="768DD29A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9D55229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7BDBE3E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55383813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68CC0BCA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10</w:t>
            </w:r>
          </w:p>
        </w:tc>
      </w:tr>
      <w:tr w:rsidR="00FA4D38" w:rsidRPr="008E60FD" w14:paraId="43E73221" w14:textId="77777777" w:rsidTr="00934AA3">
        <w:tc>
          <w:tcPr>
            <w:tcW w:w="810" w:type="dxa"/>
            <w:shd w:val="clear" w:color="auto" w:fill="auto"/>
            <w:vAlign w:val="center"/>
          </w:tcPr>
          <w:p w14:paraId="03930C87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3B54443A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2ACA2CDA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2927817C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B9F472A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879FD48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5AF6AA11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FA4D38" w:rsidRPr="00FD7436" w14:paraId="58D5E789" w14:textId="77777777" w:rsidTr="00934AA3">
        <w:tc>
          <w:tcPr>
            <w:tcW w:w="810" w:type="dxa"/>
            <w:shd w:val="clear" w:color="auto" w:fill="auto"/>
            <w:vAlign w:val="center"/>
          </w:tcPr>
          <w:p w14:paraId="177B01AB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64FBC341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Szkolenie BHP</w:t>
            </w:r>
          </w:p>
        </w:tc>
        <w:tc>
          <w:tcPr>
            <w:tcW w:w="1134" w:type="dxa"/>
          </w:tcPr>
          <w:p w14:paraId="297E6F0E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727728C6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0643913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4</w:t>
            </w:r>
          </w:p>
        </w:tc>
        <w:tc>
          <w:tcPr>
            <w:tcW w:w="2378" w:type="dxa"/>
            <w:shd w:val="clear" w:color="auto" w:fill="auto"/>
          </w:tcPr>
          <w:p w14:paraId="7FEE858F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7C86C238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FA4D38" w:rsidRPr="00FD7436" w14:paraId="61BBA68A" w14:textId="77777777" w:rsidTr="00934AA3">
        <w:tc>
          <w:tcPr>
            <w:tcW w:w="810" w:type="dxa"/>
            <w:shd w:val="clear" w:color="auto" w:fill="auto"/>
          </w:tcPr>
          <w:p w14:paraId="6C1A1929" w14:textId="3C9138FD" w:rsidR="00FA4D38" w:rsidRPr="00FD7436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  <w:r w:rsidR="00FA4D38"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40442A10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litewski</w:t>
            </w:r>
          </w:p>
        </w:tc>
        <w:tc>
          <w:tcPr>
            <w:tcW w:w="1134" w:type="dxa"/>
          </w:tcPr>
          <w:p w14:paraId="120E7E82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117FAC5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FFC4497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BE01359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E53038A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5</w:t>
            </w:r>
          </w:p>
        </w:tc>
      </w:tr>
      <w:tr w:rsidR="00FA4D38" w:rsidRPr="00FD7436" w14:paraId="4C30066A" w14:textId="77777777" w:rsidTr="00934AA3">
        <w:tc>
          <w:tcPr>
            <w:tcW w:w="810" w:type="dxa"/>
            <w:shd w:val="clear" w:color="auto" w:fill="auto"/>
          </w:tcPr>
          <w:p w14:paraId="76F0DB10" w14:textId="0F48C4B0" w:rsidR="00FA4D38" w:rsidRPr="00FD7436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  <w:r w:rsidR="00FA4D38"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1110FA57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łotewski</w:t>
            </w:r>
          </w:p>
        </w:tc>
        <w:tc>
          <w:tcPr>
            <w:tcW w:w="1134" w:type="dxa"/>
          </w:tcPr>
          <w:p w14:paraId="53608318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891FEFE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3F036DB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41754E91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C53F6CD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5</w:t>
            </w:r>
          </w:p>
        </w:tc>
      </w:tr>
      <w:tr w:rsidR="00FA4D38" w:rsidRPr="00FD7436" w14:paraId="7CFEE065" w14:textId="77777777" w:rsidTr="00934AA3">
        <w:tc>
          <w:tcPr>
            <w:tcW w:w="810" w:type="dxa"/>
            <w:shd w:val="clear" w:color="auto" w:fill="auto"/>
          </w:tcPr>
          <w:p w14:paraId="6972F895" w14:textId="3AAE76E7" w:rsidR="00FA4D38" w:rsidRPr="00FD7436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</w:t>
            </w:r>
            <w:r w:rsidR="00FA4D38"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7AB7516E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sz w:val="22"/>
                <w:szCs w:val="22"/>
                <w:lang w:val="pl-PL"/>
              </w:rPr>
              <w:t>Translatorium (język litewski)</w:t>
            </w:r>
          </w:p>
        </w:tc>
        <w:tc>
          <w:tcPr>
            <w:tcW w:w="1134" w:type="dxa"/>
          </w:tcPr>
          <w:p w14:paraId="65BBD8FA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727FDDF0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E722857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6C8257A9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z</w:t>
            </w: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aliczenie z oceną</w:t>
            </w:r>
          </w:p>
        </w:tc>
        <w:tc>
          <w:tcPr>
            <w:tcW w:w="1843" w:type="dxa"/>
            <w:shd w:val="clear" w:color="auto" w:fill="auto"/>
          </w:tcPr>
          <w:p w14:paraId="5F69E83A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FD7436" w14:paraId="310A6515" w14:textId="77777777" w:rsidTr="00934AA3">
        <w:tc>
          <w:tcPr>
            <w:tcW w:w="810" w:type="dxa"/>
            <w:shd w:val="clear" w:color="auto" w:fill="auto"/>
          </w:tcPr>
          <w:p w14:paraId="58F36F09" w14:textId="71D73D63" w:rsidR="00FA4D38" w:rsidRPr="00FD7436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7</w:t>
            </w:r>
            <w:r w:rsidR="00FA4D38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0DF79F4A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sz w:val="22"/>
                <w:szCs w:val="22"/>
                <w:lang w:val="pl-PL"/>
              </w:rPr>
              <w:t>Translatorium (język łotewski</w:t>
            </w:r>
          </w:p>
        </w:tc>
        <w:tc>
          <w:tcPr>
            <w:tcW w:w="1134" w:type="dxa"/>
          </w:tcPr>
          <w:p w14:paraId="6FA68663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627E801F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A05FE5A" w14:textId="77777777" w:rsidR="00FA4D38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42FB9B69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985E762" w14:textId="77777777" w:rsidR="00FA4D38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FD7436" w14:paraId="2E08BCD4" w14:textId="77777777" w:rsidTr="00934AA3">
        <w:tc>
          <w:tcPr>
            <w:tcW w:w="810" w:type="dxa"/>
            <w:shd w:val="clear" w:color="auto" w:fill="auto"/>
          </w:tcPr>
          <w:p w14:paraId="76D49F3B" w14:textId="605B44A1" w:rsidR="00FA4D38" w:rsidRPr="00FD7436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  <w:r w:rsidR="00FA4D38"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55ED9B02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sz w:val="22"/>
                <w:szCs w:val="22"/>
                <w:lang w:val="pl-PL"/>
              </w:rPr>
              <w:t>Konwersatorium liter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aturoznawcze lub językoznawcze</w:t>
            </w:r>
          </w:p>
        </w:tc>
        <w:tc>
          <w:tcPr>
            <w:tcW w:w="1134" w:type="dxa"/>
            <w:shd w:val="clear" w:color="auto" w:fill="auto"/>
          </w:tcPr>
          <w:p w14:paraId="1760903E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6E8A5F4E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D7729CC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6F8B57B0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FB0004F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8E60FD" w14:paraId="67F3720E" w14:textId="77777777" w:rsidTr="00934AA3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0DA99" w14:textId="3B43E9E2" w:rsidR="00FA4D38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9</w:t>
            </w:r>
            <w:r w:rsidR="00FA4D38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EE14B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sz w:val="22"/>
                <w:szCs w:val="22"/>
                <w:lang w:val="pl-PL"/>
              </w:rPr>
              <w:t>Wykład monograficz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5DF8D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DEDE1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B996B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97F0E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C061D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BB5C06" w14:paraId="5D2A8328" w14:textId="77777777" w:rsidTr="00934AA3">
        <w:tc>
          <w:tcPr>
            <w:tcW w:w="4673" w:type="dxa"/>
            <w:gridSpan w:val="2"/>
            <w:shd w:val="clear" w:color="auto" w:fill="auto"/>
          </w:tcPr>
          <w:p w14:paraId="78F4CC30" w14:textId="77777777" w:rsidR="00FA4D38" w:rsidRDefault="00FA4D38" w:rsidP="00934AA3">
            <w:pPr>
              <w:tabs>
                <w:tab w:val="left" w:pos="426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624A3FB4" w14:textId="77777777" w:rsidR="00FA4D38" w:rsidRPr="00BB5C0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557AB661" w14:textId="7EA45F2E" w:rsidR="00FA4D38" w:rsidRPr="00BB5C06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26</w:t>
            </w:r>
          </w:p>
        </w:tc>
        <w:tc>
          <w:tcPr>
            <w:tcW w:w="2378" w:type="dxa"/>
            <w:shd w:val="clear" w:color="auto" w:fill="auto"/>
          </w:tcPr>
          <w:p w14:paraId="5FB386D8" w14:textId="77777777" w:rsidR="00FA4D38" w:rsidRPr="00BB5C0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054903FC" w14:textId="02E4667E" w:rsidR="00FA4D38" w:rsidRPr="00BB5C06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</w:tr>
    </w:tbl>
    <w:p w14:paraId="42F6809B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05B08371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5FAF4451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61DCAF17" w14:textId="77777777" w:rsidR="00FA4D38" w:rsidRDefault="00FA4D38" w:rsidP="00FA4D38">
      <w:pPr>
        <w:rPr>
          <w:rFonts w:ascii="Constantia" w:eastAsia="Malgun Gothic" w:hAnsi="Constantia"/>
          <w:sz w:val="22"/>
          <w:szCs w:val="22"/>
          <w:lang w:val="pl-PL"/>
        </w:rPr>
      </w:pPr>
      <w:r w:rsidRPr="00BB5C06">
        <w:rPr>
          <w:rFonts w:ascii="Constantia" w:hAnsi="Constantia"/>
          <w:lang w:val="pl-PL"/>
        </w:rPr>
        <w:br w:type="page"/>
      </w:r>
    </w:p>
    <w:p w14:paraId="6A35F320" w14:textId="77777777" w:rsidR="00FA4D38" w:rsidRPr="00D44333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32BCF070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b/>
        </w:rPr>
      </w:pPr>
      <w:r>
        <w:rPr>
          <w:rFonts w:ascii="Constantia" w:hAnsi="Constantia"/>
          <w:b/>
        </w:rPr>
        <w:t>II R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FA4D38" w:rsidRPr="00E16E44" w14:paraId="12C76A64" w14:textId="77777777" w:rsidTr="00934AA3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560BC0D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E16E44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3B1AFD83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157C6CAD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6161D368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00F81D38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16E44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4985980D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25271918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67FA8203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16E44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105A9432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7DF3F33D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FA4D38" w:rsidRPr="00E16E44" w14:paraId="6FC87062" w14:textId="77777777" w:rsidTr="00934AA3">
        <w:tc>
          <w:tcPr>
            <w:tcW w:w="494" w:type="dxa"/>
            <w:shd w:val="clear" w:color="auto" w:fill="auto"/>
            <w:vAlign w:val="center"/>
          </w:tcPr>
          <w:p w14:paraId="0749424B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2080E10F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0B46BD91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3E3113C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2918EF0F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3C97D822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84B6758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FA4D38" w:rsidRPr="008E60FD" w14:paraId="30B3EF99" w14:textId="77777777" w:rsidTr="00934AA3">
        <w:tc>
          <w:tcPr>
            <w:tcW w:w="494" w:type="dxa"/>
            <w:shd w:val="clear" w:color="auto" w:fill="auto"/>
          </w:tcPr>
          <w:p w14:paraId="778C6280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FABAEED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Wykład monograficzny</w:t>
            </w:r>
          </w:p>
        </w:tc>
        <w:tc>
          <w:tcPr>
            <w:tcW w:w="1134" w:type="dxa"/>
          </w:tcPr>
          <w:p w14:paraId="58629FA0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5A929BAF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456B6B41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44FE7EEB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egzamin </w:t>
            </w:r>
          </w:p>
        </w:tc>
        <w:tc>
          <w:tcPr>
            <w:tcW w:w="1843" w:type="dxa"/>
            <w:shd w:val="clear" w:color="auto" w:fill="auto"/>
          </w:tcPr>
          <w:p w14:paraId="7257E332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E16E44" w14:paraId="278ABA05" w14:textId="77777777" w:rsidTr="00934AA3">
        <w:tc>
          <w:tcPr>
            <w:tcW w:w="494" w:type="dxa"/>
            <w:shd w:val="clear" w:color="auto" w:fill="auto"/>
          </w:tcPr>
          <w:p w14:paraId="01FB92EF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2B407FD7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Seminarium magisterskie</w:t>
            </w:r>
          </w:p>
        </w:tc>
        <w:tc>
          <w:tcPr>
            <w:tcW w:w="1134" w:type="dxa"/>
          </w:tcPr>
          <w:p w14:paraId="64752A9B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VI</w:t>
            </w:r>
          </w:p>
        </w:tc>
        <w:tc>
          <w:tcPr>
            <w:tcW w:w="1701" w:type="dxa"/>
            <w:shd w:val="clear" w:color="auto" w:fill="auto"/>
          </w:tcPr>
          <w:p w14:paraId="7DF0626F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9FD2C45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509814ED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567BB56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</w:tr>
      <w:tr w:rsidR="00FA4D38" w:rsidRPr="00E16E44" w14:paraId="42F04C6B" w14:textId="77777777" w:rsidTr="00934AA3">
        <w:tc>
          <w:tcPr>
            <w:tcW w:w="494" w:type="dxa"/>
            <w:shd w:val="clear" w:color="auto" w:fill="auto"/>
          </w:tcPr>
          <w:p w14:paraId="50CDB5D5" w14:textId="4AA87E3A" w:rsidR="00FA4D38" w:rsidRPr="00E16E44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  <w:r w:rsidR="00FA4D38"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7EC586E4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litewski</w:t>
            </w:r>
          </w:p>
        </w:tc>
        <w:tc>
          <w:tcPr>
            <w:tcW w:w="1134" w:type="dxa"/>
          </w:tcPr>
          <w:p w14:paraId="7AD4C2D9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4F43FFEF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7EBE4C76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/>
                <w:sz w:val="22"/>
                <w:szCs w:val="22"/>
                <w:lang w:val="pl-PL"/>
              </w:rPr>
              <w:t>90</w:t>
            </w:r>
          </w:p>
        </w:tc>
        <w:tc>
          <w:tcPr>
            <w:tcW w:w="2378" w:type="dxa"/>
            <w:shd w:val="clear" w:color="auto" w:fill="auto"/>
          </w:tcPr>
          <w:p w14:paraId="6588467F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8056B40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</w:p>
        </w:tc>
      </w:tr>
      <w:tr w:rsidR="00FA4D38" w:rsidRPr="00E16E44" w14:paraId="41F78ECC" w14:textId="77777777" w:rsidTr="00934AA3">
        <w:tc>
          <w:tcPr>
            <w:tcW w:w="494" w:type="dxa"/>
            <w:shd w:val="clear" w:color="auto" w:fill="auto"/>
          </w:tcPr>
          <w:p w14:paraId="17B07A5E" w14:textId="2CFD47B8" w:rsidR="00FA4D38" w:rsidRPr="00E16E44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  <w:r w:rsidR="00FA4D38"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6853254A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/>
                <w:sz w:val="22"/>
                <w:szCs w:val="22"/>
                <w:lang w:val="pl-PL"/>
              </w:rPr>
              <w:t>Język łotewski</w:t>
            </w:r>
          </w:p>
        </w:tc>
        <w:tc>
          <w:tcPr>
            <w:tcW w:w="1134" w:type="dxa"/>
          </w:tcPr>
          <w:p w14:paraId="58CA6A1D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/>
                <w:sz w:val="22"/>
                <w:szCs w:val="22"/>
                <w:lang w:val="pl-PL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6855B964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BB62FE2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/>
                <w:sz w:val="22"/>
                <w:szCs w:val="22"/>
                <w:lang w:val="pl-PL"/>
              </w:rPr>
              <w:t>90</w:t>
            </w:r>
          </w:p>
        </w:tc>
        <w:tc>
          <w:tcPr>
            <w:tcW w:w="2378" w:type="dxa"/>
            <w:shd w:val="clear" w:color="auto" w:fill="auto"/>
          </w:tcPr>
          <w:p w14:paraId="5757C2EC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5CDDBF0F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</w:p>
        </w:tc>
      </w:tr>
      <w:tr w:rsidR="00FA4D38" w:rsidRPr="00E16E44" w14:paraId="6F8AEE65" w14:textId="77777777" w:rsidTr="00934AA3">
        <w:tc>
          <w:tcPr>
            <w:tcW w:w="494" w:type="dxa"/>
            <w:shd w:val="clear" w:color="auto" w:fill="auto"/>
          </w:tcPr>
          <w:p w14:paraId="512DF49C" w14:textId="3FC78189" w:rsidR="00FA4D38" w:rsidRPr="00E16E44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  <w:r w:rsidR="00FA4D38"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6B0DEFF8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sz w:val="22"/>
                <w:szCs w:val="22"/>
                <w:lang w:val="pl-PL"/>
              </w:rPr>
              <w:t>Translatorium (język litewski)</w:t>
            </w:r>
          </w:p>
        </w:tc>
        <w:tc>
          <w:tcPr>
            <w:tcW w:w="1134" w:type="dxa"/>
          </w:tcPr>
          <w:p w14:paraId="10BBDB22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11D25955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DB9CB46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6BB81B83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1045DB0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</w:p>
        </w:tc>
      </w:tr>
      <w:tr w:rsidR="00FA4D38" w:rsidRPr="00E16E44" w14:paraId="0273C2E1" w14:textId="77777777" w:rsidTr="00934AA3">
        <w:tc>
          <w:tcPr>
            <w:tcW w:w="494" w:type="dxa"/>
            <w:shd w:val="clear" w:color="auto" w:fill="auto"/>
          </w:tcPr>
          <w:p w14:paraId="3FE88124" w14:textId="058EEF3D" w:rsidR="00FA4D38" w:rsidRPr="00E16E44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</w:t>
            </w:r>
            <w:r w:rsidR="00FA4D38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55AF2402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sz w:val="22"/>
                <w:szCs w:val="22"/>
                <w:lang w:val="pl-PL"/>
              </w:rPr>
              <w:t>Translatorium (język łotewski)</w:t>
            </w:r>
          </w:p>
        </w:tc>
        <w:tc>
          <w:tcPr>
            <w:tcW w:w="1134" w:type="dxa"/>
          </w:tcPr>
          <w:p w14:paraId="3B054A14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54F7A394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B4B3517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4F408267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8D79B75" w14:textId="77777777" w:rsidR="00FA4D38" w:rsidRPr="00E16E44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16E44"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</w:p>
        </w:tc>
      </w:tr>
      <w:tr w:rsidR="00FA4D38" w:rsidRPr="008E60FD" w14:paraId="7B97D25E" w14:textId="77777777" w:rsidTr="00934AA3">
        <w:tc>
          <w:tcPr>
            <w:tcW w:w="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7F074" w14:textId="64ADE0C1" w:rsidR="00FA4D38" w:rsidRPr="008E60FD" w:rsidRDefault="005B5407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7</w:t>
            </w:r>
            <w:r w:rsidR="00FA4D38"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06D43" w14:textId="77777777" w:rsidR="00FA4D38" w:rsidRPr="00A30B5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30B57">
              <w:rPr>
                <w:rFonts w:ascii="Constantia" w:hAnsi="Constantia" w:cs="Arial"/>
                <w:sz w:val="22"/>
                <w:szCs w:val="22"/>
                <w:lang w:val="pl-PL"/>
              </w:rPr>
              <w:t>Konwersatorium liter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aturoznawcze lub językoznawcz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C42AA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62463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ECAE1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A1452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zaliczenie z oceną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A6DEC" w14:textId="77777777" w:rsidR="00FA4D38" w:rsidRPr="00E26313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26313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A85B4E" w14:paraId="45700B62" w14:textId="77777777" w:rsidTr="00934AA3">
        <w:tc>
          <w:tcPr>
            <w:tcW w:w="4673" w:type="dxa"/>
            <w:gridSpan w:val="2"/>
            <w:shd w:val="clear" w:color="auto" w:fill="auto"/>
          </w:tcPr>
          <w:p w14:paraId="097A0C75" w14:textId="77777777" w:rsidR="00FA4D38" w:rsidRPr="00455578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2A3CA5C5" w14:textId="77777777" w:rsidR="00FA4D38" w:rsidRPr="00A85B4E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-VI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73B0320F" w14:textId="263E09AF" w:rsidR="00FA4D38" w:rsidRPr="00A85B4E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33</w:t>
            </w:r>
            <w:r w:rsidR="00FA4D38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497D4BD4" w14:textId="77777777" w:rsidR="00FA4D38" w:rsidRPr="00A85B4E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66D2F0E2" w14:textId="4F1B3969" w:rsidR="00FA4D38" w:rsidRPr="00A85B4E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76717D0C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7AD73C60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2E343B5E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24D64ECE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4C99FD84" w14:textId="77777777" w:rsidR="00FA4D38" w:rsidRPr="009E08BF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  <w:r w:rsidRPr="009E08BF">
        <w:rPr>
          <w:rFonts w:ascii="Constantia" w:hAnsi="Constantia"/>
        </w:rPr>
        <w:t>*</w:t>
      </w:r>
      <w:r>
        <w:rPr>
          <w:rFonts w:ascii="Constantia" w:hAnsi="Constantia"/>
        </w:rPr>
        <w:t>*Wykład monograficzny</w:t>
      </w:r>
      <w:r w:rsidRPr="009E08BF">
        <w:rPr>
          <w:rFonts w:ascii="Constantia" w:hAnsi="Constantia"/>
        </w:rPr>
        <w:t xml:space="preserve"> student wybiera z puli fakultetów IE.</w:t>
      </w:r>
    </w:p>
    <w:p w14:paraId="4A9F9223" w14:textId="77777777" w:rsidR="00FA4D38" w:rsidRPr="00BF6FF2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  <w:r w:rsidRPr="009E08BF">
        <w:rPr>
          <w:rFonts w:ascii="Constantia" w:hAnsi="Constantia"/>
        </w:rPr>
        <w:t>**</w:t>
      </w:r>
      <w:r>
        <w:rPr>
          <w:rFonts w:ascii="Constantia" w:hAnsi="Constantia"/>
        </w:rPr>
        <w:t>*</w:t>
      </w:r>
      <w:r w:rsidRPr="009E08BF">
        <w:rPr>
          <w:rFonts w:ascii="Constantia" w:hAnsi="Constantia"/>
        </w:rPr>
        <w:t>Seminarium z zakresu językoznawstwa lub literaturoznawstwa</w:t>
      </w:r>
      <w:r>
        <w:rPr>
          <w:rFonts w:ascii="Constantia" w:hAnsi="Constantia"/>
        </w:rPr>
        <w:t>.</w:t>
      </w:r>
    </w:p>
    <w:p w14:paraId="66B612BE" w14:textId="77777777" w:rsidR="00FA4D38" w:rsidRDefault="00FA4D38" w:rsidP="00FA4D38">
      <w:pPr>
        <w:pStyle w:val="Normalny1"/>
        <w:spacing w:line="240" w:lineRule="auto"/>
        <w:rPr>
          <w:rFonts w:ascii="Constantia" w:hAnsi="Constantia"/>
          <w:b/>
        </w:rPr>
      </w:pPr>
      <w:r w:rsidRPr="008C3259">
        <w:rPr>
          <w:rFonts w:ascii="Constantia" w:hAnsi="Constantia"/>
          <w:b/>
        </w:rPr>
        <w:t>Pod</w:t>
      </w:r>
      <w:r>
        <w:rPr>
          <w:rFonts w:ascii="Constantia" w:hAnsi="Constantia"/>
          <w:b/>
        </w:rPr>
        <w:t>s</w:t>
      </w:r>
      <w:r w:rsidRPr="008C3259">
        <w:rPr>
          <w:rFonts w:ascii="Constantia" w:hAnsi="Constantia"/>
          <w:b/>
        </w:rPr>
        <w:t>umowani</w:t>
      </w:r>
      <w:r>
        <w:rPr>
          <w:rFonts w:ascii="Constantia" w:hAnsi="Constantia"/>
          <w:b/>
        </w:rPr>
        <w:t>e:</w:t>
      </w:r>
    </w:p>
    <w:p w14:paraId="71F9EE8B" w14:textId="77777777" w:rsidR="00FA4D38" w:rsidRDefault="00FA4D38" w:rsidP="00FA4D38">
      <w:pPr>
        <w:pStyle w:val="Normalny1"/>
        <w:numPr>
          <w:ilvl w:val="0"/>
          <w:numId w:val="9"/>
        </w:numPr>
        <w:spacing w:after="100" w:line="240" w:lineRule="auto"/>
        <w:rPr>
          <w:rFonts w:ascii="Constantia" w:hAnsi="Constantia"/>
        </w:rPr>
      </w:pPr>
      <w:r w:rsidRPr="008C3259">
        <w:rPr>
          <w:rFonts w:ascii="Constantia" w:hAnsi="Constantia"/>
          <w:b/>
        </w:rPr>
        <w:t>łączna liczba godzin</w:t>
      </w:r>
      <w:r>
        <w:rPr>
          <w:rFonts w:ascii="Constantia" w:hAnsi="Constantia"/>
          <w:b/>
        </w:rPr>
        <w:t xml:space="preserve"> zajęć dydaktycznych</w:t>
      </w:r>
      <w:r w:rsidRPr="008C3259">
        <w:rPr>
          <w:rFonts w:ascii="Constantia" w:hAnsi="Constantia"/>
          <w:b/>
        </w:rPr>
        <w:t xml:space="preserve"> </w:t>
      </w:r>
      <w:r>
        <w:rPr>
          <w:rFonts w:ascii="Constantia" w:hAnsi="Constantia"/>
          <w:b/>
        </w:rPr>
        <w:t>(I-II</w:t>
      </w:r>
      <w:r w:rsidRPr="008C3259">
        <w:rPr>
          <w:rFonts w:ascii="Constantia" w:hAnsi="Constantia"/>
          <w:b/>
        </w:rPr>
        <w:t xml:space="preserve"> rok): </w:t>
      </w:r>
      <w:r>
        <w:rPr>
          <w:rFonts w:ascii="Constantia" w:hAnsi="Constantia"/>
          <w:b/>
        </w:rPr>
        <w:t xml:space="preserve">756        </w:t>
      </w:r>
    </w:p>
    <w:p w14:paraId="1C413D70" w14:textId="77777777" w:rsidR="00FA4D38" w:rsidRPr="00D44333" w:rsidRDefault="00FA4D38" w:rsidP="00FA4D38">
      <w:pPr>
        <w:pStyle w:val="Normalny1"/>
        <w:numPr>
          <w:ilvl w:val="0"/>
          <w:numId w:val="9"/>
        </w:numPr>
        <w:spacing w:after="100" w:line="240" w:lineRule="auto"/>
        <w:rPr>
          <w:rFonts w:ascii="Constantia" w:hAnsi="Constantia"/>
          <w:b/>
          <w:bCs/>
        </w:rPr>
      </w:pPr>
      <w:r w:rsidRPr="598665EB">
        <w:rPr>
          <w:rFonts w:ascii="Constantia" w:hAnsi="Constantia"/>
          <w:b/>
          <w:bCs/>
        </w:rPr>
        <w:t>łączna liczba punktów ECTS (I-II rok):  120 ECTS</w:t>
      </w:r>
      <w:r w:rsidRPr="598665EB">
        <w:rPr>
          <w:rFonts w:ascii="Constantia" w:hAnsi="Constantia"/>
        </w:rPr>
        <w:t>, w tym liczba ECTS do uzyskania w ramach przedmiotów do wyboru:</w:t>
      </w:r>
      <w:r w:rsidRPr="598665EB">
        <w:rPr>
          <w:rFonts w:ascii="Constantia" w:hAnsi="Constantia"/>
          <w:b/>
          <w:bCs/>
          <w:color w:val="FF0000"/>
        </w:rPr>
        <w:t xml:space="preserve"> </w:t>
      </w:r>
      <w:r w:rsidRPr="598665EB">
        <w:rPr>
          <w:rFonts w:ascii="Constantia" w:hAnsi="Constantia"/>
          <w:b/>
          <w:bCs/>
        </w:rPr>
        <w:t xml:space="preserve">60 ECTS </w:t>
      </w:r>
    </w:p>
    <w:p w14:paraId="0DDEBDBE" w14:textId="77777777" w:rsidR="00FA4D38" w:rsidRDefault="00FA4D38" w:rsidP="00FA4D38">
      <w:pPr>
        <w:pStyle w:val="Normalny1"/>
        <w:spacing w:after="100" w:line="240" w:lineRule="auto"/>
        <w:rPr>
          <w:b/>
          <w:bCs/>
        </w:rPr>
      </w:pPr>
    </w:p>
    <w:p w14:paraId="3521E383" w14:textId="77777777" w:rsidR="00FA4D38" w:rsidRDefault="00FA4D38" w:rsidP="00FA4D38">
      <w:pPr>
        <w:pStyle w:val="Normalny1"/>
        <w:spacing w:after="100" w:line="240" w:lineRule="auto"/>
        <w:rPr>
          <w:b/>
          <w:bCs/>
        </w:rPr>
      </w:pPr>
    </w:p>
    <w:p w14:paraId="7021E8FC" w14:textId="77777777" w:rsidR="00FA4D38" w:rsidRDefault="00FA4D38" w:rsidP="00FA4D38">
      <w:pPr>
        <w:pStyle w:val="Normalny1"/>
        <w:spacing w:after="100" w:line="240" w:lineRule="auto"/>
        <w:rPr>
          <w:b/>
          <w:bCs/>
        </w:rPr>
      </w:pPr>
    </w:p>
    <w:p w14:paraId="6EE1CC3D" w14:textId="77777777" w:rsidR="005B5407" w:rsidRDefault="00FA4D38" w:rsidP="005B5407">
      <w:pPr>
        <w:jc w:val="center"/>
        <w:rPr>
          <w:rFonts w:ascii="Constantia" w:hAnsi="Constantia" w:cs="Arial"/>
          <w:b/>
          <w:lang w:val="pl-PL"/>
        </w:rPr>
      </w:pPr>
      <w:r w:rsidRPr="00D16C45">
        <w:rPr>
          <w:b/>
          <w:bCs/>
          <w:lang w:val="pl-PL"/>
        </w:rPr>
        <w:br w:type="page"/>
      </w:r>
      <w:r w:rsidR="005B5407">
        <w:rPr>
          <w:rFonts w:ascii="Constantia" w:hAnsi="Constantia" w:cs="Arial"/>
          <w:b/>
          <w:lang w:val="pl-PL"/>
        </w:rPr>
        <w:lastRenderedPageBreak/>
        <w:t xml:space="preserve">PLAN DWULETNICH STUDIÓW </w:t>
      </w:r>
      <w:r w:rsidR="005B5407" w:rsidRPr="00075814">
        <w:rPr>
          <w:rFonts w:ascii="Constantia" w:hAnsi="Constantia" w:cs="Arial"/>
          <w:b/>
          <w:color w:val="FF0000"/>
          <w:lang w:val="pl-PL"/>
        </w:rPr>
        <w:t xml:space="preserve">II STOPNIA </w:t>
      </w:r>
      <w:r w:rsidR="005B5407" w:rsidRPr="002761C6">
        <w:rPr>
          <w:rFonts w:ascii="Constantia" w:hAnsi="Constantia" w:cs="Arial"/>
          <w:b/>
          <w:lang w:val="pl-PL"/>
        </w:rPr>
        <w:t>DLA</w:t>
      </w:r>
      <w:r w:rsidR="005B5407">
        <w:rPr>
          <w:rFonts w:ascii="Constantia" w:hAnsi="Constantia" w:cs="Arial"/>
          <w:b/>
          <w:lang w:val="pl-PL"/>
        </w:rPr>
        <w:t xml:space="preserve"> KIERUNKU </w:t>
      </w:r>
      <w:r w:rsidR="005B5407" w:rsidRPr="00075814">
        <w:rPr>
          <w:rFonts w:ascii="Constantia" w:hAnsi="Constantia" w:cs="Arial"/>
          <w:b/>
          <w:color w:val="FF0000"/>
          <w:lang w:val="pl-PL"/>
        </w:rPr>
        <w:t>ETNOLINGWISTKA</w:t>
      </w:r>
    </w:p>
    <w:p w14:paraId="676520D1" w14:textId="77777777" w:rsidR="005B5407" w:rsidRDefault="005B5407" w:rsidP="005B5407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 (studia stacjonarne o profilu ogólnoakademickim)</w:t>
      </w:r>
    </w:p>
    <w:p w14:paraId="18FEA8F1" w14:textId="374BA666" w:rsidR="00FA4D38" w:rsidRDefault="00D16C45" w:rsidP="00D16C45">
      <w:pPr>
        <w:jc w:val="center"/>
        <w:rPr>
          <w:rFonts w:ascii="Calibri" w:eastAsia="Malgun Gothic" w:hAnsi="Calibri"/>
          <w:b/>
          <w:bCs/>
          <w:sz w:val="22"/>
          <w:szCs w:val="22"/>
          <w:lang w:val="pl-PL"/>
        </w:rPr>
      </w:pPr>
      <w:r>
        <w:rPr>
          <w:rFonts w:ascii="Constantia" w:hAnsi="Constantia" w:cs="Arial"/>
          <w:b/>
          <w:lang w:val="pl-PL"/>
        </w:rPr>
        <w:t>Specjalność: W</w:t>
      </w:r>
      <w:bookmarkStart w:id="0" w:name="_GoBack"/>
      <w:bookmarkEnd w:id="0"/>
      <w:r w:rsidR="005B5407">
        <w:rPr>
          <w:rFonts w:ascii="Constantia" w:hAnsi="Constantia" w:cs="Arial"/>
          <w:b/>
          <w:lang w:val="pl-PL"/>
        </w:rPr>
        <w:t>ietnamistyka</w:t>
      </w:r>
    </w:p>
    <w:p w14:paraId="4E2413D5" w14:textId="77777777" w:rsidR="005B5407" w:rsidRDefault="005B5407" w:rsidP="00FA4D38">
      <w:pPr>
        <w:ind w:left="284"/>
        <w:rPr>
          <w:rFonts w:ascii="Constantia" w:hAnsi="Constantia" w:cs="Arial"/>
          <w:b/>
          <w:lang w:val="pl-PL"/>
        </w:rPr>
      </w:pPr>
    </w:p>
    <w:p w14:paraId="5C8B6F11" w14:textId="77777777" w:rsidR="00FA4D38" w:rsidRPr="002761C6" w:rsidRDefault="00FA4D38" w:rsidP="00FA4D38">
      <w:pPr>
        <w:ind w:left="284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 xml:space="preserve">I ROK </w:t>
      </w:r>
    </w:p>
    <w:p w14:paraId="6C30B604" w14:textId="77777777" w:rsidR="00FA4D38" w:rsidRPr="002761C6" w:rsidRDefault="00FA4D38" w:rsidP="00FA4D38">
      <w:pPr>
        <w:jc w:val="both"/>
        <w:rPr>
          <w:rFonts w:ascii="Cambria" w:hAnsi="Cambria" w:cs="Arial"/>
          <w:sz w:val="20"/>
          <w:szCs w:val="20"/>
          <w:lang w:val="pl-PL"/>
        </w:rPr>
      </w:pPr>
    </w:p>
    <w:tbl>
      <w:tblPr>
        <w:tblW w:w="13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0"/>
        <w:gridCol w:w="3863"/>
        <w:gridCol w:w="1134"/>
        <w:gridCol w:w="1701"/>
        <w:gridCol w:w="2158"/>
        <w:gridCol w:w="2378"/>
        <w:gridCol w:w="1843"/>
      </w:tblGrid>
      <w:tr w:rsidR="00FA4D38" w:rsidRPr="00FD7436" w14:paraId="3D2A2198" w14:textId="77777777" w:rsidTr="00934AA3">
        <w:tc>
          <w:tcPr>
            <w:tcW w:w="810" w:type="dxa"/>
            <w:shd w:val="clear" w:color="auto" w:fill="D0CECE" w:themeFill="background2" w:themeFillShade="E6"/>
            <w:vAlign w:val="center"/>
          </w:tcPr>
          <w:p w14:paraId="23C3A54D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FD7436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3863" w:type="dxa"/>
            <w:shd w:val="clear" w:color="auto" w:fill="D0CECE" w:themeFill="background2" w:themeFillShade="E6"/>
            <w:vAlign w:val="center"/>
          </w:tcPr>
          <w:p w14:paraId="23A9398A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E11304F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647723FC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49AC59DB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FD7436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74000231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3F6117A0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0AD4187D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FD7436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5BC3234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1FDEB09C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FD7436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FA4D38" w:rsidRPr="00FD7436" w14:paraId="3C3542AE" w14:textId="77777777" w:rsidTr="00934AA3">
        <w:tc>
          <w:tcPr>
            <w:tcW w:w="810" w:type="dxa"/>
            <w:shd w:val="clear" w:color="auto" w:fill="auto"/>
            <w:vAlign w:val="center"/>
          </w:tcPr>
          <w:p w14:paraId="1457A4A8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3863" w:type="dxa"/>
            <w:shd w:val="clear" w:color="auto" w:fill="auto"/>
            <w:vAlign w:val="center"/>
          </w:tcPr>
          <w:p w14:paraId="01546BBF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1EB62008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F79BBD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751E75EA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2C9E88D8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8F4A39A" w14:textId="77777777" w:rsidR="00FA4D38" w:rsidRPr="00FD7436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FD7436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FA4D38" w:rsidRPr="008E60FD" w14:paraId="3C2BBF2C" w14:textId="77777777" w:rsidTr="00934AA3">
        <w:tc>
          <w:tcPr>
            <w:tcW w:w="810" w:type="dxa"/>
            <w:shd w:val="clear" w:color="auto" w:fill="auto"/>
          </w:tcPr>
          <w:p w14:paraId="624BF117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166CDE11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Seminarium magisters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kie</w:t>
            </w:r>
          </w:p>
        </w:tc>
        <w:tc>
          <w:tcPr>
            <w:tcW w:w="1134" w:type="dxa"/>
          </w:tcPr>
          <w:p w14:paraId="698FFC6D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3D3E206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292E6C3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58AB6D80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394BD37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10</w:t>
            </w:r>
          </w:p>
        </w:tc>
      </w:tr>
      <w:tr w:rsidR="00FA4D38" w:rsidRPr="008E60FD" w14:paraId="45F325BD" w14:textId="77777777" w:rsidTr="00934AA3">
        <w:tc>
          <w:tcPr>
            <w:tcW w:w="810" w:type="dxa"/>
            <w:shd w:val="clear" w:color="auto" w:fill="auto"/>
            <w:vAlign w:val="center"/>
          </w:tcPr>
          <w:p w14:paraId="7551CCCE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5E2AE229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2E332B51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7C1195E4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49B0595E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0D6149A3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6852A790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FA4D38" w:rsidRPr="00FD7436" w14:paraId="7DAC4BFC" w14:textId="77777777" w:rsidTr="00934AA3">
        <w:tc>
          <w:tcPr>
            <w:tcW w:w="810" w:type="dxa"/>
            <w:shd w:val="clear" w:color="auto" w:fill="auto"/>
            <w:vAlign w:val="center"/>
          </w:tcPr>
          <w:p w14:paraId="1BFBA91E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3863" w:type="dxa"/>
            <w:shd w:val="clear" w:color="auto" w:fill="auto"/>
          </w:tcPr>
          <w:p w14:paraId="20939521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Szkolenie BHP</w:t>
            </w:r>
          </w:p>
        </w:tc>
        <w:tc>
          <w:tcPr>
            <w:tcW w:w="1134" w:type="dxa"/>
          </w:tcPr>
          <w:p w14:paraId="58CCD36D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44D7DE87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880CA65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4</w:t>
            </w:r>
          </w:p>
        </w:tc>
        <w:tc>
          <w:tcPr>
            <w:tcW w:w="2378" w:type="dxa"/>
            <w:shd w:val="clear" w:color="auto" w:fill="auto"/>
          </w:tcPr>
          <w:p w14:paraId="6FE14700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306DC1B0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FA4D38" w:rsidRPr="00FD7436" w14:paraId="551103CF" w14:textId="77777777" w:rsidTr="00934AA3">
        <w:tc>
          <w:tcPr>
            <w:tcW w:w="810" w:type="dxa"/>
            <w:shd w:val="clear" w:color="auto" w:fill="auto"/>
          </w:tcPr>
          <w:p w14:paraId="79365DAC" w14:textId="77777777" w:rsidR="00FA4D38" w:rsidRPr="00FD7436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3863" w:type="dxa"/>
            <w:shd w:val="clear" w:color="auto" w:fill="auto"/>
          </w:tcPr>
          <w:p w14:paraId="35B4977B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wietnamski</w:t>
            </w:r>
          </w:p>
        </w:tc>
        <w:tc>
          <w:tcPr>
            <w:tcW w:w="1134" w:type="dxa"/>
          </w:tcPr>
          <w:p w14:paraId="6C24173B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F9C3290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64C892A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136FBB5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5563145C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5</w:t>
            </w:r>
          </w:p>
        </w:tc>
      </w:tr>
      <w:tr w:rsidR="00FA4D38" w:rsidRPr="00FD7436" w14:paraId="765F7E59" w14:textId="77777777" w:rsidTr="00934AA3">
        <w:tc>
          <w:tcPr>
            <w:tcW w:w="810" w:type="dxa"/>
            <w:shd w:val="clear" w:color="auto" w:fill="auto"/>
          </w:tcPr>
          <w:p w14:paraId="08CBF5BE" w14:textId="77777777" w:rsidR="00FA4D38" w:rsidRPr="00FD7436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3863" w:type="dxa"/>
            <w:shd w:val="clear" w:color="auto" w:fill="auto"/>
          </w:tcPr>
          <w:p w14:paraId="139F2FD3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obszaru kulturowego (taj\khmer)*</w:t>
            </w:r>
          </w:p>
        </w:tc>
        <w:tc>
          <w:tcPr>
            <w:tcW w:w="1134" w:type="dxa"/>
          </w:tcPr>
          <w:p w14:paraId="5CFA7529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0F6D98FD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7A92D562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6E1108A2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1E852EC2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5</w:t>
            </w:r>
          </w:p>
        </w:tc>
      </w:tr>
      <w:tr w:rsidR="00FA4D38" w:rsidRPr="00FD7436" w14:paraId="1647D2B8" w14:textId="77777777" w:rsidTr="00934AA3">
        <w:tc>
          <w:tcPr>
            <w:tcW w:w="810" w:type="dxa"/>
            <w:shd w:val="clear" w:color="auto" w:fill="auto"/>
          </w:tcPr>
          <w:p w14:paraId="487F0D2D" w14:textId="77777777" w:rsidR="00FA4D38" w:rsidRPr="00FD7436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3.</w:t>
            </w:r>
          </w:p>
        </w:tc>
        <w:tc>
          <w:tcPr>
            <w:tcW w:w="3863" w:type="dxa"/>
            <w:shd w:val="clear" w:color="auto" w:fill="auto"/>
          </w:tcPr>
          <w:p w14:paraId="4D29401A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Translatoryka </w:t>
            </w:r>
          </w:p>
        </w:tc>
        <w:tc>
          <w:tcPr>
            <w:tcW w:w="1134" w:type="dxa"/>
          </w:tcPr>
          <w:p w14:paraId="428D0D99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384F6C7E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A01E34E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157A16C2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z</w:t>
            </w: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aliczenie z oceną</w:t>
            </w:r>
          </w:p>
        </w:tc>
        <w:tc>
          <w:tcPr>
            <w:tcW w:w="1843" w:type="dxa"/>
            <w:shd w:val="clear" w:color="auto" w:fill="auto"/>
          </w:tcPr>
          <w:p w14:paraId="07C7C7C7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0</w:t>
            </w:r>
          </w:p>
        </w:tc>
      </w:tr>
      <w:tr w:rsidR="00FA4D38" w:rsidRPr="00FD7436" w14:paraId="7247AA90" w14:textId="77777777" w:rsidTr="00934AA3">
        <w:tc>
          <w:tcPr>
            <w:tcW w:w="810" w:type="dxa"/>
            <w:shd w:val="clear" w:color="auto" w:fill="auto"/>
          </w:tcPr>
          <w:p w14:paraId="5C6BA3E0" w14:textId="77777777" w:rsidR="00FA4D38" w:rsidRPr="00FD7436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4.</w:t>
            </w:r>
          </w:p>
        </w:tc>
        <w:tc>
          <w:tcPr>
            <w:tcW w:w="3863" w:type="dxa"/>
            <w:shd w:val="clear" w:color="auto" w:fill="auto"/>
          </w:tcPr>
          <w:p w14:paraId="287AA9B5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Konwersatorium literaturoznawcze lub językoznawcze*</w:t>
            </w: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134" w:type="dxa"/>
          </w:tcPr>
          <w:p w14:paraId="04CD5CB9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556AE21F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071B2F5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4EAFF80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D7436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6658A891" w14:textId="77777777" w:rsidR="00FA4D38" w:rsidRPr="00FD7436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8E60FD" w14:paraId="5C99B8FE" w14:textId="77777777" w:rsidTr="00934AA3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73D6A" w14:textId="77777777" w:rsidR="00FA4D38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.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BE2F4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Wykład monograficz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5D25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81841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737DA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66F8D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24765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7930F5" w14:paraId="6CE4668F" w14:textId="77777777" w:rsidTr="00934AA3"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AD72C" w14:textId="77777777" w:rsidR="00FA4D38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D5FDF" w14:textId="77777777" w:rsidR="00FA4D38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-II</w:t>
            </w:r>
          </w:p>
        </w:tc>
        <w:tc>
          <w:tcPr>
            <w:tcW w:w="3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399EC" w14:textId="6D5F7313" w:rsidR="00FA4D38" w:rsidRPr="00BB5C06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66</w:t>
            </w:r>
          </w:p>
        </w:tc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4B726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2DA10" w14:textId="6A661114" w:rsidR="00FA4D38" w:rsidRPr="00BB5C06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</w:t>
            </w:r>
            <w:r w:rsidR="00FA4D38" w:rsidRPr="00BB5C06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</w:tr>
    </w:tbl>
    <w:p w14:paraId="4ED6B7E9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1E5A3BF7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06BB2FCD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</w:p>
    <w:p w14:paraId="5625805F" w14:textId="77777777" w:rsidR="00FA4D38" w:rsidRDefault="00FA4D38" w:rsidP="00FA4D38">
      <w:pPr>
        <w:rPr>
          <w:rFonts w:ascii="Constantia" w:eastAsia="Malgun Gothic" w:hAnsi="Constantia"/>
          <w:sz w:val="22"/>
          <w:szCs w:val="22"/>
          <w:lang w:val="pl-PL"/>
        </w:rPr>
      </w:pPr>
      <w:r w:rsidRPr="00BB5C06">
        <w:rPr>
          <w:rFonts w:ascii="Constantia" w:hAnsi="Constantia"/>
          <w:lang w:val="pl-PL"/>
        </w:rPr>
        <w:br w:type="page"/>
      </w:r>
    </w:p>
    <w:p w14:paraId="77BA9F7D" w14:textId="77777777" w:rsidR="00FA4D38" w:rsidRPr="00D44333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4D857C97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  <w:b/>
        </w:rPr>
      </w:pPr>
      <w:r>
        <w:rPr>
          <w:rFonts w:ascii="Constantia" w:hAnsi="Constantia"/>
          <w:b/>
        </w:rPr>
        <w:t>II R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FA4D38" w:rsidRPr="00E16E44" w14:paraId="6950B71F" w14:textId="77777777" w:rsidTr="00934AA3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5098234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E16E44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28D4B419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030DE732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76B20E9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73DA69E1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16E44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1D1CC86A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74413EBB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06107CEE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16E44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419566A4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1B8F738D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16E44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FA4D38" w:rsidRPr="00E16E44" w14:paraId="50274227" w14:textId="77777777" w:rsidTr="00934AA3">
        <w:tc>
          <w:tcPr>
            <w:tcW w:w="494" w:type="dxa"/>
            <w:shd w:val="clear" w:color="auto" w:fill="auto"/>
            <w:vAlign w:val="center"/>
          </w:tcPr>
          <w:p w14:paraId="588E045D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5B4A5766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4E07C84F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B9C59E4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5831357A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72DD6541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28269F2" w14:textId="77777777" w:rsidR="00FA4D38" w:rsidRPr="00E16E44" w:rsidRDefault="00FA4D38" w:rsidP="00934AA3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16E44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FA4D38" w:rsidRPr="008E60FD" w14:paraId="24CD3D34" w14:textId="77777777" w:rsidTr="00934AA3">
        <w:tc>
          <w:tcPr>
            <w:tcW w:w="494" w:type="dxa"/>
            <w:shd w:val="clear" w:color="auto" w:fill="auto"/>
          </w:tcPr>
          <w:p w14:paraId="0D21B8D3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1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61BC2448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Wykład monograficzny</w:t>
            </w:r>
          </w:p>
        </w:tc>
        <w:tc>
          <w:tcPr>
            <w:tcW w:w="1134" w:type="dxa"/>
          </w:tcPr>
          <w:p w14:paraId="09C8CFC0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77D6BA4F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03B6666F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07845C03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egzamin </w:t>
            </w:r>
          </w:p>
        </w:tc>
        <w:tc>
          <w:tcPr>
            <w:tcW w:w="1843" w:type="dxa"/>
            <w:shd w:val="clear" w:color="auto" w:fill="auto"/>
          </w:tcPr>
          <w:p w14:paraId="7BCA8E97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E16E44" w14:paraId="51847CC6" w14:textId="77777777" w:rsidTr="00934AA3">
        <w:tc>
          <w:tcPr>
            <w:tcW w:w="494" w:type="dxa"/>
            <w:shd w:val="clear" w:color="auto" w:fill="auto"/>
          </w:tcPr>
          <w:p w14:paraId="70B1C197" w14:textId="77777777" w:rsidR="00FA4D38" w:rsidRPr="008E60FD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2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6E5CA58E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Seminarium magisterskie</w:t>
            </w:r>
          </w:p>
        </w:tc>
        <w:tc>
          <w:tcPr>
            <w:tcW w:w="1134" w:type="dxa"/>
          </w:tcPr>
          <w:p w14:paraId="73482168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VI</w:t>
            </w:r>
          </w:p>
        </w:tc>
        <w:tc>
          <w:tcPr>
            <w:tcW w:w="1701" w:type="dxa"/>
            <w:shd w:val="clear" w:color="auto" w:fill="auto"/>
          </w:tcPr>
          <w:p w14:paraId="3136977B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65E1789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32B9B20B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8F03095" w14:textId="77777777" w:rsidR="00FA4D38" w:rsidRPr="008E60FD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8E60FD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</w:tr>
      <w:tr w:rsidR="00FA4D38" w:rsidRPr="00A22D97" w14:paraId="05656472" w14:textId="77777777" w:rsidTr="00934AA3">
        <w:tc>
          <w:tcPr>
            <w:tcW w:w="494" w:type="dxa"/>
            <w:shd w:val="clear" w:color="auto" w:fill="auto"/>
          </w:tcPr>
          <w:p w14:paraId="11566015" w14:textId="77777777" w:rsidR="00FA4D38" w:rsidRPr="00A22D97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39B0C505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wietnamski</w:t>
            </w:r>
          </w:p>
        </w:tc>
        <w:tc>
          <w:tcPr>
            <w:tcW w:w="1134" w:type="dxa"/>
          </w:tcPr>
          <w:p w14:paraId="4D831DEB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/>
                <w:sz w:val="22"/>
                <w:szCs w:val="22"/>
                <w:lang w:val="pl-PL"/>
              </w:rPr>
              <w:t>III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-IV</w:t>
            </w:r>
          </w:p>
        </w:tc>
        <w:tc>
          <w:tcPr>
            <w:tcW w:w="1701" w:type="dxa"/>
            <w:shd w:val="clear" w:color="auto" w:fill="auto"/>
          </w:tcPr>
          <w:p w14:paraId="3A1F96B0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8E4C15D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90</w:t>
            </w:r>
          </w:p>
        </w:tc>
        <w:tc>
          <w:tcPr>
            <w:tcW w:w="2378" w:type="dxa"/>
            <w:shd w:val="clear" w:color="auto" w:fill="auto"/>
          </w:tcPr>
          <w:p w14:paraId="2ADB0E6A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0C4B520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</w:p>
        </w:tc>
      </w:tr>
      <w:tr w:rsidR="00FA4D38" w:rsidRPr="00A22D97" w14:paraId="57D760B9" w14:textId="77777777" w:rsidTr="00934AA3">
        <w:tc>
          <w:tcPr>
            <w:tcW w:w="494" w:type="dxa"/>
            <w:shd w:val="clear" w:color="auto" w:fill="auto"/>
          </w:tcPr>
          <w:p w14:paraId="1DCB1866" w14:textId="77777777" w:rsidR="00FA4D38" w:rsidRPr="00A22D97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373B043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/>
                <w:sz w:val="22"/>
                <w:szCs w:val="22"/>
                <w:lang w:val="pl-PL"/>
              </w:rPr>
              <w:t xml:space="preserve">Język 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obszaru kulturowego(taj./khmer)</w:t>
            </w:r>
          </w:p>
        </w:tc>
        <w:tc>
          <w:tcPr>
            <w:tcW w:w="1134" w:type="dxa"/>
          </w:tcPr>
          <w:p w14:paraId="583DBE73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/>
                <w:sz w:val="22"/>
                <w:szCs w:val="22"/>
                <w:lang w:val="pl-PL"/>
              </w:rPr>
              <w:t>III</w:t>
            </w:r>
            <w:r>
              <w:rPr>
                <w:rFonts w:ascii="Constantia" w:hAnsi="Constantia"/>
                <w:sz w:val="22"/>
                <w:szCs w:val="22"/>
                <w:lang w:val="pl-PL"/>
              </w:rPr>
              <w:t>-IV</w:t>
            </w:r>
          </w:p>
        </w:tc>
        <w:tc>
          <w:tcPr>
            <w:tcW w:w="1701" w:type="dxa"/>
            <w:shd w:val="clear" w:color="auto" w:fill="auto"/>
          </w:tcPr>
          <w:p w14:paraId="53C01FE3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C9426B4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90</w:t>
            </w:r>
          </w:p>
        </w:tc>
        <w:tc>
          <w:tcPr>
            <w:tcW w:w="2378" w:type="dxa"/>
            <w:shd w:val="clear" w:color="auto" w:fill="auto"/>
          </w:tcPr>
          <w:p w14:paraId="2A9D75B3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75B9113E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</w:p>
        </w:tc>
      </w:tr>
      <w:tr w:rsidR="00FA4D38" w:rsidRPr="00A22D97" w14:paraId="78A0F247" w14:textId="77777777" w:rsidTr="00934AA3">
        <w:tc>
          <w:tcPr>
            <w:tcW w:w="494" w:type="dxa"/>
            <w:shd w:val="clear" w:color="auto" w:fill="auto"/>
          </w:tcPr>
          <w:p w14:paraId="7CA673F1" w14:textId="77777777" w:rsidR="00FA4D38" w:rsidRPr="00A22D97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18BAE37B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Translatoryka </w:t>
            </w:r>
          </w:p>
        </w:tc>
        <w:tc>
          <w:tcPr>
            <w:tcW w:w="1134" w:type="dxa"/>
          </w:tcPr>
          <w:p w14:paraId="54B5B422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59CC5D02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018FBB5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97D0A66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3D04B502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</w:p>
        </w:tc>
      </w:tr>
      <w:tr w:rsidR="00FA4D38" w:rsidRPr="00A22D97" w14:paraId="3600DBDC" w14:textId="77777777" w:rsidTr="00934AA3">
        <w:tc>
          <w:tcPr>
            <w:tcW w:w="494" w:type="dxa"/>
            <w:shd w:val="clear" w:color="auto" w:fill="auto"/>
          </w:tcPr>
          <w:p w14:paraId="517B84DA" w14:textId="77777777" w:rsidR="00FA4D38" w:rsidRPr="00A22D97" w:rsidRDefault="00FA4D38" w:rsidP="00934AA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0AA4912A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FF0000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>Konwersatorium liter</w:t>
            </w: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aturoznawcze lub językoznawcze</w:t>
            </w:r>
          </w:p>
        </w:tc>
        <w:tc>
          <w:tcPr>
            <w:tcW w:w="1134" w:type="dxa"/>
          </w:tcPr>
          <w:p w14:paraId="6661B64C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D9B6ABC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E5A8211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513CA2DD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A22D97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zaliczenie z oceną </w:t>
            </w:r>
          </w:p>
        </w:tc>
        <w:tc>
          <w:tcPr>
            <w:tcW w:w="1843" w:type="dxa"/>
            <w:shd w:val="clear" w:color="auto" w:fill="auto"/>
          </w:tcPr>
          <w:p w14:paraId="1E40C637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5</w:t>
            </w:r>
          </w:p>
        </w:tc>
      </w:tr>
      <w:tr w:rsidR="00FA4D38" w:rsidRPr="00BB5C06" w14:paraId="675CE368" w14:textId="77777777" w:rsidTr="00934AA3">
        <w:tc>
          <w:tcPr>
            <w:tcW w:w="4673" w:type="dxa"/>
            <w:gridSpan w:val="2"/>
            <w:shd w:val="clear" w:color="auto" w:fill="auto"/>
          </w:tcPr>
          <w:p w14:paraId="59FF6362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4F1CA2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liczba godzin i ECTS</w:t>
            </w:r>
          </w:p>
        </w:tc>
        <w:tc>
          <w:tcPr>
            <w:tcW w:w="1134" w:type="dxa"/>
          </w:tcPr>
          <w:p w14:paraId="359485FC" w14:textId="77777777" w:rsidR="00FA4D38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III-VI</w:t>
            </w:r>
          </w:p>
        </w:tc>
        <w:tc>
          <w:tcPr>
            <w:tcW w:w="3859" w:type="dxa"/>
            <w:gridSpan w:val="2"/>
            <w:shd w:val="clear" w:color="auto" w:fill="auto"/>
          </w:tcPr>
          <w:p w14:paraId="1DE4F728" w14:textId="629B8A3A" w:rsidR="00FA4D38" w:rsidRPr="00A85B4E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33</w:t>
            </w:r>
            <w:r w:rsidR="00FA4D38" w:rsidRPr="00A85B4E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73EA6E81" w14:textId="77777777" w:rsidR="00FA4D38" w:rsidRPr="00A22D97" w:rsidRDefault="00FA4D38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039E34D1" w14:textId="5BA2B6C3" w:rsidR="00FA4D38" w:rsidRPr="00A85B4E" w:rsidRDefault="005B5407" w:rsidP="00934AA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</w:tbl>
    <w:p w14:paraId="2E1F9E0A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0DFE9E6F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7C10AFA9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272FCE19" w14:textId="77777777" w:rsidR="00FA4D38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</w:p>
    <w:p w14:paraId="7002578A" w14:textId="77777777" w:rsidR="00FA4D38" w:rsidRPr="009E08BF" w:rsidRDefault="00FA4D38" w:rsidP="00FA4D38">
      <w:pPr>
        <w:pStyle w:val="Normalny1"/>
        <w:spacing w:after="100" w:line="240" w:lineRule="auto"/>
        <w:rPr>
          <w:rFonts w:ascii="Constantia" w:hAnsi="Constantia"/>
        </w:rPr>
      </w:pPr>
      <w:r w:rsidRPr="009E08BF">
        <w:rPr>
          <w:rFonts w:ascii="Constantia" w:hAnsi="Constantia"/>
        </w:rPr>
        <w:t>*</w:t>
      </w:r>
      <w:r>
        <w:rPr>
          <w:rFonts w:ascii="Constantia" w:hAnsi="Constantia"/>
        </w:rPr>
        <w:t>*Wykład monograficzny</w:t>
      </w:r>
      <w:r w:rsidRPr="009E08BF">
        <w:rPr>
          <w:rFonts w:ascii="Constantia" w:hAnsi="Constantia"/>
        </w:rPr>
        <w:t xml:space="preserve"> student wybiera z puli fakultetów IE.</w:t>
      </w:r>
    </w:p>
    <w:p w14:paraId="24E54DC2" w14:textId="77777777" w:rsidR="00FA4D38" w:rsidRPr="00BF6FF2" w:rsidRDefault="00FA4D38" w:rsidP="00FA4D38">
      <w:pPr>
        <w:pStyle w:val="Normalny1"/>
        <w:spacing w:after="100" w:line="240" w:lineRule="auto"/>
        <w:rPr>
          <w:rFonts w:ascii="Constantia" w:hAnsi="Constantia"/>
          <w:sz w:val="20"/>
          <w:szCs w:val="20"/>
        </w:rPr>
      </w:pPr>
      <w:r w:rsidRPr="009E08BF">
        <w:rPr>
          <w:rFonts w:ascii="Constantia" w:hAnsi="Constantia"/>
        </w:rPr>
        <w:t>**</w:t>
      </w:r>
      <w:r>
        <w:rPr>
          <w:rFonts w:ascii="Constantia" w:hAnsi="Constantia"/>
        </w:rPr>
        <w:t>*</w:t>
      </w:r>
      <w:r w:rsidRPr="009E08BF">
        <w:rPr>
          <w:rFonts w:ascii="Constantia" w:hAnsi="Constantia"/>
        </w:rPr>
        <w:t>Seminarium z zakresu językoznawstwa lub literaturoznawstwa</w:t>
      </w:r>
      <w:r>
        <w:rPr>
          <w:rFonts w:ascii="Constantia" w:hAnsi="Constantia"/>
        </w:rPr>
        <w:t>.</w:t>
      </w:r>
    </w:p>
    <w:p w14:paraId="0BE4D270" w14:textId="77777777" w:rsidR="00FA4D38" w:rsidRDefault="00FA4D38" w:rsidP="00FA4D38">
      <w:pPr>
        <w:pStyle w:val="Normalny1"/>
        <w:spacing w:line="240" w:lineRule="auto"/>
        <w:rPr>
          <w:rFonts w:ascii="Constantia" w:hAnsi="Constantia"/>
          <w:b/>
        </w:rPr>
      </w:pPr>
      <w:r w:rsidRPr="008C3259">
        <w:rPr>
          <w:rFonts w:ascii="Constantia" w:hAnsi="Constantia"/>
          <w:b/>
        </w:rPr>
        <w:t>Pod</w:t>
      </w:r>
      <w:r>
        <w:rPr>
          <w:rFonts w:ascii="Constantia" w:hAnsi="Constantia"/>
          <w:b/>
        </w:rPr>
        <w:t>s</w:t>
      </w:r>
      <w:r w:rsidRPr="008C3259">
        <w:rPr>
          <w:rFonts w:ascii="Constantia" w:hAnsi="Constantia"/>
          <w:b/>
        </w:rPr>
        <w:t>umowani</w:t>
      </w:r>
      <w:r>
        <w:rPr>
          <w:rFonts w:ascii="Constantia" w:hAnsi="Constantia"/>
          <w:b/>
        </w:rPr>
        <w:t>e:</w:t>
      </w:r>
    </w:p>
    <w:p w14:paraId="6469C6B0" w14:textId="77777777" w:rsidR="00FA4D38" w:rsidRDefault="00FA4D38" w:rsidP="00FA4D38">
      <w:pPr>
        <w:pStyle w:val="Normalny1"/>
        <w:numPr>
          <w:ilvl w:val="0"/>
          <w:numId w:val="9"/>
        </w:numPr>
        <w:spacing w:after="100" w:line="240" w:lineRule="auto"/>
        <w:rPr>
          <w:rFonts w:ascii="Constantia" w:hAnsi="Constantia"/>
        </w:rPr>
      </w:pPr>
      <w:r w:rsidRPr="008C3259">
        <w:rPr>
          <w:rFonts w:ascii="Constantia" w:hAnsi="Constantia"/>
          <w:b/>
        </w:rPr>
        <w:t>łączna liczba godzin</w:t>
      </w:r>
      <w:r>
        <w:rPr>
          <w:rFonts w:ascii="Constantia" w:hAnsi="Constantia"/>
          <w:b/>
        </w:rPr>
        <w:t xml:space="preserve"> zajęć dydaktycznych</w:t>
      </w:r>
      <w:r w:rsidRPr="008C3259">
        <w:rPr>
          <w:rFonts w:ascii="Constantia" w:hAnsi="Constantia"/>
          <w:b/>
        </w:rPr>
        <w:t xml:space="preserve"> </w:t>
      </w:r>
      <w:r>
        <w:rPr>
          <w:rFonts w:ascii="Constantia" w:hAnsi="Constantia"/>
          <w:b/>
        </w:rPr>
        <w:t>(I-II</w:t>
      </w:r>
      <w:r w:rsidRPr="008C3259">
        <w:rPr>
          <w:rFonts w:ascii="Constantia" w:hAnsi="Constantia"/>
          <w:b/>
        </w:rPr>
        <w:t xml:space="preserve"> rok): </w:t>
      </w:r>
      <w:r>
        <w:rPr>
          <w:rFonts w:ascii="Constantia" w:hAnsi="Constantia"/>
          <w:b/>
        </w:rPr>
        <w:t xml:space="preserve">756        </w:t>
      </w:r>
    </w:p>
    <w:p w14:paraId="48F82A06" w14:textId="77777777" w:rsidR="00FA4D38" w:rsidRPr="00D44333" w:rsidRDefault="00FA4D38" w:rsidP="00FA4D38">
      <w:pPr>
        <w:pStyle w:val="Normalny1"/>
        <w:numPr>
          <w:ilvl w:val="0"/>
          <w:numId w:val="9"/>
        </w:numPr>
        <w:spacing w:after="100" w:line="240" w:lineRule="auto"/>
        <w:rPr>
          <w:rFonts w:ascii="Constantia" w:hAnsi="Constantia"/>
          <w:b/>
          <w:bCs/>
        </w:rPr>
      </w:pPr>
      <w:r w:rsidRPr="598665EB">
        <w:rPr>
          <w:rFonts w:ascii="Constantia" w:hAnsi="Constantia"/>
          <w:b/>
          <w:bCs/>
        </w:rPr>
        <w:t>łączna liczba punktów ECTS (I-II rok):  120 ECTS</w:t>
      </w:r>
      <w:r w:rsidRPr="598665EB">
        <w:rPr>
          <w:rFonts w:ascii="Constantia" w:hAnsi="Constantia"/>
        </w:rPr>
        <w:t>, w tym liczba ECTS do uzyskania w ramach przedmiotów do wyboru:</w:t>
      </w:r>
      <w:r w:rsidRPr="598665EB">
        <w:rPr>
          <w:rFonts w:ascii="Constantia" w:hAnsi="Constantia"/>
          <w:b/>
          <w:bCs/>
          <w:color w:val="FF0000"/>
        </w:rPr>
        <w:t xml:space="preserve"> </w:t>
      </w:r>
      <w:r w:rsidRPr="598665EB">
        <w:rPr>
          <w:rFonts w:ascii="Constantia" w:hAnsi="Constantia"/>
          <w:b/>
          <w:bCs/>
        </w:rPr>
        <w:t xml:space="preserve">60 ECTS </w:t>
      </w:r>
    </w:p>
    <w:p w14:paraId="73710B15" w14:textId="77777777" w:rsidR="00FA4D38" w:rsidRDefault="00FA4D38" w:rsidP="00FA4D38">
      <w:pPr>
        <w:pStyle w:val="Normalny1"/>
        <w:spacing w:after="100" w:line="240" w:lineRule="auto"/>
        <w:rPr>
          <w:b/>
          <w:bCs/>
        </w:rPr>
      </w:pPr>
    </w:p>
    <w:p w14:paraId="52C31BD7" w14:textId="77777777" w:rsidR="00FA4D38" w:rsidRDefault="00FA4D38" w:rsidP="00FA4D38">
      <w:pPr>
        <w:pStyle w:val="Normalny1"/>
        <w:spacing w:after="100" w:line="240" w:lineRule="auto"/>
        <w:rPr>
          <w:b/>
          <w:bCs/>
        </w:rPr>
      </w:pPr>
    </w:p>
    <w:p w14:paraId="220FE0A6" w14:textId="77777777" w:rsidR="00FA4D38" w:rsidRDefault="00FA4D38" w:rsidP="00FA4D38">
      <w:pPr>
        <w:pStyle w:val="Normalny1"/>
        <w:spacing w:after="100" w:line="240" w:lineRule="auto"/>
        <w:rPr>
          <w:b/>
          <w:bCs/>
        </w:rPr>
      </w:pPr>
    </w:p>
    <w:p w14:paraId="3B0C8187" w14:textId="77777777" w:rsidR="598665EB" w:rsidRDefault="598665EB" w:rsidP="598665EB">
      <w:pPr>
        <w:pStyle w:val="Normalny1"/>
        <w:spacing w:after="100" w:line="240" w:lineRule="auto"/>
        <w:rPr>
          <w:b/>
          <w:bCs/>
        </w:rPr>
      </w:pPr>
    </w:p>
    <w:sectPr w:rsidR="598665EB" w:rsidSect="004A7A7D">
      <w:pgSz w:w="16840" w:h="11900" w:orient="landscape"/>
      <w:pgMar w:top="1440" w:right="1440" w:bottom="1440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A6B1F" w14:textId="77777777" w:rsidR="00586EB8" w:rsidRDefault="00586EB8" w:rsidP="00081BBD">
      <w:r>
        <w:separator/>
      </w:r>
    </w:p>
  </w:endnote>
  <w:endnote w:type="continuationSeparator" w:id="0">
    <w:p w14:paraId="279A9AAE" w14:textId="77777777" w:rsidR="00586EB8" w:rsidRDefault="00586EB8" w:rsidP="0008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438360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3C51D5" w14:textId="09AE4C4E" w:rsidR="006164F2" w:rsidRDefault="006164F2" w:rsidP="0004720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7C4A54" w14:textId="77777777" w:rsidR="006164F2" w:rsidRDefault="006164F2" w:rsidP="00E62B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42906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0C8AEF" w14:textId="07167E6A" w:rsidR="006164F2" w:rsidRDefault="006164F2" w:rsidP="0004720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16C45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E779E9C" w14:textId="77777777" w:rsidR="006164F2" w:rsidRDefault="006164F2" w:rsidP="00E62B1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563210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701AB57" w14:textId="77777777" w:rsidR="006164F2" w:rsidRDefault="006164F2" w:rsidP="0004720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616DE2E" w14:textId="77777777" w:rsidR="006164F2" w:rsidRDefault="006164F2" w:rsidP="00E62B13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6766503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A16F4D" w14:textId="655EBE94" w:rsidR="006164F2" w:rsidRDefault="006164F2" w:rsidP="0004720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16C45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7E37B5AF" w14:textId="77777777" w:rsidR="006164F2" w:rsidRDefault="006164F2" w:rsidP="00E62B13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6878023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D11D89" w14:textId="77777777" w:rsidR="006164F2" w:rsidRDefault="006164F2" w:rsidP="0004720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66BF4C" w14:textId="77777777" w:rsidR="006164F2" w:rsidRDefault="006164F2" w:rsidP="00E62B13">
    <w:pPr>
      <w:pStyle w:val="Footer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3200779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940D88F" w14:textId="4923B2E3" w:rsidR="006164F2" w:rsidRDefault="006164F2" w:rsidP="0004720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16C45">
          <w:rPr>
            <w:rStyle w:val="PageNumber"/>
            <w:noProof/>
          </w:rPr>
          <w:t>14</w:t>
        </w:r>
        <w:r>
          <w:rPr>
            <w:rStyle w:val="PageNumber"/>
          </w:rPr>
          <w:fldChar w:fldCharType="end"/>
        </w:r>
      </w:p>
    </w:sdtContent>
  </w:sdt>
  <w:p w14:paraId="67C09B72" w14:textId="77777777" w:rsidR="006164F2" w:rsidRDefault="006164F2" w:rsidP="00E62B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8A3A06" w14:textId="77777777" w:rsidR="00586EB8" w:rsidRDefault="00586EB8" w:rsidP="00081BBD">
      <w:r>
        <w:separator/>
      </w:r>
    </w:p>
  </w:footnote>
  <w:footnote w:type="continuationSeparator" w:id="0">
    <w:p w14:paraId="3069BE85" w14:textId="77777777" w:rsidR="00586EB8" w:rsidRDefault="00586EB8" w:rsidP="00081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7C120" w14:textId="00A970E0" w:rsidR="006164F2" w:rsidRPr="004979CD" w:rsidRDefault="006164F2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7F5C0063" w14:textId="0213C87E" w:rsidR="006164F2" w:rsidRPr="004979CD" w:rsidRDefault="006164F2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512892" w14:textId="77777777" w:rsidR="006164F2" w:rsidRPr="004979CD" w:rsidRDefault="006164F2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278E4D4C" w14:textId="77777777" w:rsidR="006164F2" w:rsidRPr="004979CD" w:rsidRDefault="006164F2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5DE8B" w14:textId="77777777" w:rsidR="006164F2" w:rsidRPr="004979CD" w:rsidRDefault="006164F2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39676D83" w14:textId="77777777" w:rsidR="006164F2" w:rsidRPr="004979CD" w:rsidRDefault="006164F2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F3413"/>
    <w:multiLevelType w:val="hybridMultilevel"/>
    <w:tmpl w:val="C8AAA00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0C0DB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Theme="majorHAnsi" w:hAnsiTheme="majorHAnsi" w:cs="Arial" w:hint="default"/>
        <w:b w:val="0"/>
        <w:i w:val="0"/>
        <w:sz w:val="20"/>
        <w:szCs w:val="20"/>
      </w:rPr>
    </w:lvl>
    <w:lvl w:ilvl="2" w:tplc="A9D0098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Theme="majorHAnsi" w:eastAsia="Times New Roman" w:hAnsiTheme="majorHAnsi" w:cs="Aria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AC54D8"/>
    <w:multiLevelType w:val="hybridMultilevel"/>
    <w:tmpl w:val="45D6859C"/>
    <w:lvl w:ilvl="0" w:tplc="41EECEB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D94F7B"/>
    <w:multiLevelType w:val="hybridMultilevel"/>
    <w:tmpl w:val="D9C88714"/>
    <w:lvl w:ilvl="0" w:tplc="0415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16268E"/>
    <w:multiLevelType w:val="hybridMultilevel"/>
    <w:tmpl w:val="7F8C80DA"/>
    <w:lvl w:ilvl="0" w:tplc="F544E92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341968"/>
    <w:multiLevelType w:val="hybridMultilevel"/>
    <w:tmpl w:val="34FCFF0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922D2"/>
    <w:multiLevelType w:val="hybridMultilevel"/>
    <w:tmpl w:val="CAACCC54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B623B"/>
    <w:multiLevelType w:val="hybridMultilevel"/>
    <w:tmpl w:val="9C8A00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32FE0"/>
    <w:multiLevelType w:val="hybridMultilevel"/>
    <w:tmpl w:val="B13496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3777DE"/>
    <w:multiLevelType w:val="hybridMultilevel"/>
    <w:tmpl w:val="B13496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3C38A9"/>
    <w:multiLevelType w:val="hybridMultilevel"/>
    <w:tmpl w:val="C6D693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584B5D"/>
    <w:multiLevelType w:val="hybridMultilevel"/>
    <w:tmpl w:val="969ED1BC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C85104"/>
    <w:multiLevelType w:val="hybridMultilevel"/>
    <w:tmpl w:val="C2AE113A"/>
    <w:lvl w:ilvl="0" w:tplc="1EEE14C6">
      <w:start w:val="1"/>
      <w:numFmt w:val="bullet"/>
      <w:lvlText w:val=""/>
      <w:lvlJc w:val="left"/>
      <w:pPr>
        <w:tabs>
          <w:tab w:val="num" w:pos="227"/>
        </w:tabs>
        <w:ind w:left="227" w:hanging="2"/>
      </w:pPr>
      <w:rPr>
        <w:rFonts w:ascii="Symbol" w:hAnsi="Symbol" w:hint="default"/>
        <w:b/>
        <w:color w:val="auto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7454FE"/>
    <w:multiLevelType w:val="hybridMultilevel"/>
    <w:tmpl w:val="ACCA5DD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7">
      <w:start w:val="1"/>
      <w:numFmt w:val="lowerLetter"/>
      <w:lvlText w:val="%3)"/>
      <w:lvlJc w:val="lef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BCA376B"/>
    <w:multiLevelType w:val="hybridMultilevel"/>
    <w:tmpl w:val="CA14FA28"/>
    <w:lvl w:ilvl="0" w:tplc="0415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"/>
  </w:num>
  <w:num w:numId="5">
    <w:abstractNumId w:val="10"/>
  </w:num>
  <w:num w:numId="6">
    <w:abstractNumId w:val="13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  <w:num w:numId="11">
    <w:abstractNumId w:val="8"/>
  </w:num>
  <w:num w:numId="12">
    <w:abstractNumId w:val="6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7YwNLA0NrYwtrRU0lEKTi0uzszPAykwNK4FAP2KT0QtAAAA"/>
  </w:docVars>
  <w:rsids>
    <w:rsidRoot w:val="003C40D8"/>
    <w:rsid w:val="00002108"/>
    <w:rsid w:val="00012226"/>
    <w:rsid w:val="00014DC2"/>
    <w:rsid w:val="00017F36"/>
    <w:rsid w:val="0002369E"/>
    <w:rsid w:val="000251E2"/>
    <w:rsid w:val="00025BF8"/>
    <w:rsid w:val="0003209A"/>
    <w:rsid w:val="000360B7"/>
    <w:rsid w:val="000421B7"/>
    <w:rsid w:val="00043868"/>
    <w:rsid w:val="0004720B"/>
    <w:rsid w:val="00052851"/>
    <w:rsid w:val="0005309F"/>
    <w:rsid w:val="000542C0"/>
    <w:rsid w:val="00075814"/>
    <w:rsid w:val="00077BAB"/>
    <w:rsid w:val="00081BBD"/>
    <w:rsid w:val="00084480"/>
    <w:rsid w:val="00084897"/>
    <w:rsid w:val="00090D55"/>
    <w:rsid w:val="00094854"/>
    <w:rsid w:val="00094E3A"/>
    <w:rsid w:val="00097C1C"/>
    <w:rsid w:val="000A0BBF"/>
    <w:rsid w:val="000A1DAD"/>
    <w:rsid w:val="000A3B69"/>
    <w:rsid w:val="000B2B88"/>
    <w:rsid w:val="000B412C"/>
    <w:rsid w:val="000B5F48"/>
    <w:rsid w:val="000C1165"/>
    <w:rsid w:val="000C4F4E"/>
    <w:rsid w:val="000C6A98"/>
    <w:rsid w:val="000D5ECF"/>
    <w:rsid w:val="001128B6"/>
    <w:rsid w:val="00117019"/>
    <w:rsid w:val="00122EC2"/>
    <w:rsid w:val="0012502B"/>
    <w:rsid w:val="001338F8"/>
    <w:rsid w:val="001343C1"/>
    <w:rsid w:val="0014244F"/>
    <w:rsid w:val="00145186"/>
    <w:rsid w:val="00156D2C"/>
    <w:rsid w:val="00173609"/>
    <w:rsid w:val="001776A0"/>
    <w:rsid w:val="00184354"/>
    <w:rsid w:val="00187790"/>
    <w:rsid w:val="001B6378"/>
    <w:rsid w:val="001C00C8"/>
    <w:rsid w:val="001C1346"/>
    <w:rsid w:val="001C23D2"/>
    <w:rsid w:val="001C41E6"/>
    <w:rsid w:val="001D2104"/>
    <w:rsid w:val="001E017A"/>
    <w:rsid w:val="001E4B33"/>
    <w:rsid w:val="001E7D2A"/>
    <w:rsid w:val="001F3434"/>
    <w:rsid w:val="00210B42"/>
    <w:rsid w:val="00215695"/>
    <w:rsid w:val="002241E8"/>
    <w:rsid w:val="0023433B"/>
    <w:rsid w:val="00266F82"/>
    <w:rsid w:val="0026763A"/>
    <w:rsid w:val="0027040A"/>
    <w:rsid w:val="00270B60"/>
    <w:rsid w:val="002761C6"/>
    <w:rsid w:val="00283403"/>
    <w:rsid w:val="0028412F"/>
    <w:rsid w:val="0029040B"/>
    <w:rsid w:val="00290FB5"/>
    <w:rsid w:val="002A4A6E"/>
    <w:rsid w:val="002A71D2"/>
    <w:rsid w:val="002A7403"/>
    <w:rsid w:val="002B271A"/>
    <w:rsid w:val="002B4C9E"/>
    <w:rsid w:val="002B6290"/>
    <w:rsid w:val="002E3FF5"/>
    <w:rsid w:val="002E4050"/>
    <w:rsid w:val="002F24D6"/>
    <w:rsid w:val="0030205A"/>
    <w:rsid w:val="00304DC9"/>
    <w:rsid w:val="00310B23"/>
    <w:rsid w:val="003659D2"/>
    <w:rsid w:val="00375F8B"/>
    <w:rsid w:val="003770BA"/>
    <w:rsid w:val="003837B0"/>
    <w:rsid w:val="003921E7"/>
    <w:rsid w:val="00393448"/>
    <w:rsid w:val="00396186"/>
    <w:rsid w:val="003A6A96"/>
    <w:rsid w:val="003B3C33"/>
    <w:rsid w:val="003C3E09"/>
    <w:rsid w:val="003C40D8"/>
    <w:rsid w:val="003D09A5"/>
    <w:rsid w:val="003D31FA"/>
    <w:rsid w:val="003D7C2E"/>
    <w:rsid w:val="003E5547"/>
    <w:rsid w:val="003E59A1"/>
    <w:rsid w:val="003F4DA5"/>
    <w:rsid w:val="00400B05"/>
    <w:rsid w:val="004037D4"/>
    <w:rsid w:val="004264BB"/>
    <w:rsid w:val="00427800"/>
    <w:rsid w:val="004316B2"/>
    <w:rsid w:val="00455578"/>
    <w:rsid w:val="004656E6"/>
    <w:rsid w:val="0046625B"/>
    <w:rsid w:val="00472811"/>
    <w:rsid w:val="00481735"/>
    <w:rsid w:val="00482E9E"/>
    <w:rsid w:val="00487854"/>
    <w:rsid w:val="00491CB2"/>
    <w:rsid w:val="00493E46"/>
    <w:rsid w:val="004979CD"/>
    <w:rsid w:val="004A2565"/>
    <w:rsid w:val="004A312B"/>
    <w:rsid w:val="004A47D6"/>
    <w:rsid w:val="004A7A7D"/>
    <w:rsid w:val="004B1804"/>
    <w:rsid w:val="004B462D"/>
    <w:rsid w:val="004D00EC"/>
    <w:rsid w:val="004F1CA2"/>
    <w:rsid w:val="00522C6A"/>
    <w:rsid w:val="00523705"/>
    <w:rsid w:val="00534023"/>
    <w:rsid w:val="005344C0"/>
    <w:rsid w:val="00543432"/>
    <w:rsid w:val="00550720"/>
    <w:rsid w:val="00553F81"/>
    <w:rsid w:val="0055409C"/>
    <w:rsid w:val="00555077"/>
    <w:rsid w:val="00566F42"/>
    <w:rsid w:val="0057589F"/>
    <w:rsid w:val="00581DF8"/>
    <w:rsid w:val="00586EB8"/>
    <w:rsid w:val="00592839"/>
    <w:rsid w:val="00593812"/>
    <w:rsid w:val="00593BE2"/>
    <w:rsid w:val="00596938"/>
    <w:rsid w:val="005A5B9C"/>
    <w:rsid w:val="005B1955"/>
    <w:rsid w:val="005B5407"/>
    <w:rsid w:val="005C38E4"/>
    <w:rsid w:val="005C4BDA"/>
    <w:rsid w:val="005F203D"/>
    <w:rsid w:val="005F2466"/>
    <w:rsid w:val="005F3F34"/>
    <w:rsid w:val="0060157B"/>
    <w:rsid w:val="00603B3D"/>
    <w:rsid w:val="006164F2"/>
    <w:rsid w:val="0062476B"/>
    <w:rsid w:val="00631412"/>
    <w:rsid w:val="00636D84"/>
    <w:rsid w:val="00645670"/>
    <w:rsid w:val="00670E3F"/>
    <w:rsid w:val="00676C3B"/>
    <w:rsid w:val="00695D20"/>
    <w:rsid w:val="006C11AE"/>
    <w:rsid w:val="006C4E45"/>
    <w:rsid w:val="006D52B5"/>
    <w:rsid w:val="006D55F2"/>
    <w:rsid w:val="006E2A69"/>
    <w:rsid w:val="006E4317"/>
    <w:rsid w:val="006E7B8A"/>
    <w:rsid w:val="006F0284"/>
    <w:rsid w:val="006F056B"/>
    <w:rsid w:val="006F3C9A"/>
    <w:rsid w:val="006F7D82"/>
    <w:rsid w:val="007034A4"/>
    <w:rsid w:val="007057D7"/>
    <w:rsid w:val="00725826"/>
    <w:rsid w:val="00726638"/>
    <w:rsid w:val="00734A57"/>
    <w:rsid w:val="00742BFD"/>
    <w:rsid w:val="00745A4C"/>
    <w:rsid w:val="00751F70"/>
    <w:rsid w:val="00756E9B"/>
    <w:rsid w:val="0076203D"/>
    <w:rsid w:val="007668CE"/>
    <w:rsid w:val="007708FB"/>
    <w:rsid w:val="00770FF1"/>
    <w:rsid w:val="0077327C"/>
    <w:rsid w:val="00783376"/>
    <w:rsid w:val="00783D6A"/>
    <w:rsid w:val="007860CD"/>
    <w:rsid w:val="007930F5"/>
    <w:rsid w:val="00793884"/>
    <w:rsid w:val="007A574C"/>
    <w:rsid w:val="007C4828"/>
    <w:rsid w:val="007D7D70"/>
    <w:rsid w:val="007E0581"/>
    <w:rsid w:val="007E0D5F"/>
    <w:rsid w:val="007E5C0F"/>
    <w:rsid w:val="007F1A73"/>
    <w:rsid w:val="007F2111"/>
    <w:rsid w:val="00802A57"/>
    <w:rsid w:val="008074A4"/>
    <w:rsid w:val="0081506E"/>
    <w:rsid w:val="00815556"/>
    <w:rsid w:val="008159C6"/>
    <w:rsid w:val="00843C35"/>
    <w:rsid w:val="00855B85"/>
    <w:rsid w:val="008615BB"/>
    <w:rsid w:val="00864981"/>
    <w:rsid w:val="00865663"/>
    <w:rsid w:val="008750EC"/>
    <w:rsid w:val="00896E03"/>
    <w:rsid w:val="008A0380"/>
    <w:rsid w:val="008A04EB"/>
    <w:rsid w:val="008A462C"/>
    <w:rsid w:val="008C3259"/>
    <w:rsid w:val="008D1196"/>
    <w:rsid w:val="008E2287"/>
    <w:rsid w:val="008E2936"/>
    <w:rsid w:val="008E60FD"/>
    <w:rsid w:val="008E6BC2"/>
    <w:rsid w:val="008E7CA6"/>
    <w:rsid w:val="00902ABA"/>
    <w:rsid w:val="0091002E"/>
    <w:rsid w:val="00916184"/>
    <w:rsid w:val="00922A98"/>
    <w:rsid w:val="009300CD"/>
    <w:rsid w:val="00934BE8"/>
    <w:rsid w:val="00934D3E"/>
    <w:rsid w:val="0093789C"/>
    <w:rsid w:val="00947E08"/>
    <w:rsid w:val="00955A56"/>
    <w:rsid w:val="0095675B"/>
    <w:rsid w:val="00961CDE"/>
    <w:rsid w:val="0097392E"/>
    <w:rsid w:val="00973FD3"/>
    <w:rsid w:val="009907E5"/>
    <w:rsid w:val="00993832"/>
    <w:rsid w:val="009978E8"/>
    <w:rsid w:val="009A79C9"/>
    <w:rsid w:val="009B0ACF"/>
    <w:rsid w:val="009B1E56"/>
    <w:rsid w:val="009B30F1"/>
    <w:rsid w:val="009C28CA"/>
    <w:rsid w:val="009C3B6A"/>
    <w:rsid w:val="009C54D2"/>
    <w:rsid w:val="009D0054"/>
    <w:rsid w:val="009D7992"/>
    <w:rsid w:val="009D7A81"/>
    <w:rsid w:val="009E08BF"/>
    <w:rsid w:val="009E1280"/>
    <w:rsid w:val="009F030E"/>
    <w:rsid w:val="00A03126"/>
    <w:rsid w:val="00A06781"/>
    <w:rsid w:val="00A22D97"/>
    <w:rsid w:val="00A23481"/>
    <w:rsid w:val="00A27171"/>
    <w:rsid w:val="00A27C34"/>
    <w:rsid w:val="00A30B57"/>
    <w:rsid w:val="00A47AF6"/>
    <w:rsid w:val="00A504A3"/>
    <w:rsid w:val="00A53964"/>
    <w:rsid w:val="00A71BF4"/>
    <w:rsid w:val="00A73B4E"/>
    <w:rsid w:val="00A74B6C"/>
    <w:rsid w:val="00A85B4E"/>
    <w:rsid w:val="00A86A81"/>
    <w:rsid w:val="00A87A82"/>
    <w:rsid w:val="00A96C43"/>
    <w:rsid w:val="00AA0641"/>
    <w:rsid w:val="00AA4DBA"/>
    <w:rsid w:val="00AB368C"/>
    <w:rsid w:val="00AB7013"/>
    <w:rsid w:val="00AC29FA"/>
    <w:rsid w:val="00AC6C81"/>
    <w:rsid w:val="00AE0170"/>
    <w:rsid w:val="00AE3B91"/>
    <w:rsid w:val="00AE4625"/>
    <w:rsid w:val="00AE7EBB"/>
    <w:rsid w:val="00AF3A9F"/>
    <w:rsid w:val="00B348A1"/>
    <w:rsid w:val="00B40ABE"/>
    <w:rsid w:val="00B51F7D"/>
    <w:rsid w:val="00B56B21"/>
    <w:rsid w:val="00B601A4"/>
    <w:rsid w:val="00B922BD"/>
    <w:rsid w:val="00BB5C06"/>
    <w:rsid w:val="00BC6575"/>
    <w:rsid w:val="00BC7DBE"/>
    <w:rsid w:val="00BE4E37"/>
    <w:rsid w:val="00BF1917"/>
    <w:rsid w:val="00BF39F3"/>
    <w:rsid w:val="00BF6FF2"/>
    <w:rsid w:val="00C01AA1"/>
    <w:rsid w:val="00C1105D"/>
    <w:rsid w:val="00C179E6"/>
    <w:rsid w:val="00C219B7"/>
    <w:rsid w:val="00C31C94"/>
    <w:rsid w:val="00C53B69"/>
    <w:rsid w:val="00C542DA"/>
    <w:rsid w:val="00C646D5"/>
    <w:rsid w:val="00C654FD"/>
    <w:rsid w:val="00C65792"/>
    <w:rsid w:val="00C70B5F"/>
    <w:rsid w:val="00C75CA3"/>
    <w:rsid w:val="00C8217C"/>
    <w:rsid w:val="00C82ED2"/>
    <w:rsid w:val="00C83856"/>
    <w:rsid w:val="00C84486"/>
    <w:rsid w:val="00C84AA3"/>
    <w:rsid w:val="00C9297E"/>
    <w:rsid w:val="00CA5FB9"/>
    <w:rsid w:val="00CB068A"/>
    <w:rsid w:val="00CB173C"/>
    <w:rsid w:val="00CD152D"/>
    <w:rsid w:val="00CE479F"/>
    <w:rsid w:val="00CF06C9"/>
    <w:rsid w:val="00CF2048"/>
    <w:rsid w:val="00CF21A0"/>
    <w:rsid w:val="00CF330B"/>
    <w:rsid w:val="00D034A1"/>
    <w:rsid w:val="00D1514F"/>
    <w:rsid w:val="00D16C45"/>
    <w:rsid w:val="00D173C8"/>
    <w:rsid w:val="00D33C34"/>
    <w:rsid w:val="00D44333"/>
    <w:rsid w:val="00D579F4"/>
    <w:rsid w:val="00D91998"/>
    <w:rsid w:val="00DA06E5"/>
    <w:rsid w:val="00DA1AE7"/>
    <w:rsid w:val="00DA235E"/>
    <w:rsid w:val="00DB3C2C"/>
    <w:rsid w:val="00DE2B99"/>
    <w:rsid w:val="00DE5B63"/>
    <w:rsid w:val="00DE5EEB"/>
    <w:rsid w:val="00DF1BCE"/>
    <w:rsid w:val="00DF28E0"/>
    <w:rsid w:val="00DF2DA1"/>
    <w:rsid w:val="00DF40BF"/>
    <w:rsid w:val="00E02270"/>
    <w:rsid w:val="00E0390E"/>
    <w:rsid w:val="00E04109"/>
    <w:rsid w:val="00E11EDC"/>
    <w:rsid w:val="00E13101"/>
    <w:rsid w:val="00E13CBD"/>
    <w:rsid w:val="00E16E44"/>
    <w:rsid w:val="00E174CA"/>
    <w:rsid w:val="00E23E30"/>
    <w:rsid w:val="00E26313"/>
    <w:rsid w:val="00E31D41"/>
    <w:rsid w:val="00E40DFA"/>
    <w:rsid w:val="00E45B65"/>
    <w:rsid w:val="00E46020"/>
    <w:rsid w:val="00E516DE"/>
    <w:rsid w:val="00E530B6"/>
    <w:rsid w:val="00E62B13"/>
    <w:rsid w:val="00E67912"/>
    <w:rsid w:val="00E83940"/>
    <w:rsid w:val="00E85B57"/>
    <w:rsid w:val="00E86455"/>
    <w:rsid w:val="00E97CA8"/>
    <w:rsid w:val="00EA2B15"/>
    <w:rsid w:val="00EA5A45"/>
    <w:rsid w:val="00EA7F07"/>
    <w:rsid w:val="00EC158A"/>
    <w:rsid w:val="00ED1D92"/>
    <w:rsid w:val="00EE5265"/>
    <w:rsid w:val="00EE68DB"/>
    <w:rsid w:val="00F167B2"/>
    <w:rsid w:val="00F302F9"/>
    <w:rsid w:val="00F3050A"/>
    <w:rsid w:val="00F404CB"/>
    <w:rsid w:val="00F4217F"/>
    <w:rsid w:val="00F425ED"/>
    <w:rsid w:val="00F45B56"/>
    <w:rsid w:val="00F52466"/>
    <w:rsid w:val="00F534B0"/>
    <w:rsid w:val="00F55B15"/>
    <w:rsid w:val="00F62612"/>
    <w:rsid w:val="00F660DD"/>
    <w:rsid w:val="00F82225"/>
    <w:rsid w:val="00F8509B"/>
    <w:rsid w:val="00F87C45"/>
    <w:rsid w:val="00F91985"/>
    <w:rsid w:val="00F91AD7"/>
    <w:rsid w:val="00F94E61"/>
    <w:rsid w:val="00F94F97"/>
    <w:rsid w:val="00FA0A8D"/>
    <w:rsid w:val="00FA4D38"/>
    <w:rsid w:val="00FA4F50"/>
    <w:rsid w:val="00FB7784"/>
    <w:rsid w:val="00FB7D4F"/>
    <w:rsid w:val="00FC0519"/>
    <w:rsid w:val="00FD7436"/>
    <w:rsid w:val="00FE5C5F"/>
    <w:rsid w:val="00FF3DEF"/>
    <w:rsid w:val="27D41BA0"/>
    <w:rsid w:val="501E9154"/>
    <w:rsid w:val="598665EB"/>
    <w:rsid w:val="7444AB1F"/>
    <w:rsid w:val="7CAB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BF43F"/>
  <w14:defaultImageDpi w14:val="330"/>
  <w15:docId w15:val="{EF69424E-D4EF-44D4-B516-3B88B27AB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D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BB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BBD"/>
    <w:rPr>
      <w:rFonts w:ascii="Times New Roman" w:eastAsia="Times New Roman" w:hAnsi="Times New Roman" w:cs="Times New Roman"/>
    </w:rPr>
  </w:style>
  <w:style w:type="paragraph" w:customStyle="1" w:styleId="Normalny1">
    <w:name w:val="Normalny1"/>
    <w:rsid w:val="006F056B"/>
    <w:pPr>
      <w:suppressAutoHyphens/>
      <w:autoSpaceDN w:val="0"/>
      <w:spacing w:after="160" w:line="254" w:lineRule="auto"/>
      <w:textAlignment w:val="baseline"/>
    </w:pPr>
    <w:rPr>
      <w:rFonts w:ascii="Calibri" w:eastAsia="Malgun Gothic" w:hAnsi="Calibri" w:cs="Times New Roman"/>
      <w:sz w:val="22"/>
      <w:szCs w:val="22"/>
      <w:lang w:val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8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832"/>
    <w:rPr>
      <w:rFonts w:ascii="Times New Roman" w:eastAsia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C9A"/>
    <w:pPr>
      <w:autoSpaceDN w:val="0"/>
      <w:textAlignment w:val="baseline"/>
    </w:pPr>
    <w:rPr>
      <w:rFonts w:ascii="Calibri" w:eastAsia="Malgun Gothic" w:hAnsi="Calibri"/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C9A"/>
    <w:rPr>
      <w:rFonts w:ascii="Calibri" w:eastAsia="Malgun Gothic" w:hAnsi="Calibri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6F3C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C4BDA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62B13"/>
  </w:style>
  <w:style w:type="paragraph" w:styleId="ListParagraph">
    <w:name w:val="List Paragraph"/>
    <w:basedOn w:val="Normal"/>
    <w:uiPriority w:val="34"/>
    <w:qFormat/>
    <w:rsid w:val="000320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8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6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A30974C311ED4E98DBD6C034FFC9C2" ma:contentTypeVersion="4" ma:contentTypeDescription="Utwórz nowy dokument." ma:contentTypeScope="" ma:versionID="89cb6547f2c74fbc17e7a8b2f7af4919">
  <xsd:schema xmlns:xsd="http://www.w3.org/2001/XMLSchema" xmlns:xs="http://www.w3.org/2001/XMLSchema" xmlns:p="http://schemas.microsoft.com/office/2006/metadata/properties" xmlns:ns2="74b045fe-b080-4a17-83d0-00771c94fdfe" targetNamespace="http://schemas.microsoft.com/office/2006/metadata/properties" ma:root="true" ma:fieldsID="7662bdae24e8cce25bbae3ca92726587" ns2:_="">
    <xsd:import namespace="74b045fe-b080-4a17-83d0-00771c94fd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045fe-b080-4a17-83d0-00771c94f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BE5FBF-5F2C-4ECB-866B-E89EDBC421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2469F2-28E9-4DBF-B774-AFEED86BA2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b045fe-b080-4a17-83d0-00771c94fd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4661B7-A7C8-41E6-A6F2-EEC8B0CBB7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757</Words>
  <Characters>10542</Characters>
  <Application>Microsoft Office Word</Application>
  <DocSecurity>0</DocSecurity>
  <Lines>87</Lines>
  <Paragraphs>2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Borowiak</dc:creator>
  <cp:lastModifiedBy>Paweł Kida</cp:lastModifiedBy>
  <cp:revision>3</cp:revision>
  <cp:lastPrinted>2020-03-29T22:37:00Z</cp:lastPrinted>
  <dcterms:created xsi:type="dcterms:W3CDTF">2021-05-11T15:21:00Z</dcterms:created>
  <dcterms:modified xsi:type="dcterms:W3CDTF">2021-05-2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A30974C311ED4E98DBD6C034FFC9C2</vt:lpwstr>
  </property>
</Properties>
</file>